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DA29B2" w:rsidRDefault="00DA29B2" w:rsidP="00C6387C">
      <w:pPr>
        <w:jc w:val="both"/>
        <w:rPr>
          <w:szCs w:val="24"/>
          <w:lang w:val="en-US"/>
        </w:rPr>
      </w:pPr>
    </w:p>
    <w:p w14:paraId="0A37501D" w14:textId="77777777" w:rsidR="000B0165" w:rsidRDefault="000B0165" w:rsidP="00C6387C">
      <w:pPr>
        <w:jc w:val="both"/>
        <w:rPr>
          <w:szCs w:val="24"/>
        </w:rPr>
      </w:pPr>
    </w:p>
    <w:p w14:paraId="6588C7CD" w14:textId="77777777" w:rsidR="002B3884" w:rsidRDefault="002B3884" w:rsidP="00C6387C">
      <w:pPr>
        <w:jc w:val="both"/>
        <w:rPr>
          <w:szCs w:val="24"/>
        </w:rPr>
      </w:pPr>
    </w:p>
    <w:p w14:paraId="4B65E2A2" w14:textId="77777777" w:rsidR="002B3884" w:rsidRPr="00A9306F" w:rsidRDefault="002B3884" w:rsidP="00C6387C">
      <w:pPr>
        <w:jc w:val="both"/>
        <w:rPr>
          <w:szCs w:val="24"/>
        </w:rPr>
      </w:pPr>
      <w:bookmarkStart w:id="0" w:name="_GoBack"/>
      <w:bookmarkEnd w:id="0"/>
    </w:p>
    <w:p w14:paraId="02EB378F" w14:textId="77777777" w:rsidR="00DA29B2" w:rsidRPr="00A9306F" w:rsidRDefault="00DA29B2" w:rsidP="00C6387C">
      <w:pPr>
        <w:jc w:val="both"/>
        <w:rPr>
          <w:szCs w:val="24"/>
        </w:rPr>
      </w:pPr>
    </w:p>
    <w:p w14:paraId="5A39BBE3" w14:textId="77777777" w:rsidR="00DA29B2" w:rsidRPr="00A9306F" w:rsidRDefault="00DA29B2" w:rsidP="00C6387C">
      <w:pPr>
        <w:jc w:val="both"/>
        <w:rPr>
          <w:szCs w:val="24"/>
        </w:rPr>
      </w:pPr>
    </w:p>
    <w:p w14:paraId="41C8F396" w14:textId="77777777" w:rsidR="00DA29B2" w:rsidRPr="00A9306F" w:rsidRDefault="00DA29B2" w:rsidP="00C6387C">
      <w:pPr>
        <w:jc w:val="both"/>
        <w:rPr>
          <w:szCs w:val="24"/>
        </w:rPr>
      </w:pPr>
    </w:p>
    <w:p w14:paraId="2BFC8B11" w14:textId="28438236" w:rsidR="00973457" w:rsidRDefault="00DA29B2" w:rsidP="00A9306F">
      <w:pPr>
        <w:jc w:val="center"/>
        <w:rPr>
          <w:b/>
          <w:sz w:val="28"/>
          <w:szCs w:val="28"/>
        </w:rPr>
      </w:pPr>
      <w:r w:rsidRPr="00101EA0">
        <w:rPr>
          <w:b/>
          <w:sz w:val="28"/>
          <w:szCs w:val="28"/>
        </w:rPr>
        <w:t>Программа дисциплины</w:t>
      </w:r>
    </w:p>
    <w:p w14:paraId="40E71A99" w14:textId="7CF43645" w:rsidR="00101EA0" w:rsidRDefault="00101EA0" w:rsidP="00A9306F">
      <w:pPr>
        <w:jc w:val="center"/>
        <w:rPr>
          <w:b/>
          <w:sz w:val="28"/>
          <w:szCs w:val="28"/>
        </w:rPr>
      </w:pPr>
    </w:p>
    <w:p w14:paraId="784173FE" w14:textId="5A3410C0" w:rsidR="00101EA0" w:rsidRPr="00101EA0" w:rsidRDefault="00101EA0" w:rsidP="00A9306F">
      <w:pPr>
        <w:jc w:val="center"/>
        <w:rPr>
          <w:sz w:val="32"/>
          <w:szCs w:val="32"/>
        </w:rPr>
      </w:pPr>
      <w:r w:rsidRPr="00101EA0">
        <w:rPr>
          <w:sz w:val="32"/>
          <w:szCs w:val="32"/>
        </w:rPr>
        <w:t>Методы научного исследования в образовании</w:t>
      </w:r>
    </w:p>
    <w:p w14:paraId="72A3D3EC" w14:textId="77777777" w:rsidR="00DA29B2" w:rsidRPr="00A9306F" w:rsidRDefault="00DA29B2" w:rsidP="00C6387C">
      <w:pPr>
        <w:ind w:firstLine="0"/>
        <w:jc w:val="both"/>
        <w:rPr>
          <w:szCs w:val="24"/>
        </w:rPr>
      </w:pPr>
    </w:p>
    <w:p w14:paraId="5520B8D4" w14:textId="77777777" w:rsidR="00DA29B2" w:rsidRPr="00A9306F" w:rsidRDefault="00DA29B2" w:rsidP="00C6387C">
      <w:pPr>
        <w:ind w:firstLine="0"/>
        <w:jc w:val="both"/>
        <w:rPr>
          <w:szCs w:val="24"/>
        </w:rPr>
      </w:pPr>
      <w:r w:rsidRPr="00A9306F">
        <w:rPr>
          <w:szCs w:val="24"/>
        </w:rPr>
        <w:fldChar w:fldCharType="begin"/>
      </w:r>
      <w:r w:rsidRPr="00A9306F">
        <w:rPr>
          <w:szCs w:val="24"/>
        </w:rPr>
        <w:instrText xml:space="preserve"> AUTOTEXT  " Простая надпись" </w:instrText>
      </w:r>
      <w:r w:rsidRPr="00A9306F">
        <w:rPr>
          <w:szCs w:val="24"/>
        </w:rPr>
        <w:fldChar w:fldCharType="end"/>
      </w:r>
    </w:p>
    <w:p w14:paraId="628A64C9" w14:textId="724950FA" w:rsidR="00101EA0" w:rsidRDefault="00DA29B2" w:rsidP="00101EA0">
      <w:pPr>
        <w:ind w:left="709" w:firstLine="0"/>
        <w:jc w:val="center"/>
        <w:rPr>
          <w:rFonts w:eastAsia="Times New Roman"/>
          <w:szCs w:val="24"/>
          <w:lang w:eastAsia="ru-RU"/>
        </w:rPr>
      </w:pPr>
      <w:r w:rsidRPr="00A9306F">
        <w:rPr>
          <w:rFonts w:eastAsia="Times New Roman"/>
          <w:szCs w:val="24"/>
          <w:lang w:eastAsia="ru-RU"/>
        </w:rPr>
        <w:t>для направления</w:t>
      </w:r>
      <w:r w:rsidR="00FD11D7" w:rsidRPr="00A9306F">
        <w:rPr>
          <w:rFonts w:eastAsia="Times New Roman"/>
          <w:szCs w:val="24"/>
          <w:lang w:eastAsia="ru-RU"/>
        </w:rPr>
        <w:t xml:space="preserve"> </w:t>
      </w:r>
      <w:r w:rsidR="00101EA0" w:rsidRPr="00A9306F">
        <w:rPr>
          <w:rFonts w:eastAsia="Times New Roman"/>
          <w:szCs w:val="24"/>
          <w:lang w:eastAsia="ru-RU"/>
        </w:rPr>
        <w:t>подготовки научно-педагогических кадров в аспирантуре</w:t>
      </w:r>
    </w:p>
    <w:p w14:paraId="01B47E7C" w14:textId="77777777" w:rsidR="00101EA0" w:rsidRPr="00A9306F" w:rsidRDefault="00101EA0" w:rsidP="00101EA0">
      <w:pPr>
        <w:ind w:left="709" w:firstLine="0"/>
        <w:jc w:val="center"/>
        <w:rPr>
          <w:rFonts w:eastAsia="Times New Roman"/>
          <w:szCs w:val="24"/>
          <w:lang w:eastAsia="ru-RU"/>
        </w:rPr>
      </w:pPr>
    </w:p>
    <w:p w14:paraId="3E953A81" w14:textId="046511AC" w:rsidR="00934CEC" w:rsidRDefault="00973457" w:rsidP="00A9306F">
      <w:pPr>
        <w:ind w:left="709" w:firstLine="0"/>
        <w:jc w:val="center"/>
        <w:rPr>
          <w:rFonts w:eastAsia="Times New Roman"/>
          <w:szCs w:val="24"/>
          <w:lang w:eastAsia="ru-RU"/>
        </w:rPr>
      </w:pPr>
      <w:r w:rsidRPr="00A9306F">
        <w:rPr>
          <w:rFonts w:eastAsia="Times New Roman"/>
          <w:szCs w:val="24"/>
          <w:lang w:eastAsia="ru-RU"/>
        </w:rPr>
        <w:t>44.06.01 «Образование и педагогические науки»</w:t>
      </w:r>
      <w:r w:rsidR="0039136C" w:rsidRPr="00A9306F">
        <w:rPr>
          <w:rFonts w:eastAsia="Times New Roman"/>
          <w:szCs w:val="24"/>
          <w:lang w:eastAsia="ru-RU"/>
        </w:rPr>
        <w:t xml:space="preserve">, </w:t>
      </w:r>
    </w:p>
    <w:p w14:paraId="3463B6EC" w14:textId="77777777" w:rsidR="00101EA0" w:rsidRDefault="00101EA0" w:rsidP="00A9306F">
      <w:pPr>
        <w:ind w:left="709" w:firstLine="0"/>
        <w:jc w:val="center"/>
        <w:rPr>
          <w:rFonts w:eastAsia="Times New Roman"/>
          <w:szCs w:val="24"/>
          <w:lang w:eastAsia="ru-RU"/>
        </w:rPr>
      </w:pPr>
    </w:p>
    <w:p w14:paraId="6F8DE1FA" w14:textId="77777777" w:rsidR="003C7667" w:rsidRPr="00A9306F" w:rsidRDefault="0039136C" w:rsidP="00A9306F">
      <w:pPr>
        <w:ind w:left="709" w:firstLine="0"/>
        <w:jc w:val="center"/>
        <w:rPr>
          <w:rFonts w:eastAsia="Times New Roman"/>
          <w:szCs w:val="24"/>
          <w:lang w:eastAsia="ru-RU"/>
        </w:rPr>
      </w:pPr>
      <w:r w:rsidRPr="00A9306F">
        <w:rPr>
          <w:rFonts w:eastAsia="Times New Roman"/>
          <w:szCs w:val="24"/>
          <w:lang w:eastAsia="ru-RU"/>
        </w:rPr>
        <w:t>профиль</w:t>
      </w:r>
      <w:r w:rsidR="00973457" w:rsidRPr="00A9306F">
        <w:rPr>
          <w:rFonts w:eastAsia="Times New Roman"/>
          <w:szCs w:val="24"/>
          <w:lang w:eastAsia="ru-RU"/>
        </w:rPr>
        <w:t xml:space="preserve"> 13.00.01 «Общая педагогика, история педагогики и образования»</w:t>
      </w:r>
    </w:p>
    <w:p w14:paraId="0D0B940D" w14:textId="77777777" w:rsidR="00DA29B2" w:rsidRPr="00A9306F" w:rsidRDefault="00DA29B2" w:rsidP="00C6387C">
      <w:pPr>
        <w:jc w:val="both"/>
        <w:rPr>
          <w:szCs w:val="24"/>
        </w:rPr>
      </w:pPr>
    </w:p>
    <w:p w14:paraId="0E27B00A" w14:textId="77777777" w:rsidR="004D1425" w:rsidRPr="00A9306F" w:rsidRDefault="004D1425" w:rsidP="00C6387C">
      <w:pPr>
        <w:jc w:val="both"/>
        <w:rPr>
          <w:szCs w:val="24"/>
        </w:rPr>
      </w:pPr>
    </w:p>
    <w:p w14:paraId="60061E4C" w14:textId="77777777" w:rsidR="00B32EEE" w:rsidRPr="00A9306F" w:rsidRDefault="00B32EEE" w:rsidP="00C6387C">
      <w:pPr>
        <w:jc w:val="both"/>
        <w:rPr>
          <w:szCs w:val="24"/>
        </w:rPr>
      </w:pPr>
    </w:p>
    <w:p w14:paraId="44EAFD9C" w14:textId="77777777" w:rsidR="00B32EEE" w:rsidRPr="00A9306F" w:rsidRDefault="00B32EEE" w:rsidP="00C6387C">
      <w:pPr>
        <w:jc w:val="both"/>
        <w:rPr>
          <w:szCs w:val="24"/>
        </w:rPr>
      </w:pPr>
    </w:p>
    <w:p w14:paraId="1C9C0727" w14:textId="77777777" w:rsidR="00DA29B2" w:rsidRPr="00A9306F" w:rsidRDefault="00DA29B2" w:rsidP="00C6387C">
      <w:pPr>
        <w:ind w:left="709" w:firstLine="0"/>
        <w:jc w:val="both"/>
        <w:rPr>
          <w:szCs w:val="24"/>
        </w:rPr>
      </w:pPr>
      <w:r w:rsidRPr="00A9306F">
        <w:rPr>
          <w:szCs w:val="24"/>
        </w:rPr>
        <w:t>Автор</w:t>
      </w:r>
      <w:r w:rsidR="004D1425" w:rsidRPr="00A9306F">
        <w:rPr>
          <w:szCs w:val="24"/>
        </w:rPr>
        <w:t>ы</w:t>
      </w:r>
      <w:r w:rsidRPr="00A9306F">
        <w:rPr>
          <w:szCs w:val="24"/>
        </w:rPr>
        <w:t xml:space="preserve"> программы:</w:t>
      </w:r>
    </w:p>
    <w:p w14:paraId="34A171F8" w14:textId="77777777" w:rsidR="00AA0857" w:rsidRPr="00101EA0" w:rsidRDefault="00973457" w:rsidP="00C6387C">
      <w:pPr>
        <w:ind w:left="709" w:firstLine="0"/>
        <w:jc w:val="both"/>
        <w:rPr>
          <w:szCs w:val="24"/>
        </w:rPr>
      </w:pPr>
      <w:r w:rsidRPr="00101EA0">
        <w:rPr>
          <w:szCs w:val="24"/>
        </w:rPr>
        <w:t xml:space="preserve">Минина Елена Владимировна, </w:t>
      </w:r>
      <w:r w:rsidRPr="00101EA0">
        <w:rPr>
          <w:szCs w:val="24"/>
          <w:lang w:val="en-US"/>
        </w:rPr>
        <w:t>PhD</w:t>
      </w:r>
      <w:r w:rsidRPr="00101EA0">
        <w:rPr>
          <w:szCs w:val="24"/>
        </w:rPr>
        <w:t>, доцент Института Образования</w:t>
      </w:r>
      <w:r w:rsidR="00371906" w:rsidRPr="00101EA0">
        <w:rPr>
          <w:szCs w:val="24"/>
        </w:rPr>
        <w:t xml:space="preserve">, </w:t>
      </w:r>
      <w:r w:rsidRPr="00101EA0">
        <w:rPr>
          <w:szCs w:val="24"/>
          <w:lang w:val="en-US"/>
        </w:rPr>
        <w:t>evminina</w:t>
      </w:r>
      <w:r w:rsidRPr="00101EA0">
        <w:rPr>
          <w:szCs w:val="24"/>
        </w:rPr>
        <w:t>@</w:t>
      </w:r>
      <w:r w:rsidRPr="00101EA0">
        <w:rPr>
          <w:szCs w:val="24"/>
          <w:lang w:val="en-US"/>
        </w:rPr>
        <w:t>hse</w:t>
      </w:r>
      <w:r w:rsidRPr="00101EA0">
        <w:rPr>
          <w:szCs w:val="24"/>
        </w:rPr>
        <w:t>.</w:t>
      </w:r>
      <w:r w:rsidRPr="00101EA0">
        <w:rPr>
          <w:szCs w:val="24"/>
          <w:lang w:val="en-US"/>
        </w:rPr>
        <w:t>ru</w:t>
      </w:r>
      <w:r w:rsidR="00B32EEE" w:rsidRPr="00101EA0">
        <w:rPr>
          <w:szCs w:val="24"/>
        </w:rPr>
        <w:t>.</w:t>
      </w:r>
    </w:p>
    <w:p w14:paraId="4B94D5A5" w14:textId="77777777" w:rsidR="00AA0857" w:rsidRPr="00101EA0" w:rsidRDefault="00AA0857" w:rsidP="00C6387C">
      <w:pPr>
        <w:jc w:val="both"/>
        <w:rPr>
          <w:szCs w:val="24"/>
        </w:rPr>
      </w:pPr>
    </w:p>
    <w:p w14:paraId="3DEEC669" w14:textId="77777777" w:rsidR="00B32EEE" w:rsidRPr="00A9306F" w:rsidRDefault="00B32EEE" w:rsidP="00C6387C">
      <w:pPr>
        <w:jc w:val="both"/>
        <w:rPr>
          <w:szCs w:val="24"/>
        </w:rPr>
      </w:pPr>
    </w:p>
    <w:p w14:paraId="3656B9AB" w14:textId="77777777" w:rsidR="00DA29B2" w:rsidRPr="00A9306F" w:rsidRDefault="00DA29B2" w:rsidP="00C6387C">
      <w:pPr>
        <w:jc w:val="both"/>
        <w:rPr>
          <w:szCs w:val="24"/>
        </w:rPr>
      </w:pPr>
    </w:p>
    <w:p w14:paraId="45FB0818" w14:textId="77777777" w:rsidR="00DA29B2" w:rsidRPr="00A9306F" w:rsidRDefault="00DA29B2" w:rsidP="00C6387C">
      <w:pPr>
        <w:jc w:val="both"/>
        <w:rPr>
          <w:szCs w:val="24"/>
        </w:rPr>
      </w:pPr>
    </w:p>
    <w:p w14:paraId="196B0917" w14:textId="77777777" w:rsidR="00F224AC" w:rsidRPr="00A9306F" w:rsidRDefault="00DA29B2" w:rsidP="00C6387C">
      <w:pPr>
        <w:ind w:left="709" w:firstLine="0"/>
        <w:jc w:val="both"/>
        <w:rPr>
          <w:szCs w:val="24"/>
        </w:rPr>
      </w:pPr>
      <w:r w:rsidRPr="00A9306F">
        <w:rPr>
          <w:szCs w:val="24"/>
        </w:rPr>
        <w:t xml:space="preserve">Одобрена на заседании </w:t>
      </w:r>
      <w:r w:rsidR="00F224AC" w:rsidRPr="00A9306F">
        <w:rPr>
          <w:szCs w:val="24"/>
        </w:rPr>
        <w:t>Академическо</w:t>
      </w:r>
      <w:r w:rsidR="00B32EEE" w:rsidRPr="00A9306F">
        <w:rPr>
          <w:szCs w:val="24"/>
        </w:rPr>
        <w:t>го совета аспирантской школы по образованию.</w:t>
      </w:r>
      <w:r w:rsidR="00F224AC" w:rsidRPr="00A9306F">
        <w:rPr>
          <w:szCs w:val="24"/>
        </w:rPr>
        <w:t xml:space="preserve"> </w:t>
      </w:r>
    </w:p>
    <w:p w14:paraId="5EAD4C88" w14:textId="64AA86BF" w:rsidR="00DA29B2" w:rsidRPr="00A9306F" w:rsidRDefault="08731A58" w:rsidP="00C6387C">
      <w:pPr>
        <w:ind w:left="709" w:firstLine="0"/>
        <w:jc w:val="both"/>
        <w:rPr>
          <w:szCs w:val="24"/>
        </w:rPr>
      </w:pPr>
      <w:r>
        <w:t>«_</w:t>
      </w:r>
      <w:r w:rsidRPr="08731A58">
        <w:rPr>
          <w:u w:val="single"/>
        </w:rPr>
        <w:t>18</w:t>
      </w:r>
      <w:r>
        <w:t>_»_</w:t>
      </w:r>
      <w:r w:rsidRPr="08731A58">
        <w:rPr>
          <w:u w:val="single"/>
        </w:rPr>
        <w:t>октября</w:t>
      </w:r>
      <w:r>
        <w:t>__ 2016   г., Протокол № 16</w:t>
      </w:r>
    </w:p>
    <w:p w14:paraId="29C79B08" w14:textId="4D6CF520" w:rsidR="08731A58" w:rsidRDefault="08731A58" w:rsidP="08731A58">
      <w:pPr>
        <w:ind w:firstLine="0"/>
        <w:jc w:val="both"/>
      </w:pPr>
    </w:p>
    <w:p w14:paraId="049F31CB" w14:textId="77777777" w:rsidR="00DA29B2" w:rsidRPr="00A9306F" w:rsidRDefault="00DA29B2" w:rsidP="00C6387C">
      <w:pPr>
        <w:ind w:left="709" w:firstLine="0"/>
        <w:jc w:val="both"/>
        <w:rPr>
          <w:szCs w:val="24"/>
        </w:rPr>
      </w:pPr>
    </w:p>
    <w:p w14:paraId="53128261" w14:textId="77777777" w:rsidR="00DA29B2" w:rsidRPr="00A9306F" w:rsidRDefault="00DA29B2" w:rsidP="00C6387C">
      <w:pPr>
        <w:ind w:left="709" w:firstLine="0"/>
        <w:jc w:val="both"/>
        <w:rPr>
          <w:szCs w:val="24"/>
        </w:rPr>
      </w:pPr>
    </w:p>
    <w:p w14:paraId="62486C05" w14:textId="77777777" w:rsidR="00DA29B2" w:rsidRPr="00A9306F" w:rsidRDefault="00DA29B2" w:rsidP="00C6387C">
      <w:pPr>
        <w:ind w:left="709" w:firstLine="0"/>
        <w:jc w:val="both"/>
        <w:rPr>
          <w:szCs w:val="24"/>
        </w:rPr>
      </w:pPr>
    </w:p>
    <w:p w14:paraId="4101652C" w14:textId="77777777" w:rsidR="00DA29B2" w:rsidRPr="00A9306F" w:rsidRDefault="00DA29B2" w:rsidP="00C6387C">
      <w:pPr>
        <w:jc w:val="both"/>
        <w:rPr>
          <w:szCs w:val="24"/>
        </w:rPr>
      </w:pPr>
    </w:p>
    <w:p w14:paraId="4B99056E" w14:textId="77777777" w:rsidR="002D0184" w:rsidRPr="00A9306F" w:rsidRDefault="002D0184" w:rsidP="00C6387C">
      <w:pPr>
        <w:jc w:val="both"/>
        <w:rPr>
          <w:szCs w:val="24"/>
        </w:rPr>
      </w:pPr>
    </w:p>
    <w:p w14:paraId="1FC39945" w14:textId="77777777" w:rsidR="006E7201" w:rsidRPr="00A9306F" w:rsidRDefault="006E7201" w:rsidP="00101EA0">
      <w:pPr>
        <w:ind w:firstLine="0"/>
        <w:jc w:val="both"/>
        <w:rPr>
          <w:szCs w:val="24"/>
        </w:rPr>
      </w:pPr>
    </w:p>
    <w:p w14:paraId="0562CB0E" w14:textId="77777777" w:rsidR="000B0165" w:rsidRPr="00A9306F" w:rsidRDefault="000B0165" w:rsidP="00C6387C">
      <w:pPr>
        <w:jc w:val="both"/>
        <w:rPr>
          <w:szCs w:val="24"/>
        </w:rPr>
      </w:pPr>
    </w:p>
    <w:p w14:paraId="34CE0A41" w14:textId="77777777" w:rsidR="00DA29B2" w:rsidRPr="00A9306F" w:rsidRDefault="00DA29B2" w:rsidP="00C6387C">
      <w:pPr>
        <w:jc w:val="both"/>
        <w:rPr>
          <w:szCs w:val="24"/>
        </w:rPr>
      </w:pPr>
    </w:p>
    <w:p w14:paraId="62EBF3C5" w14:textId="77777777" w:rsidR="00DA29B2" w:rsidRPr="00A9306F" w:rsidRDefault="00DA29B2" w:rsidP="00C6387C">
      <w:pPr>
        <w:jc w:val="both"/>
        <w:rPr>
          <w:szCs w:val="24"/>
        </w:rPr>
      </w:pPr>
    </w:p>
    <w:p w14:paraId="1E37963B" w14:textId="7AF4F821" w:rsidR="00DA29B2" w:rsidRPr="00A9306F" w:rsidRDefault="55880F68" w:rsidP="00934CEC">
      <w:pPr>
        <w:jc w:val="center"/>
        <w:rPr>
          <w:szCs w:val="24"/>
        </w:rPr>
      </w:pPr>
      <w:r>
        <w:t>Москва - 2016</w:t>
      </w:r>
    </w:p>
    <w:p w14:paraId="6D98A12B" w14:textId="77777777" w:rsidR="00DA29B2" w:rsidRPr="00A9306F" w:rsidRDefault="00DA29B2" w:rsidP="00C6387C">
      <w:pPr>
        <w:jc w:val="both"/>
        <w:rPr>
          <w:szCs w:val="24"/>
        </w:rPr>
      </w:pPr>
    </w:p>
    <w:p w14:paraId="6C1546EB" w14:textId="77777777" w:rsidR="00F166DC" w:rsidRPr="00A9306F" w:rsidRDefault="00F166DC" w:rsidP="00101EA0">
      <w:pPr>
        <w:ind w:left="432" w:firstLine="0"/>
        <w:jc w:val="center"/>
        <w:rPr>
          <w:i/>
          <w:szCs w:val="24"/>
        </w:rPr>
      </w:pPr>
      <w:r w:rsidRPr="00A9306F">
        <w:rPr>
          <w:i/>
          <w:szCs w:val="24"/>
        </w:rPr>
        <w:t>Настоящая программа не может быть использована другими подразделениями университета и другими вузами без разрешения разработчика программы.</w:t>
      </w:r>
    </w:p>
    <w:p w14:paraId="4A4BE217" w14:textId="77777777" w:rsidR="00715E81" w:rsidRPr="00101EA0" w:rsidRDefault="00DA29B2" w:rsidP="00690A4A">
      <w:pPr>
        <w:pStyle w:val="1"/>
      </w:pPr>
      <w:r w:rsidRPr="00A9306F">
        <w:br w:type="page"/>
      </w:r>
      <w:r w:rsidR="00715E81" w:rsidRPr="00101EA0">
        <w:lastRenderedPageBreak/>
        <w:t>Область применения и нормативные ссылки</w:t>
      </w:r>
    </w:p>
    <w:p w14:paraId="52416EF4" w14:textId="22ED6FAD" w:rsidR="00715E81" w:rsidRPr="00A9306F" w:rsidRDefault="00715E81" w:rsidP="00101EA0">
      <w:pPr>
        <w:jc w:val="both"/>
        <w:rPr>
          <w:szCs w:val="24"/>
        </w:rPr>
      </w:pPr>
      <w:r w:rsidRPr="00A9306F">
        <w:rPr>
          <w:szCs w:val="24"/>
        </w:rPr>
        <w:t xml:space="preserve">Настоящая программа учебной дисциплины устанавливает минимальные требования к знаниям и умениям </w:t>
      </w:r>
      <w:r w:rsidR="000C1CB6" w:rsidRPr="00A9306F">
        <w:rPr>
          <w:szCs w:val="24"/>
        </w:rPr>
        <w:t xml:space="preserve">аспиранта </w:t>
      </w:r>
      <w:r w:rsidR="00371393" w:rsidRPr="00A9306F">
        <w:rPr>
          <w:szCs w:val="24"/>
        </w:rPr>
        <w:t>по направлению подготовки 44.06.01 «</w:t>
      </w:r>
      <w:r w:rsidR="00F26EAB">
        <w:rPr>
          <w:szCs w:val="24"/>
        </w:rPr>
        <w:t>Образование и педагогические</w:t>
      </w:r>
      <w:r w:rsidR="00371393" w:rsidRPr="00A9306F">
        <w:rPr>
          <w:szCs w:val="24"/>
        </w:rPr>
        <w:t>науки»</w:t>
      </w:r>
      <w:r w:rsidR="0039136C" w:rsidRPr="00A9306F">
        <w:rPr>
          <w:szCs w:val="24"/>
        </w:rPr>
        <w:t>, профиль</w:t>
      </w:r>
      <w:r w:rsidR="00371393" w:rsidRPr="00A9306F">
        <w:rPr>
          <w:szCs w:val="24"/>
        </w:rPr>
        <w:t xml:space="preserve"> 13.00.01 «Общая педагогика, история педагогики и образования»</w:t>
      </w:r>
      <w:r w:rsidR="0039136C" w:rsidRPr="00A9306F">
        <w:rPr>
          <w:szCs w:val="24"/>
        </w:rPr>
        <w:t>,</w:t>
      </w:r>
      <w:r w:rsidR="000C1CB6" w:rsidRPr="00A9306F">
        <w:rPr>
          <w:szCs w:val="24"/>
        </w:rPr>
        <w:t xml:space="preserve"> и </w:t>
      </w:r>
      <w:r w:rsidRPr="00A9306F">
        <w:rPr>
          <w:szCs w:val="24"/>
        </w:rPr>
        <w:t>определяет содержание и виды учебных занятий и отчетности.</w:t>
      </w:r>
    </w:p>
    <w:p w14:paraId="64182CA6" w14:textId="04AFF3E1" w:rsidR="008F16F4" w:rsidRPr="00A9306F" w:rsidRDefault="008F16F4" w:rsidP="00101EA0">
      <w:pPr>
        <w:jc w:val="both"/>
        <w:rPr>
          <w:szCs w:val="24"/>
        </w:rPr>
      </w:pPr>
      <w:r w:rsidRPr="00A9306F">
        <w:rPr>
          <w:szCs w:val="24"/>
        </w:rPr>
        <w:t xml:space="preserve">Программа предназначена для преподавателей, ведущих данную дисциплину и аспирантов направления </w:t>
      </w:r>
      <w:r w:rsidR="00371393" w:rsidRPr="00A9306F">
        <w:rPr>
          <w:szCs w:val="24"/>
        </w:rPr>
        <w:t>44.06.01 «Образова</w:t>
      </w:r>
      <w:r w:rsidR="00F26EAB">
        <w:rPr>
          <w:szCs w:val="24"/>
        </w:rPr>
        <w:t xml:space="preserve">ние </w:t>
      </w:r>
      <w:r w:rsidR="00371393" w:rsidRPr="00A9306F">
        <w:rPr>
          <w:szCs w:val="24"/>
        </w:rPr>
        <w:t>и педагогические науки»</w:t>
      </w:r>
      <w:r w:rsidR="0039136C" w:rsidRPr="00A9306F">
        <w:rPr>
          <w:szCs w:val="24"/>
        </w:rPr>
        <w:t>, профиль</w:t>
      </w:r>
      <w:r w:rsidR="00371393" w:rsidRPr="00A9306F">
        <w:rPr>
          <w:szCs w:val="24"/>
        </w:rPr>
        <w:t xml:space="preserve"> 13.00.01 «Общая педагогика, история педагогики и образования».</w:t>
      </w:r>
    </w:p>
    <w:p w14:paraId="1DB6AA10" w14:textId="77777777" w:rsidR="00715E81" w:rsidRPr="00A9306F" w:rsidRDefault="00715E81" w:rsidP="00101EA0">
      <w:pPr>
        <w:jc w:val="both"/>
        <w:rPr>
          <w:szCs w:val="24"/>
        </w:rPr>
      </w:pPr>
      <w:r w:rsidRPr="00A9306F">
        <w:rPr>
          <w:szCs w:val="24"/>
        </w:rPr>
        <w:t>Програм</w:t>
      </w:r>
      <w:r w:rsidR="005B4A33" w:rsidRPr="00A9306F">
        <w:rPr>
          <w:szCs w:val="24"/>
        </w:rPr>
        <w:t>ма разработана в соответствии</w:t>
      </w:r>
      <w:r w:rsidR="00F166DC" w:rsidRPr="00A9306F">
        <w:rPr>
          <w:szCs w:val="24"/>
        </w:rPr>
        <w:t xml:space="preserve"> </w:t>
      </w:r>
      <w:r w:rsidR="00F166DC" w:rsidRPr="00A9306F">
        <w:rPr>
          <w:szCs w:val="24"/>
          <w:lang w:val="en-US"/>
        </w:rPr>
        <w:t>c</w:t>
      </w:r>
      <w:r w:rsidR="005B4A33" w:rsidRPr="00A9306F">
        <w:rPr>
          <w:szCs w:val="24"/>
        </w:rPr>
        <w:t xml:space="preserve">: </w:t>
      </w:r>
    </w:p>
    <w:p w14:paraId="098E4371" w14:textId="77777777" w:rsidR="00715E81" w:rsidRPr="00A9306F" w:rsidRDefault="00F166DC" w:rsidP="00C6387C">
      <w:pPr>
        <w:pStyle w:val="a1"/>
        <w:jc w:val="both"/>
        <w:rPr>
          <w:szCs w:val="24"/>
        </w:rPr>
      </w:pPr>
      <w:r w:rsidRPr="00A9306F">
        <w:rPr>
          <w:szCs w:val="24"/>
        </w:rPr>
        <w:t>О</w:t>
      </w:r>
      <w:r w:rsidR="005B4A33" w:rsidRPr="00A9306F">
        <w:rPr>
          <w:szCs w:val="24"/>
        </w:rPr>
        <w:t>бразовательным стандартом НИУ ВШЭ</w:t>
      </w:r>
      <w:r w:rsidR="00715E81" w:rsidRPr="00A9306F">
        <w:rPr>
          <w:szCs w:val="24"/>
        </w:rPr>
        <w:t>;</w:t>
      </w:r>
    </w:p>
    <w:p w14:paraId="629D19BD" w14:textId="40767854" w:rsidR="00715E81" w:rsidRPr="00A9306F" w:rsidRDefault="00F166DC" w:rsidP="00C6387C">
      <w:pPr>
        <w:pStyle w:val="a1"/>
        <w:jc w:val="both"/>
        <w:rPr>
          <w:szCs w:val="24"/>
        </w:rPr>
      </w:pPr>
      <w:r w:rsidRPr="00A9306F">
        <w:rPr>
          <w:szCs w:val="24"/>
        </w:rPr>
        <w:t>О</w:t>
      </w:r>
      <w:r w:rsidR="00715E81" w:rsidRPr="00A9306F">
        <w:rPr>
          <w:szCs w:val="24"/>
        </w:rPr>
        <w:t xml:space="preserve">бразовательной программой </w:t>
      </w:r>
      <w:r w:rsidR="00371393" w:rsidRPr="00A9306F">
        <w:rPr>
          <w:szCs w:val="24"/>
        </w:rPr>
        <w:t>по направлению 44.06.01 «</w:t>
      </w:r>
      <w:r w:rsidR="00F26EAB">
        <w:rPr>
          <w:szCs w:val="24"/>
        </w:rPr>
        <w:t>Образование и педагогические</w:t>
      </w:r>
      <w:r w:rsidR="00371393" w:rsidRPr="00A9306F">
        <w:rPr>
          <w:szCs w:val="24"/>
        </w:rPr>
        <w:t>науки»</w:t>
      </w:r>
      <w:r w:rsidR="008F16F4" w:rsidRPr="00A9306F">
        <w:rPr>
          <w:szCs w:val="24"/>
        </w:rPr>
        <w:t xml:space="preserve"> подготовки аспиранта.</w:t>
      </w:r>
    </w:p>
    <w:p w14:paraId="58550375" w14:textId="53E25042" w:rsidR="00715E81" w:rsidRDefault="55880F68" w:rsidP="00C6387C">
      <w:pPr>
        <w:pStyle w:val="a1"/>
        <w:jc w:val="both"/>
      </w:pPr>
      <w:r>
        <w:t>Учебным планом подготовки аспирантов по направлению 44.06.01 «</w:t>
      </w:r>
      <w:r w:rsidR="00F26EAB">
        <w:t>Образование и педагогические</w:t>
      </w:r>
      <w:r>
        <w:t>науки», профиль 13.00.01 «Общая педагогика, ист</w:t>
      </w:r>
      <w:r w:rsidR="00D21042">
        <w:t>ория педагогики и образования».</w:t>
      </w:r>
    </w:p>
    <w:p w14:paraId="487CF899" w14:textId="77777777" w:rsidR="00690A4A" w:rsidRPr="00A9306F" w:rsidRDefault="00690A4A" w:rsidP="00690A4A">
      <w:pPr>
        <w:pStyle w:val="a1"/>
        <w:numPr>
          <w:ilvl w:val="0"/>
          <w:numId w:val="0"/>
        </w:numPr>
        <w:ind w:left="993"/>
        <w:jc w:val="both"/>
      </w:pPr>
    </w:p>
    <w:p w14:paraId="3150D0E0" w14:textId="77777777" w:rsidR="001431A6" w:rsidRPr="00A9306F" w:rsidRDefault="00DA29B2" w:rsidP="00690A4A">
      <w:pPr>
        <w:pStyle w:val="1"/>
      </w:pPr>
      <w:r w:rsidRPr="00A9306F">
        <w:t>Цели освоения дисциплины</w:t>
      </w:r>
    </w:p>
    <w:p w14:paraId="5BF961DD" w14:textId="327C20B6" w:rsidR="0039136C" w:rsidRPr="00A9306F" w:rsidRDefault="0039136C" w:rsidP="00101EA0">
      <w:pPr>
        <w:jc w:val="both"/>
        <w:rPr>
          <w:szCs w:val="24"/>
        </w:rPr>
      </w:pPr>
      <w:r w:rsidRPr="00A9306F">
        <w:rPr>
          <w:szCs w:val="24"/>
        </w:rPr>
        <w:t>Цел</w:t>
      </w:r>
      <w:r w:rsidR="00101EA0">
        <w:rPr>
          <w:szCs w:val="24"/>
        </w:rPr>
        <w:t xml:space="preserve">ями освоения </w:t>
      </w:r>
      <w:r w:rsidRPr="00A9306F">
        <w:rPr>
          <w:szCs w:val="24"/>
        </w:rPr>
        <w:t>дисциплины «</w:t>
      </w:r>
      <w:r w:rsidR="00C45102">
        <w:rPr>
          <w:szCs w:val="24"/>
        </w:rPr>
        <w:t>Методы научного исследования в образовании»</w:t>
      </w:r>
      <w:r w:rsidR="00101EA0">
        <w:rPr>
          <w:szCs w:val="24"/>
        </w:rPr>
        <w:t xml:space="preserve"> являются:</w:t>
      </w:r>
    </w:p>
    <w:p w14:paraId="0EA9DB1A" w14:textId="77777777" w:rsidR="00101EA0" w:rsidRDefault="00A82ACB" w:rsidP="00101EA0">
      <w:pPr>
        <w:pStyle w:val="aff2"/>
        <w:numPr>
          <w:ilvl w:val="0"/>
          <w:numId w:val="48"/>
        </w:numPr>
        <w:jc w:val="both"/>
        <w:rPr>
          <w:szCs w:val="24"/>
        </w:rPr>
      </w:pPr>
      <w:r w:rsidRPr="00101EA0">
        <w:rPr>
          <w:szCs w:val="24"/>
        </w:rPr>
        <w:t>п</w:t>
      </w:r>
      <w:r w:rsidR="0039136C" w:rsidRPr="00101EA0">
        <w:rPr>
          <w:szCs w:val="24"/>
        </w:rPr>
        <w:t xml:space="preserve">ознакомить слушателей с базовыми методами и теоретическими рамками в области современных исследований образования, </w:t>
      </w:r>
      <w:r w:rsidRPr="00101EA0">
        <w:rPr>
          <w:szCs w:val="24"/>
        </w:rPr>
        <w:t xml:space="preserve">базовыми </w:t>
      </w:r>
      <w:r w:rsidR="0039136C" w:rsidRPr="00101EA0">
        <w:rPr>
          <w:szCs w:val="24"/>
        </w:rPr>
        <w:t>количественными и качествами мет</w:t>
      </w:r>
      <w:r w:rsidRPr="00101EA0">
        <w:rPr>
          <w:szCs w:val="24"/>
        </w:rPr>
        <w:t>одами сбора и обработки данных</w:t>
      </w:r>
      <w:r w:rsidR="00500A9A" w:rsidRPr="00101EA0">
        <w:rPr>
          <w:szCs w:val="24"/>
        </w:rPr>
        <w:t>;</w:t>
      </w:r>
    </w:p>
    <w:p w14:paraId="5895EE60" w14:textId="7D59E8EF" w:rsidR="0039136C" w:rsidRDefault="00A82ACB" w:rsidP="00101EA0">
      <w:pPr>
        <w:pStyle w:val="aff2"/>
        <w:numPr>
          <w:ilvl w:val="0"/>
          <w:numId w:val="48"/>
        </w:numPr>
        <w:jc w:val="both"/>
        <w:rPr>
          <w:szCs w:val="24"/>
        </w:rPr>
      </w:pPr>
      <w:r w:rsidRPr="00101EA0">
        <w:rPr>
          <w:szCs w:val="24"/>
        </w:rPr>
        <w:t>научить слушателей правильно выбирать научный метод под конкретный исследовательский вопрос, в соответствии с целями и задачами</w:t>
      </w:r>
      <w:r w:rsidR="00500A9A" w:rsidRPr="00101EA0">
        <w:rPr>
          <w:szCs w:val="24"/>
        </w:rPr>
        <w:t xml:space="preserve"> исследования.</w:t>
      </w:r>
    </w:p>
    <w:p w14:paraId="7D4A137A" w14:textId="77777777" w:rsidR="00690A4A" w:rsidRPr="00690A4A" w:rsidRDefault="00690A4A" w:rsidP="00690A4A">
      <w:pPr>
        <w:ind w:left="993" w:firstLine="0"/>
        <w:jc w:val="both"/>
        <w:rPr>
          <w:sz w:val="13"/>
          <w:szCs w:val="13"/>
        </w:rPr>
      </w:pPr>
    </w:p>
    <w:p w14:paraId="2B048290" w14:textId="77777777" w:rsidR="007A111B" w:rsidRPr="00A9306F" w:rsidRDefault="007A111B" w:rsidP="00690A4A">
      <w:pPr>
        <w:pStyle w:val="1"/>
      </w:pPr>
      <w:r w:rsidRPr="00A9306F">
        <w:t>Компетенции обучающегося, формируемые в результате освоения дисциплины</w:t>
      </w:r>
    </w:p>
    <w:p w14:paraId="534A93C4" w14:textId="77777777" w:rsidR="0095553B" w:rsidRPr="00A9306F" w:rsidRDefault="0095553B" w:rsidP="00C6387C">
      <w:pPr>
        <w:ind w:firstLine="360"/>
        <w:jc w:val="both"/>
        <w:rPr>
          <w:szCs w:val="24"/>
        </w:rPr>
      </w:pPr>
      <w:r w:rsidRPr="00A9306F">
        <w:rPr>
          <w:szCs w:val="24"/>
        </w:rPr>
        <w:t xml:space="preserve">В результате освоения дисциплины </w:t>
      </w:r>
      <w:r w:rsidR="000C1CB6" w:rsidRPr="00A9306F">
        <w:rPr>
          <w:szCs w:val="24"/>
        </w:rPr>
        <w:t xml:space="preserve">аспирант </w:t>
      </w:r>
      <w:r w:rsidRPr="00A9306F">
        <w:rPr>
          <w:szCs w:val="24"/>
        </w:rPr>
        <w:t xml:space="preserve">должен: </w:t>
      </w:r>
    </w:p>
    <w:p w14:paraId="2946DB82" w14:textId="77777777" w:rsidR="007A0F88" w:rsidRPr="00A9306F" w:rsidRDefault="007A0F88" w:rsidP="00C6387C">
      <w:pPr>
        <w:ind w:firstLine="360"/>
        <w:jc w:val="both"/>
        <w:rPr>
          <w:b/>
          <w:szCs w:val="24"/>
        </w:rPr>
      </w:pPr>
    </w:p>
    <w:p w14:paraId="3878C989" w14:textId="25473C14" w:rsidR="002E0445" w:rsidRPr="00101EA0" w:rsidRDefault="0095553B" w:rsidP="00101EA0">
      <w:pPr>
        <w:jc w:val="both"/>
        <w:rPr>
          <w:i/>
          <w:szCs w:val="24"/>
        </w:rPr>
      </w:pPr>
      <w:r w:rsidRPr="00101EA0">
        <w:rPr>
          <w:i/>
          <w:szCs w:val="24"/>
        </w:rPr>
        <w:t xml:space="preserve">Знать </w:t>
      </w:r>
    </w:p>
    <w:p w14:paraId="480BBD4F" w14:textId="77777777" w:rsidR="00641A9D" w:rsidRPr="00A9306F" w:rsidRDefault="00641A9D" w:rsidP="00C6387C">
      <w:pPr>
        <w:numPr>
          <w:ilvl w:val="0"/>
          <w:numId w:val="40"/>
        </w:numPr>
        <w:jc w:val="both"/>
        <w:rPr>
          <w:szCs w:val="24"/>
        </w:rPr>
      </w:pPr>
      <w:r w:rsidRPr="00A9306F">
        <w:rPr>
          <w:szCs w:val="24"/>
        </w:rPr>
        <w:t xml:space="preserve">виды исследовательского дизайна (экспериментальный, квази-экспериментальный, неэкспериментальный)  </w:t>
      </w:r>
    </w:p>
    <w:p w14:paraId="7BE38EAA" w14:textId="77777777" w:rsidR="00641A9D" w:rsidRPr="00A9306F" w:rsidRDefault="00641A9D" w:rsidP="00C6387C">
      <w:pPr>
        <w:numPr>
          <w:ilvl w:val="0"/>
          <w:numId w:val="40"/>
        </w:numPr>
        <w:jc w:val="both"/>
        <w:rPr>
          <w:szCs w:val="24"/>
        </w:rPr>
      </w:pPr>
      <w:r w:rsidRPr="00A9306F">
        <w:rPr>
          <w:szCs w:val="24"/>
        </w:rPr>
        <w:t>типы научных теорий (эпистемологические, микросоциологические, психологические, лингвистические</w:t>
      </w:r>
      <w:r w:rsidR="00500A9A" w:rsidRPr="00A9306F">
        <w:rPr>
          <w:szCs w:val="24"/>
        </w:rPr>
        <w:t xml:space="preserve"> и другие</w:t>
      </w:r>
      <w:r w:rsidRPr="00A9306F">
        <w:rPr>
          <w:szCs w:val="24"/>
        </w:rPr>
        <w:t xml:space="preserve"> теории)</w:t>
      </w:r>
    </w:p>
    <w:p w14:paraId="59109F3F" w14:textId="77777777" w:rsidR="00641A9D" w:rsidRPr="00A9306F" w:rsidRDefault="00641A9D" w:rsidP="00C6387C">
      <w:pPr>
        <w:numPr>
          <w:ilvl w:val="0"/>
          <w:numId w:val="40"/>
        </w:numPr>
        <w:jc w:val="both"/>
        <w:rPr>
          <w:szCs w:val="24"/>
        </w:rPr>
      </w:pPr>
      <w:r w:rsidRPr="00A9306F">
        <w:rPr>
          <w:szCs w:val="24"/>
        </w:rPr>
        <w:t>основные методы качественных исследований (</w:t>
      </w:r>
      <w:r w:rsidRPr="00A9306F">
        <w:rPr>
          <w:szCs w:val="24"/>
          <w:lang w:val="en-US"/>
        </w:rPr>
        <w:t>case</w:t>
      </w:r>
      <w:r w:rsidRPr="00A9306F">
        <w:rPr>
          <w:szCs w:val="24"/>
        </w:rPr>
        <w:t xml:space="preserve"> </w:t>
      </w:r>
      <w:r w:rsidRPr="00A9306F">
        <w:rPr>
          <w:szCs w:val="24"/>
          <w:lang w:val="en-US"/>
        </w:rPr>
        <w:t>study</w:t>
      </w:r>
      <w:r w:rsidRPr="00A9306F">
        <w:rPr>
          <w:szCs w:val="24"/>
        </w:rPr>
        <w:t xml:space="preserve">, этнография, включенное наблюдение, </w:t>
      </w:r>
      <w:r w:rsidRPr="00A9306F">
        <w:rPr>
          <w:szCs w:val="24"/>
          <w:lang w:val="en-US"/>
        </w:rPr>
        <w:t>action</w:t>
      </w:r>
      <w:r w:rsidRPr="00A9306F">
        <w:rPr>
          <w:szCs w:val="24"/>
        </w:rPr>
        <w:t xml:space="preserve"> </w:t>
      </w:r>
      <w:r w:rsidRPr="00A9306F">
        <w:rPr>
          <w:szCs w:val="24"/>
          <w:lang w:val="en-US"/>
        </w:rPr>
        <w:t>research</w:t>
      </w:r>
      <w:r w:rsidRPr="00A9306F">
        <w:rPr>
          <w:szCs w:val="24"/>
        </w:rPr>
        <w:t>, дискурсивный анализ, контент-анализ)</w:t>
      </w:r>
    </w:p>
    <w:p w14:paraId="70DCED00" w14:textId="77777777" w:rsidR="00641A9D" w:rsidRPr="00A9306F" w:rsidRDefault="00641A9D" w:rsidP="00C6387C">
      <w:pPr>
        <w:numPr>
          <w:ilvl w:val="0"/>
          <w:numId w:val="40"/>
        </w:numPr>
        <w:jc w:val="both"/>
        <w:rPr>
          <w:szCs w:val="24"/>
        </w:rPr>
      </w:pPr>
      <w:r w:rsidRPr="00A9306F">
        <w:rPr>
          <w:szCs w:val="24"/>
        </w:rPr>
        <w:t xml:space="preserve">основные понятия и методы количественных исследований (опрос, лонгитюдные и кросс-секционные исследования, </w:t>
      </w:r>
      <w:r w:rsidRPr="00A9306F">
        <w:rPr>
          <w:szCs w:val="24"/>
          <w:lang w:val="en-US"/>
        </w:rPr>
        <w:t>attitude</w:t>
      </w:r>
      <w:r w:rsidRPr="00A9306F">
        <w:rPr>
          <w:szCs w:val="24"/>
        </w:rPr>
        <w:t xml:space="preserve"> и </w:t>
      </w:r>
      <w:r w:rsidRPr="00A9306F">
        <w:rPr>
          <w:szCs w:val="24"/>
          <w:lang w:val="en-US"/>
        </w:rPr>
        <w:t>rating</w:t>
      </w:r>
      <w:r w:rsidRPr="00A9306F">
        <w:rPr>
          <w:szCs w:val="24"/>
        </w:rPr>
        <w:t xml:space="preserve"> </w:t>
      </w:r>
      <w:r w:rsidRPr="00A9306F">
        <w:rPr>
          <w:szCs w:val="24"/>
          <w:lang w:val="en-US"/>
        </w:rPr>
        <w:t>scales</w:t>
      </w:r>
      <w:r w:rsidRPr="00A9306F">
        <w:rPr>
          <w:szCs w:val="24"/>
        </w:rPr>
        <w:t>)</w:t>
      </w:r>
    </w:p>
    <w:p w14:paraId="256771A6" w14:textId="77777777" w:rsidR="00641A9D" w:rsidRPr="00A9306F" w:rsidRDefault="00856DDF" w:rsidP="00C6387C">
      <w:pPr>
        <w:numPr>
          <w:ilvl w:val="0"/>
          <w:numId w:val="40"/>
        </w:numPr>
        <w:jc w:val="both"/>
        <w:rPr>
          <w:szCs w:val="24"/>
        </w:rPr>
      </w:pPr>
      <w:r w:rsidRPr="00A9306F">
        <w:rPr>
          <w:szCs w:val="24"/>
        </w:rPr>
        <w:t xml:space="preserve">основные принципы </w:t>
      </w:r>
      <w:r w:rsidR="00641A9D" w:rsidRPr="00A9306F">
        <w:rPr>
          <w:szCs w:val="24"/>
        </w:rPr>
        <w:t>статистического анализа данных, статистические п</w:t>
      </w:r>
      <w:r w:rsidR="00544FB5" w:rsidRPr="00A9306F">
        <w:rPr>
          <w:szCs w:val="24"/>
        </w:rPr>
        <w:t>акеты</w:t>
      </w:r>
      <w:r w:rsidR="00641A9D" w:rsidRPr="00A9306F">
        <w:rPr>
          <w:szCs w:val="24"/>
        </w:rPr>
        <w:t xml:space="preserve"> для социальных наук (</w:t>
      </w:r>
      <w:r w:rsidR="00641A9D" w:rsidRPr="00A9306F">
        <w:rPr>
          <w:szCs w:val="24"/>
          <w:lang w:val="en-US"/>
        </w:rPr>
        <w:t>SPSS</w:t>
      </w:r>
      <w:r w:rsidR="00641A9D" w:rsidRPr="00A9306F">
        <w:rPr>
          <w:szCs w:val="24"/>
        </w:rPr>
        <w:t>)</w:t>
      </w:r>
    </w:p>
    <w:p w14:paraId="24FED614" w14:textId="77777777" w:rsidR="00544FB5" w:rsidRPr="00A9306F" w:rsidRDefault="00544FB5" w:rsidP="00C6387C">
      <w:pPr>
        <w:numPr>
          <w:ilvl w:val="0"/>
          <w:numId w:val="40"/>
        </w:numPr>
        <w:jc w:val="both"/>
        <w:rPr>
          <w:szCs w:val="24"/>
        </w:rPr>
      </w:pPr>
      <w:r w:rsidRPr="00A9306F">
        <w:rPr>
          <w:szCs w:val="24"/>
        </w:rPr>
        <w:t>виды данных, техники сбора данных, понятия внутренней и внешней валидности (validity) и надежности (reliability) данных</w:t>
      </w:r>
    </w:p>
    <w:p w14:paraId="5997CC1D" w14:textId="77777777" w:rsidR="007A0F88" w:rsidRPr="00A9306F" w:rsidRDefault="00544FB5" w:rsidP="00C6387C">
      <w:pPr>
        <w:ind w:firstLine="0"/>
        <w:jc w:val="both"/>
        <w:rPr>
          <w:b/>
          <w:szCs w:val="24"/>
        </w:rPr>
      </w:pPr>
      <w:r w:rsidRPr="00A9306F">
        <w:rPr>
          <w:b/>
          <w:szCs w:val="24"/>
        </w:rPr>
        <w:tab/>
      </w:r>
    </w:p>
    <w:p w14:paraId="774499B3" w14:textId="10FEAEE7" w:rsidR="00066366" w:rsidRPr="00101EA0" w:rsidRDefault="0095553B" w:rsidP="00101EA0">
      <w:pPr>
        <w:jc w:val="both"/>
        <w:rPr>
          <w:i/>
          <w:szCs w:val="24"/>
        </w:rPr>
      </w:pPr>
      <w:r w:rsidRPr="00101EA0">
        <w:rPr>
          <w:i/>
          <w:szCs w:val="24"/>
        </w:rPr>
        <w:t xml:space="preserve">Уметь </w:t>
      </w:r>
    </w:p>
    <w:p w14:paraId="52D10CB8" w14:textId="77777777" w:rsidR="00066366" w:rsidRPr="00A9306F" w:rsidRDefault="00B16727" w:rsidP="00C6387C">
      <w:pPr>
        <w:numPr>
          <w:ilvl w:val="0"/>
          <w:numId w:val="41"/>
        </w:numPr>
        <w:jc w:val="both"/>
        <w:rPr>
          <w:szCs w:val="24"/>
        </w:rPr>
      </w:pPr>
      <w:r w:rsidRPr="00A9306F">
        <w:rPr>
          <w:szCs w:val="24"/>
        </w:rPr>
        <w:t>выбирать адекватный метод исследования, исходя из исследовательского вопроса</w:t>
      </w:r>
    </w:p>
    <w:p w14:paraId="3C1F2B4D" w14:textId="77777777" w:rsidR="00B16727" w:rsidRPr="00A9306F" w:rsidRDefault="00B16727" w:rsidP="00C6387C">
      <w:pPr>
        <w:numPr>
          <w:ilvl w:val="0"/>
          <w:numId w:val="41"/>
        </w:numPr>
        <w:jc w:val="both"/>
        <w:rPr>
          <w:szCs w:val="24"/>
        </w:rPr>
      </w:pPr>
      <w:r w:rsidRPr="00A9306F">
        <w:rPr>
          <w:szCs w:val="24"/>
        </w:rPr>
        <w:t>выбирать теоретическую рамку для решения исследовательской задачи</w:t>
      </w:r>
    </w:p>
    <w:p w14:paraId="22C77D5A" w14:textId="77777777" w:rsidR="00B16727" w:rsidRPr="00A9306F" w:rsidRDefault="00B16727" w:rsidP="00C6387C">
      <w:pPr>
        <w:numPr>
          <w:ilvl w:val="0"/>
          <w:numId w:val="41"/>
        </w:numPr>
        <w:jc w:val="both"/>
        <w:rPr>
          <w:szCs w:val="24"/>
        </w:rPr>
      </w:pPr>
      <w:r w:rsidRPr="00A9306F">
        <w:rPr>
          <w:szCs w:val="24"/>
        </w:rPr>
        <w:t>собирать и обрабатывать данные, кодировать качественные данные, создавать базы данных</w:t>
      </w:r>
    </w:p>
    <w:p w14:paraId="249B4981" w14:textId="77777777" w:rsidR="00B16727" w:rsidRPr="00A9306F" w:rsidRDefault="00B16727" w:rsidP="00C6387C">
      <w:pPr>
        <w:numPr>
          <w:ilvl w:val="0"/>
          <w:numId w:val="41"/>
        </w:numPr>
        <w:jc w:val="both"/>
        <w:rPr>
          <w:szCs w:val="24"/>
        </w:rPr>
      </w:pPr>
      <w:r w:rsidRPr="00A9306F">
        <w:rPr>
          <w:szCs w:val="24"/>
        </w:rPr>
        <w:t>учитывать ограничения различных методов анализа данных, оценивать качество (валидность и надежность) полученных данных</w:t>
      </w:r>
    </w:p>
    <w:p w14:paraId="3A31A7C1" w14:textId="77777777" w:rsidR="00B16727" w:rsidRPr="00A9306F" w:rsidRDefault="00856DDF" w:rsidP="00C6387C">
      <w:pPr>
        <w:numPr>
          <w:ilvl w:val="0"/>
          <w:numId w:val="41"/>
        </w:numPr>
        <w:jc w:val="both"/>
        <w:rPr>
          <w:szCs w:val="24"/>
        </w:rPr>
      </w:pPr>
      <w:r w:rsidRPr="00A9306F">
        <w:rPr>
          <w:szCs w:val="24"/>
        </w:rPr>
        <w:t>выбрать пакет</w:t>
      </w:r>
      <w:r w:rsidR="00B16727" w:rsidRPr="00A9306F">
        <w:rPr>
          <w:szCs w:val="24"/>
        </w:rPr>
        <w:t xml:space="preserve"> для </w:t>
      </w:r>
      <w:r w:rsidRPr="00A9306F">
        <w:rPr>
          <w:szCs w:val="24"/>
        </w:rPr>
        <w:t>статистической обработки данных</w:t>
      </w:r>
    </w:p>
    <w:p w14:paraId="355A0390" w14:textId="37B8888F" w:rsidR="007F75F2" w:rsidRDefault="007F75F2" w:rsidP="00C6387C">
      <w:pPr>
        <w:numPr>
          <w:ilvl w:val="0"/>
          <w:numId w:val="41"/>
        </w:numPr>
        <w:jc w:val="both"/>
        <w:rPr>
          <w:szCs w:val="24"/>
        </w:rPr>
      </w:pPr>
      <w:r w:rsidRPr="00A9306F">
        <w:rPr>
          <w:szCs w:val="24"/>
        </w:rPr>
        <w:t>критически оценивать и интерпретировать выводы других исследователей</w:t>
      </w:r>
    </w:p>
    <w:p w14:paraId="3D5BA200" w14:textId="77777777" w:rsidR="00101EA0" w:rsidRPr="00A9306F" w:rsidRDefault="00101EA0" w:rsidP="00101EA0">
      <w:pPr>
        <w:ind w:left="1353" w:firstLine="0"/>
        <w:jc w:val="both"/>
        <w:rPr>
          <w:szCs w:val="24"/>
        </w:rPr>
      </w:pPr>
    </w:p>
    <w:p w14:paraId="62AF4AAB" w14:textId="7F62C1D9" w:rsidR="002E0445" w:rsidRPr="00101EA0" w:rsidRDefault="0095553B" w:rsidP="00C6387C">
      <w:pPr>
        <w:ind w:firstLine="360"/>
        <w:jc w:val="both"/>
        <w:rPr>
          <w:i/>
          <w:szCs w:val="24"/>
        </w:rPr>
      </w:pPr>
      <w:r w:rsidRPr="00101EA0">
        <w:rPr>
          <w:i/>
          <w:szCs w:val="24"/>
        </w:rPr>
        <w:t>И</w:t>
      </w:r>
      <w:r w:rsidR="00BC7B75" w:rsidRPr="00101EA0">
        <w:rPr>
          <w:i/>
          <w:szCs w:val="24"/>
        </w:rPr>
        <w:t>меть навыки (приобрести опыт)</w:t>
      </w:r>
      <w:r w:rsidR="00F159E6" w:rsidRPr="00101EA0">
        <w:rPr>
          <w:i/>
          <w:szCs w:val="24"/>
        </w:rPr>
        <w:t xml:space="preserve"> </w:t>
      </w:r>
    </w:p>
    <w:p w14:paraId="4830CE92" w14:textId="069C92D4" w:rsidR="00544FB5" w:rsidRPr="00A9306F" w:rsidRDefault="00B16727" w:rsidP="00C6387C">
      <w:pPr>
        <w:numPr>
          <w:ilvl w:val="0"/>
          <w:numId w:val="42"/>
        </w:numPr>
        <w:jc w:val="both"/>
        <w:rPr>
          <w:szCs w:val="24"/>
        </w:rPr>
      </w:pPr>
      <w:r w:rsidRPr="00A9306F">
        <w:rPr>
          <w:szCs w:val="24"/>
        </w:rPr>
        <w:t>р</w:t>
      </w:r>
      <w:r w:rsidR="00544FB5" w:rsidRPr="00A9306F">
        <w:rPr>
          <w:szCs w:val="24"/>
        </w:rPr>
        <w:t>аботы в программной оболочке для обработки и анализа информации на компьютере – SPSS</w:t>
      </w:r>
    </w:p>
    <w:p w14:paraId="32B3FD50" w14:textId="77777777" w:rsidR="00544FB5" w:rsidRPr="00A9306F" w:rsidRDefault="00544FB5" w:rsidP="00C6387C">
      <w:pPr>
        <w:numPr>
          <w:ilvl w:val="0"/>
          <w:numId w:val="42"/>
        </w:numPr>
        <w:jc w:val="both"/>
        <w:rPr>
          <w:szCs w:val="24"/>
        </w:rPr>
      </w:pPr>
      <w:r w:rsidRPr="00A9306F">
        <w:rPr>
          <w:szCs w:val="24"/>
        </w:rPr>
        <w:t>написания аналитических текстов с при</w:t>
      </w:r>
      <w:r w:rsidR="00B16727" w:rsidRPr="00A9306F">
        <w:rPr>
          <w:szCs w:val="24"/>
        </w:rPr>
        <w:t>менением результатов анализа со</w:t>
      </w:r>
      <w:r w:rsidRPr="00A9306F">
        <w:rPr>
          <w:szCs w:val="24"/>
        </w:rPr>
        <w:t>циологических данных</w:t>
      </w:r>
    </w:p>
    <w:p w14:paraId="110FFD37" w14:textId="77777777" w:rsidR="0010133D" w:rsidRPr="00690A4A" w:rsidRDefault="0010133D" w:rsidP="00C6387C">
      <w:pPr>
        <w:pStyle w:val="a1"/>
        <w:numPr>
          <w:ilvl w:val="0"/>
          <w:numId w:val="0"/>
        </w:numPr>
        <w:jc w:val="both"/>
        <w:rPr>
          <w:sz w:val="13"/>
          <w:szCs w:val="13"/>
          <w:highlight w:val="yellow"/>
        </w:rPr>
      </w:pPr>
    </w:p>
    <w:p w14:paraId="00F35F41" w14:textId="77777777" w:rsidR="0095553B" w:rsidRPr="00A9306F" w:rsidRDefault="0095553B" w:rsidP="00C6387C">
      <w:pPr>
        <w:ind w:firstLine="360"/>
        <w:jc w:val="both"/>
        <w:rPr>
          <w:szCs w:val="24"/>
        </w:rPr>
      </w:pPr>
      <w:r w:rsidRPr="00A9306F">
        <w:rPr>
          <w:szCs w:val="24"/>
        </w:rPr>
        <w:t xml:space="preserve">В результате освоения дисциплины </w:t>
      </w:r>
      <w:r w:rsidR="002A60B8" w:rsidRPr="00A9306F">
        <w:rPr>
          <w:szCs w:val="24"/>
        </w:rPr>
        <w:t>аспирант</w:t>
      </w:r>
      <w:r w:rsidRPr="00A9306F">
        <w:rPr>
          <w:szCs w:val="24"/>
        </w:rPr>
        <w:t xml:space="preserve"> осваивает следующие компетенции:</w:t>
      </w:r>
    </w:p>
    <w:p w14:paraId="6B699379" w14:textId="77777777" w:rsidR="007A0F88" w:rsidRPr="00A9306F" w:rsidRDefault="007A0F88" w:rsidP="00C6387C">
      <w:pPr>
        <w:ind w:firstLine="360"/>
        <w:jc w:val="both"/>
        <w:rPr>
          <w:szCs w:val="24"/>
        </w:rPr>
      </w:pPr>
    </w:p>
    <w:tbl>
      <w:tblPr>
        <w:tblW w:w="1000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993"/>
        <w:gridCol w:w="2835"/>
        <w:gridCol w:w="3345"/>
      </w:tblGrid>
      <w:tr w:rsidR="0095553B" w:rsidRPr="00A9306F" w14:paraId="21E01D44" w14:textId="77777777" w:rsidTr="4B62E7D9">
        <w:tc>
          <w:tcPr>
            <w:tcW w:w="2835" w:type="dxa"/>
          </w:tcPr>
          <w:p w14:paraId="2FF679BC" w14:textId="26912C97" w:rsidR="0095553B" w:rsidRPr="00101EA0" w:rsidRDefault="0095553B" w:rsidP="00101EA0">
            <w:pPr>
              <w:ind w:firstLine="0"/>
              <w:jc w:val="center"/>
              <w:rPr>
                <w:szCs w:val="24"/>
              </w:rPr>
            </w:pPr>
            <w:r w:rsidRPr="00101EA0">
              <w:rPr>
                <w:szCs w:val="24"/>
              </w:rPr>
              <w:t>Компетенция</w:t>
            </w:r>
          </w:p>
        </w:tc>
        <w:tc>
          <w:tcPr>
            <w:tcW w:w="993" w:type="dxa"/>
          </w:tcPr>
          <w:p w14:paraId="61C24E26" w14:textId="4905A350" w:rsidR="0095553B" w:rsidRPr="00101EA0" w:rsidRDefault="000C1CB6" w:rsidP="00101EA0">
            <w:pPr>
              <w:ind w:left="-108" w:right="-108" w:hanging="33"/>
              <w:jc w:val="center"/>
              <w:rPr>
                <w:szCs w:val="24"/>
              </w:rPr>
            </w:pPr>
            <w:r w:rsidRPr="00101EA0">
              <w:rPr>
                <w:szCs w:val="24"/>
              </w:rPr>
              <w:t xml:space="preserve">Код по </w:t>
            </w:r>
            <w:r w:rsidR="00101EA0">
              <w:rPr>
                <w:szCs w:val="24"/>
              </w:rPr>
              <w:t>ФГОС/ НИУ</w:t>
            </w:r>
          </w:p>
        </w:tc>
        <w:tc>
          <w:tcPr>
            <w:tcW w:w="2835" w:type="dxa"/>
          </w:tcPr>
          <w:p w14:paraId="17E5C4FA" w14:textId="77777777" w:rsidR="0095553B" w:rsidRPr="00101EA0" w:rsidRDefault="0095553B" w:rsidP="00101EA0">
            <w:pPr>
              <w:ind w:firstLine="1"/>
              <w:jc w:val="center"/>
              <w:rPr>
                <w:szCs w:val="24"/>
              </w:rPr>
            </w:pPr>
            <w:r w:rsidRPr="00101EA0">
              <w:rPr>
                <w:szCs w:val="24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3345" w:type="dxa"/>
          </w:tcPr>
          <w:p w14:paraId="3ED78CA7" w14:textId="77777777" w:rsidR="0095553B" w:rsidRPr="00101EA0" w:rsidRDefault="0095553B" w:rsidP="00101EA0">
            <w:pPr>
              <w:tabs>
                <w:tab w:val="left" w:pos="327"/>
              </w:tabs>
              <w:ind w:left="36" w:firstLine="0"/>
              <w:jc w:val="center"/>
              <w:rPr>
                <w:szCs w:val="24"/>
              </w:rPr>
            </w:pPr>
            <w:r w:rsidRPr="00101EA0">
              <w:rPr>
                <w:szCs w:val="24"/>
              </w:rPr>
              <w:t>Формы и методы обучения, способствующие формированию и развитию компетенции</w:t>
            </w:r>
          </w:p>
        </w:tc>
      </w:tr>
      <w:tr w:rsidR="003F1561" w:rsidRPr="00A9306F" w14:paraId="13811A28" w14:textId="77777777" w:rsidTr="4B62E7D9">
        <w:tc>
          <w:tcPr>
            <w:tcW w:w="2835" w:type="dxa"/>
          </w:tcPr>
          <w:p w14:paraId="1C6AB1C3" w14:textId="77777777" w:rsidR="00544FB5" w:rsidRPr="00A9306F" w:rsidRDefault="0006636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С</w:t>
            </w:r>
            <w:r w:rsidR="00544FB5" w:rsidRPr="00A9306F">
              <w:rPr>
                <w:szCs w:val="24"/>
              </w:rPr>
              <w:t>пособность выбирать и применять методы исследования, адекватные предмету и</w:t>
            </w:r>
          </w:p>
          <w:p w14:paraId="522E0D63" w14:textId="77777777" w:rsidR="003F1561" w:rsidRPr="00A9306F" w:rsidRDefault="00544FB5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задачам исследования</w:t>
            </w:r>
          </w:p>
        </w:tc>
        <w:tc>
          <w:tcPr>
            <w:tcW w:w="993" w:type="dxa"/>
          </w:tcPr>
          <w:p w14:paraId="6F8EA2E6" w14:textId="77777777" w:rsidR="003F1561" w:rsidRPr="00A9306F" w:rsidRDefault="00A9306F" w:rsidP="00C6387C">
            <w:pPr>
              <w:ind w:left="-108" w:right="-108" w:hanging="33"/>
              <w:jc w:val="both"/>
              <w:rPr>
                <w:szCs w:val="24"/>
              </w:rPr>
            </w:pPr>
            <w:r w:rsidRPr="00A9306F">
              <w:rPr>
                <w:szCs w:val="24"/>
                <w:lang w:val="en-US"/>
              </w:rPr>
              <w:t xml:space="preserve"> </w:t>
            </w:r>
            <w:r w:rsidR="00EA3286" w:rsidRPr="00A9306F">
              <w:rPr>
                <w:szCs w:val="24"/>
              </w:rPr>
              <w:t>УК-3</w:t>
            </w:r>
          </w:p>
        </w:tc>
        <w:tc>
          <w:tcPr>
            <w:tcW w:w="2835" w:type="dxa"/>
          </w:tcPr>
          <w:p w14:paraId="42B33BC3" w14:textId="77777777" w:rsidR="003F1561" w:rsidRPr="00A9306F" w:rsidRDefault="00066366" w:rsidP="00101EA0">
            <w:pPr>
              <w:ind w:firstLine="1"/>
              <w:rPr>
                <w:i/>
                <w:szCs w:val="24"/>
              </w:rPr>
            </w:pPr>
            <w:r w:rsidRPr="00A9306F">
              <w:rPr>
                <w:szCs w:val="24"/>
              </w:rPr>
              <w:t>Владеет представлениями о современных методах исследования</w:t>
            </w:r>
            <w:r w:rsidR="00B16727" w:rsidRPr="00A9306F">
              <w:rPr>
                <w:szCs w:val="24"/>
              </w:rPr>
              <w:t>, обосновывает выбор метод с учетом имеющейся задачи</w:t>
            </w:r>
          </w:p>
        </w:tc>
        <w:tc>
          <w:tcPr>
            <w:tcW w:w="3345" w:type="dxa"/>
          </w:tcPr>
          <w:p w14:paraId="4E248666" w14:textId="77777777" w:rsidR="003F1561" w:rsidRPr="00A9306F" w:rsidRDefault="00856DDF" w:rsidP="00C6387C">
            <w:pPr>
              <w:tabs>
                <w:tab w:val="left" w:pos="327"/>
              </w:tabs>
              <w:ind w:left="36" w:firstLine="0"/>
              <w:jc w:val="both"/>
              <w:rPr>
                <w:szCs w:val="24"/>
                <w:highlight w:val="yellow"/>
              </w:rPr>
            </w:pPr>
            <w:r w:rsidRPr="00A9306F">
              <w:rPr>
                <w:szCs w:val="24"/>
              </w:rPr>
              <w:t>Семинарские занятия, посвященные</w:t>
            </w:r>
            <w:r w:rsidR="00066366" w:rsidRPr="00A9306F">
              <w:rPr>
                <w:szCs w:val="24"/>
              </w:rPr>
              <w:t xml:space="preserve"> разбору современных исс</w:t>
            </w:r>
            <w:r w:rsidRPr="00A9306F">
              <w:rPr>
                <w:szCs w:val="24"/>
              </w:rPr>
              <w:t xml:space="preserve">ледований в области </w:t>
            </w:r>
            <w:r w:rsidR="003F1BAC" w:rsidRPr="00A9306F">
              <w:rPr>
                <w:szCs w:val="24"/>
              </w:rPr>
              <w:t>образования</w:t>
            </w:r>
            <w:r w:rsidR="00066366" w:rsidRPr="00A9306F">
              <w:rPr>
                <w:szCs w:val="24"/>
              </w:rPr>
              <w:t xml:space="preserve"> обсуждение адекватности применяемых методов </w:t>
            </w:r>
          </w:p>
          <w:p w14:paraId="3FE9F23F" w14:textId="77777777" w:rsidR="003F1561" w:rsidRPr="00A9306F" w:rsidRDefault="003F1561" w:rsidP="00C6387C">
            <w:pPr>
              <w:tabs>
                <w:tab w:val="left" w:pos="327"/>
              </w:tabs>
              <w:ind w:left="36" w:firstLine="0"/>
              <w:jc w:val="both"/>
              <w:rPr>
                <w:szCs w:val="24"/>
              </w:rPr>
            </w:pPr>
          </w:p>
        </w:tc>
      </w:tr>
      <w:tr w:rsidR="005C55B5" w:rsidRPr="00A9306F" w14:paraId="6219D762" w14:textId="77777777" w:rsidTr="4B62E7D9">
        <w:tc>
          <w:tcPr>
            <w:tcW w:w="2835" w:type="dxa"/>
          </w:tcPr>
          <w:p w14:paraId="3E72AD1B" w14:textId="77777777" w:rsidR="00EA3286" w:rsidRPr="00A9306F" w:rsidRDefault="0006636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С</w:t>
            </w:r>
            <w:r w:rsidR="00EA3286" w:rsidRPr="00A9306F">
              <w:rPr>
                <w:szCs w:val="24"/>
              </w:rPr>
              <w:t>пособность к критическому анализу и оценке современных научных достижений, в</w:t>
            </w:r>
          </w:p>
          <w:p w14:paraId="3DA1AA6B" w14:textId="77777777" w:rsidR="005C55B5" w:rsidRPr="00A9306F" w:rsidRDefault="00EA328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том числе в междисциплинарных областях</w:t>
            </w:r>
          </w:p>
        </w:tc>
        <w:tc>
          <w:tcPr>
            <w:tcW w:w="993" w:type="dxa"/>
          </w:tcPr>
          <w:p w14:paraId="3B083CB6" w14:textId="77777777" w:rsidR="005C55B5" w:rsidRPr="00A9306F" w:rsidRDefault="00A9306F" w:rsidP="00C6387C">
            <w:pPr>
              <w:ind w:left="-108" w:right="-108" w:hanging="33"/>
              <w:jc w:val="both"/>
              <w:rPr>
                <w:szCs w:val="24"/>
              </w:rPr>
            </w:pPr>
            <w:r w:rsidRPr="00101EA0">
              <w:rPr>
                <w:szCs w:val="24"/>
              </w:rPr>
              <w:t xml:space="preserve"> </w:t>
            </w:r>
            <w:r w:rsidR="00EA3286" w:rsidRPr="00A9306F">
              <w:rPr>
                <w:szCs w:val="24"/>
              </w:rPr>
              <w:t>УК-1</w:t>
            </w:r>
          </w:p>
        </w:tc>
        <w:tc>
          <w:tcPr>
            <w:tcW w:w="2835" w:type="dxa"/>
          </w:tcPr>
          <w:p w14:paraId="644FCF22" w14:textId="77777777" w:rsidR="005C55B5" w:rsidRPr="00A9306F" w:rsidRDefault="007F75F2" w:rsidP="00C6387C">
            <w:pPr>
              <w:ind w:firstLine="1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Критически оценивает и интерпретирует приемы подготовки и проведения исследований</w:t>
            </w:r>
          </w:p>
        </w:tc>
        <w:tc>
          <w:tcPr>
            <w:tcW w:w="3345" w:type="dxa"/>
          </w:tcPr>
          <w:p w14:paraId="5A363617" w14:textId="77777777" w:rsidR="005C55B5" w:rsidRPr="00A9306F" w:rsidRDefault="00EA3286" w:rsidP="00C6387C">
            <w:pPr>
              <w:tabs>
                <w:tab w:val="left" w:pos="327"/>
              </w:tabs>
              <w:ind w:left="36"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 xml:space="preserve">Самостоятельное чтение научных статей </w:t>
            </w:r>
            <w:r w:rsidR="00856DDF" w:rsidRPr="00A9306F">
              <w:rPr>
                <w:szCs w:val="24"/>
              </w:rPr>
              <w:t xml:space="preserve">с </w:t>
            </w:r>
            <w:r w:rsidRPr="00A9306F">
              <w:rPr>
                <w:szCs w:val="24"/>
              </w:rPr>
              <w:t>их последующей презентацией на семинарских занятиях</w:t>
            </w:r>
            <w:r w:rsidR="00856DDF" w:rsidRPr="00A9306F">
              <w:rPr>
                <w:szCs w:val="24"/>
              </w:rPr>
              <w:t>,</w:t>
            </w:r>
            <w:r w:rsidRPr="00A9306F">
              <w:rPr>
                <w:szCs w:val="24"/>
              </w:rPr>
              <w:t xml:space="preserve"> кри</w:t>
            </w:r>
            <w:r w:rsidR="00066366" w:rsidRPr="00A9306F">
              <w:rPr>
                <w:szCs w:val="24"/>
              </w:rPr>
              <w:t>тический анализ</w:t>
            </w:r>
            <w:r w:rsidR="00856DDF" w:rsidRPr="00A9306F">
              <w:rPr>
                <w:szCs w:val="24"/>
              </w:rPr>
              <w:t xml:space="preserve"> статей</w:t>
            </w:r>
          </w:p>
        </w:tc>
      </w:tr>
      <w:tr w:rsidR="002E2150" w:rsidRPr="00A9306F" w14:paraId="4544ED12" w14:textId="77777777" w:rsidTr="4B62E7D9">
        <w:tc>
          <w:tcPr>
            <w:tcW w:w="2835" w:type="dxa"/>
          </w:tcPr>
          <w:p w14:paraId="4DFBE643" w14:textId="77777777" w:rsidR="00EA3286" w:rsidRPr="00A9306F" w:rsidRDefault="0006636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С</w:t>
            </w:r>
            <w:r w:rsidR="00EA3286" w:rsidRPr="00A9306F">
              <w:rPr>
                <w:szCs w:val="24"/>
              </w:rPr>
              <w:t>пособность самостоятельно осуществлять научно-исследовательскую деятельность в</w:t>
            </w:r>
          </w:p>
          <w:p w14:paraId="793D0333" w14:textId="77777777" w:rsidR="00EA3286" w:rsidRPr="00A9306F" w:rsidRDefault="00EA328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области образования с использованием современных методов исследования и</w:t>
            </w:r>
          </w:p>
          <w:p w14:paraId="3F255338" w14:textId="77777777" w:rsidR="002E2150" w:rsidRPr="00A9306F" w:rsidRDefault="00EA328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информационно-коммуникационных технологий</w:t>
            </w:r>
          </w:p>
        </w:tc>
        <w:tc>
          <w:tcPr>
            <w:tcW w:w="993" w:type="dxa"/>
          </w:tcPr>
          <w:p w14:paraId="471E2637" w14:textId="77777777" w:rsidR="002E2150" w:rsidRPr="00A9306F" w:rsidRDefault="00A9306F" w:rsidP="00C6387C">
            <w:pPr>
              <w:ind w:left="-108" w:right="-108" w:hanging="33"/>
              <w:jc w:val="both"/>
              <w:rPr>
                <w:szCs w:val="24"/>
              </w:rPr>
            </w:pPr>
            <w:r w:rsidRPr="00A9306F">
              <w:rPr>
                <w:szCs w:val="24"/>
                <w:lang w:val="en-US"/>
              </w:rPr>
              <w:t xml:space="preserve"> </w:t>
            </w:r>
            <w:r w:rsidR="00EA3286" w:rsidRPr="00A9306F">
              <w:rPr>
                <w:szCs w:val="24"/>
              </w:rPr>
              <w:t>ОПК-1</w:t>
            </w:r>
          </w:p>
        </w:tc>
        <w:tc>
          <w:tcPr>
            <w:tcW w:w="2835" w:type="dxa"/>
          </w:tcPr>
          <w:p w14:paraId="3BF5D838" w14:textId="77777777" w:rsidR="002E2150" w:rsidRPr="00A9306F" w:rsidRDefault="00856DDF" w:rsidP="00C6387C">
            <w:pPr>
              <w:ind w:firstLine="1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Управляет данными с помощью базовых функций</w:t>
            </w:r>
            <w:r w:rsidR="008B495B" w:rsidRPr="00A9306F">
              <w:rPr>
                <w:szCs w:val="24"/>
              </w:rPr>
              <w:t xml:space="preserve"> </w:t>
            </w:r>
            <w:r w:rsidR="008B495B" w:rsidRPr="00A9306F">
              <w:rPr>
                <w:szCs w:val="24"/>
                <w:lang w:val="en-US"/>
              </w:rPr>
              <w:t>SPSS</w:t>
            </w:r>
            <w:r w:rsidR="008B495B" w:rsidRPr="00A9306F">
              <w:rPr>
                <w:szCs w:val="24"/>
              </w:rPr>
              <w:t>, выполняет базовые статистические процедуры, п</w:t>
            </w:r>
            <w:r w:rsidR="00B16727" w:rsidRPr="00A9306F">
              <w:rPr>
                <w:szCs w:val="24"/>
              </w:rPr>
              <w:t xml:space="preserve">равильно интерпретирует результаты </w:t>
            </w:r>
            <w:r w:rsidR="008B495B" w:rsidRPr="00A9306F">
              <w:rPr>
                <w:szCs w:val="24"/>
              </w:rPr>
              <w:t>а</w:t>
            </w:r>
            <w:r w:rsidR="00B16727" w:rsidRPr="00A9306F">
              <w:rPr>
                <w:szCs w:val="24"/>
              </w:rPr>
              <w:t>нализа</w:t>
            </w:r>
          </w:p>
        </w:tc>
        <w:tc>
          <w:tcPr>
            <w:tcW w:w="3345" w:type="dxa"/>
          </w:tcPr>
          <w:p w14:paraId="17A81F82" w14:textId="77777777" w:rsidR="002E2150" w:rsidRPr="00A9306F" w:rsidRDefault="00066366" w:rsidP="00C6387C">
            <w:pPr>
              <w:tabs>
                <w:tab w:val="left" w:pos="327"/>
              </w:tabs>
              <w:ind w:left="36"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 xml:space="preserve">Решение задач на статистическую обработку данных с использованием пакета </w:t>
            </w:r>
            <w:r w:rsidRPr="00A9306F">
              <w:rPr>
                <w:szCs w:val="24"/>
                <w:lang w:val="en-US"/>
              </w:rPr>
              <w:t>SPSS</w:t>
            </w:r>
          </w:p>
        </w:tc>
      </w:tr>
      <w:tr w:rsidR="001F6369" w:rsidRPr="00A9306F" w14:paraId="5ACFD073" w14:textId="77777777" w:rsidTr="4B62E7D9">
        <w:tc>
          <w:tcPr>
            <w:tcW w:w="2835" w:type="dxa"/>
          </w:tcPr>
          <w:p w14:paraId="5519A4EF" w14:textId="77777777" w:rsidR="00EA3286" w:rsidRPr="00A9306F" w:rsidRDefault="0006636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С</w:t>
            </w:r>
            <w:r w:rsidR="00EA3286" w:rsidRPr="00A9306F">
              <w:rPr>
                <w:szCs w:val="24"/>
              </w:rPr>
              <w:t>пособность представлять результаты научных исследований в виде публикаций и</w:t>
            </w:r>
          </w:p>
          <w:p w14:paraId="3F9FCA02" w14:textId="77777777" w:rsidR="00EA3286" w:rsidRPr="00A9306F" w:rsidRDefault="00EA328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выступлений в академической, экспертной и профессиональной среде, в том числе и</w:t>
            </w:r>
          </w:p>
          <w:p w14:paraId="7EEF68EB" w14:textId="77777777" w:rsidR="001F6369" w:rsidRPr="00A9306F" w:rsidRDefault="00EA328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на английском языке</w:t>
            </w:r>
          </w:p>
        </w:tc>
        <w:tc>
          <w:tcPr>
            <w:tcW w:w="993" w:type="dxa"/>
          </w:tcPr>
          <w:p w14:paraId="1250F763" w14:textId="72FB46DB" w:rsidR="001F6369" w:rsidRPr="00A9306F" w:rsidRDefault="303CB25D" w:rsidP="00C6387C">
            <w:pPr>
              <w:ind w:left="-108" w:right="-108" w:hanging="33"/>
              <w:jc w:val="both"/>
              <w:rPr>
                <w:szCs w:val="24"/>
              </w:rPr>
            </w:pPr>
            <w:r w:rsidRPr="303CB25D">
              <w:rPr>
                <w:lang w:val="en-US"/>
              </w:rPr>
              <w:t xml:space="preserve"> </w:t>
            </w:r>
            <w:r>
              <w:t>ПК-7</w:t>
            </w:r>
          </w:p>
        </w:tc>
        <w:tc>
          <w:tcPr>
            <w:tcW w:w="2835" w:type="dxa"/>
          </w:tcPr>
          <w:p w14:paraId="3D72B47C" w14:textId="14D2CF56" w:rsidR="001F6369" w:rsidRPr="00A9306F" w:rsidRDefault="4B62E7D9" w:rsidP="00C6387C">
            <w:pPr>
              <w:ind w:hanging="108"/>
              <w:jc w:val="both"/>
              <w:rPr>
                <w:szCs w:val="24"/>
              </w:rPr>
            </w:pPr>
            <w:r>
              <w:t xml:space="preserve"> Демострирует результаты научных исследований с использованием презентационного оборудования, различает и применяет релевантные методы публичной презентации результатов исследования специалистом и неспециалистам</w:t>
            </w:r>
          </w:p>
        </w:tc>
        <w:tc>
          <w:tcPr>
            <w:tcW w:w="3345" w:type="dxa"/>
          </w:tcPr>
          <w:p w14:paraId="790E5C50" w14:textId="77777777" w:rsidR="001F6369" w:rsidRPr="00A9306F" w:rsidRDefault="0006636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Самостоятельное изучение результатов научных исследований, подготовка презентации и выступление на семинаре на английском языке</w:t>
            </w:r>
          </w:p>
        </w:tc>
      </w:tr>
    </w:tbl>
    <w:p w14:paraId="6F03A587" w14:textId="6C0FB8C6" w:rsidR="00DA29B2" w:rsidRDefault="00DA29B2" w:rsidP="00690A4A">
      <w:pPr>
        <w:pStyle w:val="1"/>
      </w:pPr>
      <w:r w:rsidRPr="00A9306F">
        <w:t>Место дисциплины в структуре образовательной программы</w:t>
      </w:r>
    </w:p>
    <w:p w14:paraId="32306ABC" w14:textId="77777777" w:rsidR="00690A4A" w:rsidRPr="00690A4A" w:rsidRDefault="00690A4A" w:rsidP="00690A4A">
      <w:pPr>
        <w:rPr>
          <w:sz w:val="13"/>
          <w:szCs w:val="13"/>
          <w:lang w:val="x-none" w:eastAsia="x-none"/>
        </w:rPr>
      </w:pPr>
    </w:p>
    <w:p w14:paraId="13653F0A" w14:textId="77777777" w:rsidR="006F1AAD" w:rsidRPr="00A9306F" w:rsidRDefault="00DA29B2" w:rsidP="00101EA0">
      <w:pPr>
        <w:jc w:val="both"/>
        <w:rPr>
          <w:szCs w:val="24"/>
        </w:rPr>
      </w:pPr>
      <w:r w:rsidRPr="00A9306F">
        <w:rPr>
          <w:szCs w:val="24"/>
        </w:rPr>
        <w:t xml:space="preserve">Настоящая дисциплина относится к </w:t>
      </w:r>
      <w:r w:rsidR="00A62662" w:rsidRPr="00A9306F">
        <w:rPr>
          <w:szCs w:val="24"/>
        </w:rPr>
        <w:t>обязательным дисциплинам базовой части</w:t>
      </w:r>
      <w:r w:rsidR="000C1CB6" w:rsidRPr="00A9306F">
        <w:rPr>
          <w:szCs w:val="24"/>
        </w:rPr>
        <w:t xml:space="preserve"> </w:t>
      </w:r>
      <w:r w:rsidR="006F1AAD" w:rsidRPr="00A9306F">
        <w:rPr>
          <w:szCs w:val="24"/>
        </w:rPr>
        <w:t>образовательной программы аспирантуры направления 44.06.01 «Образование и педагогические науки», профиль 13.00.01 «Общая педагогика, история педагогики и образования»</w:t>
      </w:r>
    </w:p>
    <w:p w14:paraId="1F72F646" w14:textId="77777777" w:rsidR="006F1AAD" w:rsidRPr="00A9306F" w:rsidRDefault="006F1AAD" w:rsidP="00C6387C">
      <w:pPr>
        <w:ind w:firstLine="360"/>
        <w:jc w:val="both"/>
        <w:rPr>
          <w:szCs w:val="24"/>
        </w:rPr>
      </w:pPr>
    </w:p>
    <w:p w14:paraId="523DE50D" w14:textId="77777777" w:rsidR="00DA29B2" w:rsidRPr="00A9306F" w:rsidRDefault="00DA29B2" w:rsidP="00C6387C">
      <w:pPr>
        <w:ind w:firstLine="360"/>
        <w:jc w:val="both"/>
        <w:rPr>
          <w:szCs w:val="24"/>
        </w:rPr>
      </w:pPr>
      <w:r w:rsidRPr="00A9306F">
        <w:rPr>
          <w:szCs w:val="24"/>
        </w:rPr>
        <w:t xml:space="preserve">Изучение данной дисциплины базируется на следующих </w:t>
      </w:r>
      <w:r w:rsidR="008F21AB" w:rsidRPr="00A9306F">
        <w:rPr>
          <w:szCs w:val="24"/>
        </w:rPr>
        <w:t xml:space="preserve">базовых </w:t>
      </w:r>
      <w:r w:rsidRPr="00A9306F">
        <w:rPr>
          <w:szCs w:val="24"/>
        </w:rPr>
        <w:t>дисциплинах:</w:t>
      </w:r>
    </w:p>
    <w:p w14:paraId="523E3985" w14:textId="77777777" w:rsidR="00B317B4" w:rsidRPr="00A9306F" w:rsidRDefault="00CB616B" w:rsidP="00C6387C">
      <w:pPr>
        <w:numPr>
          <w:ilvl w:val="0"/>
          <w:numId w:val="6"/>
        </w:numPr>
        <w:jc w:val="both"/>
        <w:rPr>
          <w:szCs w:val="24"/>
          <w:lang w:val="en-US"/>
        </w:rPr>
      </w:pPr>
      <w:r w:rsidRPr="00A9306F">
        <w:rPr>
          <w:szCs w:val="24"/>
          <w:lang w:val="en-US"/>
        </w:rPr>
        <w:t>Педагогика высшей школы</w:t>
      </w:r>
    </w:p>
    <w:p w14:paraId="08CE6F91" w14:textId="77777777" w:rsidR="00B317B4" w:rsidRPr="00A9306F" w:rsidRDefault="00B317B4" w:rsidP="00C6387C">
      <w:pPr>
        <w:ind w:left="360" w:firstLine="0"/>
        <w:jc w:val="both"/>
        <w:rPr>
          <w:szCs w:val="24"/>
          <w:lang w:val="en-US"/>
        </w:rPr>
      </w:pPr>
    </w:p>
    <w:p w14:paraId="5D1F5D3C" w14:textId="77777777" w:rsidR="007F75F2" w:rsidRPr="00A9306F" w:rsidRDefault="00DA29B2" w:rsidP="00C6387C">
      <w:pPr>
        <w:ind w:firstLine="360"/>
        <w:jc w:val="both"/>
        <w:rPr>
          <w:szCs w:val="24"/>
        </w:rPr>
      </w:pPr>
      <w:r w:rsidRPr="00A9306F">
        <w:rPr>
          <w:szCs w:val="24"/>
        </w:rPr>
        <w:t xml:space="preserve">Для освоения учебной дисциплины, </w:t>
      </w:r>
      <w:r w:rsidR="00371906" w:rsidRPr="00A9306F">
        <w:rPr>
          <w:szCs w:val="24"/>
        </w:rPr>
        <w:t>аспиранты</w:t>
      </w:r>
      <w:r w:rsidRPr="00A9306F">
        <w:rPr>
          <w:szCs w:val="24"/>
        </w:rPr>
        <w:t xml:space="preserve"> должны владеть следующими знаниями и компетенциями:</w:t>
      </w:r>
    </w:p>
    <w:p w14:paraId="5AB44995" w14:textId="77777777" w:rsidR="007F75F2" w:rsidRPr="00A9306F" w:rsidRDefault="007F75F2" w:rsidP="00C6387C">
      <w:pPr>
        <w:numPr>
          <w:ilvl w:val="0"/>
          <w:numId w:val="6"/>
        </w:numPr>
        <w:jc w:val="both"/>
        <w:rPr>
          <w:szCs w:val="24"/>
        </w:rPr>
      </w:pPr>
      <w:r w:rsidRPr="00A9306F">
        <w:rPr>
          <w:szCs w:val="24"/>
        </w:rPr>
        <w:t>Способность самостоятельно определять исследовательскую задачу, нацеленную на решение фундаментальных и прикладных проблем в области образования (ПК-1)</w:t>
      </w:r>
    </w:p>
    <w:p w14:paraId="0A6959E7" w14:textId="77777777" w:rsidR="00CB616B" w:rsidRPr="00A9306F" w:rsidRDefault="007F75F2" w:rsidP="00C6387C">
      <w:pPr>
        <w:ind w:left="1080" w:firstLine="0"/>
        <w:jc w:val="both"/>
        <w:rPr>
          <w:szCs w:val="24"/>
        </w:rPr>
      </w:pPr>
      <w:r w:rsidRPr="00A9306F">
        <w:rPr>
          <w:szCs w:val="24"/>
        </w:rPr>
        <w:t xml:space="preserve"> </w:t>
      </w:r>
    </w:p>
    <w:p w14:paraId="13D7BC5F" w14:textId="2FEC2F9E" w:rsidR="00371906" w:rsidRDefault="00E2282A" w:rsidP="00C6387C">
      <w:pPr>
        <w:ind w:firstLine="360"/>
        <w:jc w:val="both"/>
        <w:rPr>
          <w:szCs w:val="24"/>
        </w:rPr>
      </w:pPr>
      <w:r w:rsidRPr="00A9306F">
        <w:rPr>
          <w:szCs w:val="24"/>
        </w:rPr>
        <w:t>Основные положения дисциплины должны быть использованы в дальнейшем</w:t>
      </w:r>
      <w:r w:rsidR="00CB616B" w:rsidRPr="00A9306F">
        <w:rPr>
          <w:szCs w:val="24"/>
        </w:rPr>
        <w:t xml:space="preserve"> д</w:t>
      </w:r>
      <w:r w:rsidR="008B495B" w:rsidRPr="00A9306F">
        <w:rPr>
          <w:szCs w:val="24"/>
        </w:rPr>
        <w:t>ля выполнения и защиты кандидатской диссертации</w:t>
      </w:r>
    </w:p>
    <w:p w14:paraId="12EB7D51" w14:textId="77777777" w:rsidR="00690A4A" w:rsidRPr="00A9306F" w:rsidRDefault="00690A4A" w:rsidP="00C6387C">
      <w:pPr>
        <w:ind w:firstLine="360"/>
        <w:jc w:val="both"/>
        <w:rPr>
          <w:szCs w:val="24"/>
        </w:rPr>
      </w:pPr>
    </w:p>
    <w:p w14:paraId="5824CDF6" w14:textId="3CBCF466" w:rsidR="00D630F7" w:rsidRPr="00A9306F" w:rsidRDefault="00D630F7" w:rsidP="00690A4A">
      <w:pPr>
        <w:pStyle w:val="1"/>
        <w:rPr>
          <w:lang w:val="ru-RU"/>
        </w:rPr>
      </w:pPr>
      <w:r w:rsidRPr="00A9306F">
        <w:t xml:space="preserve">Формы контроля знаний </w:t>
      </w:r>
      <w:r w:rsidR="00D21042">
        <w:t>аспирант</w:t>
      </w:r>
      <w:r w:rsidRPr="00A9306F">
        <w:t>ов</w:t>
      </w:r>
    </w:p>
    <w:p w14:paraId="7194DBDC" w14:textId="77777777" w:rsidR="00617DFC" w:rsidRPr="00A9306F" w:rsidRDefault="00617DFC" w:rsidP="00C6387C">
      <w:pPr>
        <w:jc w:val="both"/>
        <w:rPr>
          <w:szCs w:val="24"/>
          <w:lang w:eastAsia="x-none"/>
        </w:rPr>
      </w:pPr>
    </w:p>
    <w:tbl>
      <w:tblPr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1701"/>
        <w:gridCol w:w="2552"/>
        <w:gridCol w:w="3984"/>
      </w:tblGrid>
      <w:tr w:rsidR="00F60BB5" w:rsidRPr="00A9306F" w14:paraId="38F2A24E" w14:textId="77777777" w:rsidTr="009139CA">
        <w:tc>
          <w:tcPr>
            <w:tcW w:w="1951" w:type="dxa"/>
            <w:vMerge w:val="restart"/>
          </w:tcPr>
          <w:p w14:paraId="59C7A185" w14:textId="77777777" w:rsidR="00F60BB5" w:rsidRPr="00A9306F" w:rsidRDefault="00F60BB5" w:rsidP="00C6387C">
            <w:pPr>
              <w:ind w:right="-108"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Тип контроля</w:t>
            </w:r>
          </w:p>
        </w:tc>
        <w:tc>
          <w:tcPr>
            <w:tcW w:w="1701" w:type="dxa"/>
            <w:vMerge w:val="restart"/>
          </w:tcPr>
          <w:p w14:paraId="7A1386F1" w14:textId="77777777" w:rsidR="00F60BB5" w:rsidRPr="00A9306F" w:rsidRDefault="00F60BB5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Форма контроля</w:t>
            </w:r>
          </w:p>
        </w:tc>
        <w:tc>
          <w:tcPr>
            <w:tcW w:w="2552" w:type="dxa"/>
            <w:tcBorders>
              <w:right w:val="single" w:sz="4" w:space="0" w:color="auto"/>
            </w:tcBorders>
          </w:tcPr>
          <w:p w14:paraId="358B7E9F" w14:textId="77777777" w:rsidR="00F60BB5" w:rsidRPr="00A9306F" w:rsidRDefault="00F828A2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Полугодие</w:t>
            </w:r>
          </w:p>
        </w:tc>
        <w:tc>
          <w:tcPr>
            <w:tcW w:w="3984" w:type="dxa"/>
            <w:tcBorders>
              <w:left w:val="single" w:sz="4" w:space="0" w:color="auto"/>
            </w:tcBorders>
          </w:tcPr>
          <w:p w14:paraId="73316619" w14:textId="77777777" w:rsidR="00F60BB5" w:rsidRPr="00A9306F" w:rsidRDefault="00F60BB5" w:rsidP="00C6387C">
            <w:pPr>
              <w:ind w:left="477"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Параметры</w:t>
            </w:r>
          </w:p>
        </w:tc>
      </w:tr>
      <w:tr w:rsidR="00F60BB5" w:rsidRPr="00A9306F" w14:paraId="3B0A58B3" w14:textId="77777777" w:rsidTr="009139CA">
        <w:tc>
          <w:tcPr>
            <w:tcW w:w="1951" w:type="dxa"/>
            <w:vMerge/>
          </w:tcPr>
          <w:p w14:paraId="769D0D3C" w14:textId="77777777" w:rsidR="00F60BB5" w:rsidRPr="00A9306F" w:rsidRDefault="00F60BB5" w:rsidP="00C6387C">
            <w:pPr>
              <w:ind w:right="-108" w:firstLine="0"/>
              <w:jc w:val="both"/>
              <w:rPr>
                <w:szCs w:val="24"/>
              </w:rPr>
            </w:pPr>
          </w:p>
        </w:tc>
        <w:tc>
          <w:tcPr>
            <w:tcW w:w="1701" w:type="dxa"/>
            <w:vMerge/>
          </w:tcPr>
          <w:p w14:paraId="54CD245A" w14:textId="77777777" w:rsidR="00F60BB5" w:rsidRPr="00A9306F" w:rsidRDefault="00F60BB5" w:rsidP="00C6387C">
            <w:pPr>
              <w:ind w:firstLine="0"/>
              <w:jc w:val="both"/>
              <w:rPr>
                <w:szCs w:val="24"/>
              </w:rPr>
            </w:pPr>
          </w:p>
        </w:tc>
        <w:tc>
          <w:tcPr>
            <w:tcW w:w="2552" w:type="dxa"/>
            <w:tcBorders>
              <w:right w:val="single" w:sz="4" w:space="0" w:color="auto"/>
            </w:tcBorders>
          </w:tcPr>
          <w:p w14:paraId="00ABC74A" w14:textId="77777777" w:rsidR="00F60BB5" w:rsidRPr="00A9306F" w:rsidRDefault="00436D40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1,2</w:t>
            </w:r>
          </w:p>
        </w:tc>
        <w:tc>
          <w:tcPr>
            <w:tcW w:w="3984" w:type="dxa"/>
            <w:tcBorders>
              <w:left w:val="single" w:sz="4" w:space="0" w:color="auto"/>
            </w:tcBorders>
          </w:tcPr>
          <w:p w14:paraId="1231BE67" w14:textId="77777777" w:rsidR="00F60BB5" w:rsidRPr="00A9306F" w:rsidRDefault="00F60BB5" w:rsidP="00C6387C">
            <w:pPr>
              <w:ind w:firstLine="0"/>
              <w:jc w:val="both"/>
              <w:rPr>
                <w:szCs w:val="24"/>
              </w:rPr>
            </w:pPr>
          </w:p>
        </w:tc>
      </w:tr>
      <w:tr w:rsidR="00436D40" w:rsidRPr="00A9306F" w14:paraId="3723512B" w14:textId="77777777" w:rsidTr="009139CA">
        <w:trPr>
          <w:trHeight w:val="1086"/>
        </w:trPr>
        <w:tc>
          <w:tcPr>
            <w:tcW w:w="1951" w:type="dxa"/>
          </w:tcPr>
          <w:p w14:paraId="5A0F8C14" w14:textId="77777777" w:rsidR="00436D40" w:rsidRPr="00A9306F" w:rsidRDefault="00436D40" w:rsidP="00C6387C">
            <w:pPr>
              <w:ind w:right="-108"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Текущий</w:t>
            </w:r>
          </w:p>
        </w:tc>
        <w:tc>
          <w:tcPr>
            <w:tcW w:w="1701" w:type="dxa"/>
          </w:tcPr>
          <w:p w14:paraId="19589169" w14:textId="77777777" w:rsidR="00617DFC" w:rsidRPr="00A9306F" w:rsidRDefault="00617DFC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Домашнее задание</w:t>
            </w:r>
            <w:r w:rsidR="00ED73B6" w:rsidRPr="00A9306F">
              <w:rPr>
                <w:szCs w:val="24"/>
              </w:rPr>
              <w:t xml:space="preserve"> и посещение семинаров</w:t>
            </w:r>
          </w:p>
        </w:tc>
        <w:tc>
          <w:tcPr>
            <w:tcW w:w="2552" w:type="dxa"/>
          </w:tcPr>
          <w:p w14:paraId="56B20A0C" w14:textId="77777777" w:rsidR="00436D40" w:rsidRPr="00A9306F" w:rsidRDefault="00ED73B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1</w:t>
            </w:r>
          </w:p>
        </w:tc>
        <w:tc>
          <w:tcPr>
            <w:tcW w:w="3984" w:type="dxa"/>
          </w:tcPr>
          <w:p w14:paraId="6425DEFA" w14:textId="77777777" w:rsidR="00436D40" w:rsidRPr="00A9306F" w:rsidRDefault="00575915" w:rsidP="00A9306F">
            <w:pPr>
              <w:ind w:firstLine="0"/>
              <w:rPr>
                <w:szCs w:val="24"/>
              </w:rPr>
            </w:pPr>
            <w:r w:rsidRPr="00A9306F">
              <w:rPr>
                <w:szCs w:val="24"/>
              </w:rPr>
              <w:t>Презентация рез</w:t>
            </w:r>
            <w:r w:rsidR="00A9306F">
              <w:rPr>
                <w:szCs w:val="24"/>
              </w:rPr>
              <w:t>ультатов научного исследования с</w:t>
            </w:r>
            <w:r w:rsidRPr="00A9306F">
              <w:rPr>
                <w:szCs w:val="24"/>
              </w:rPr>
              <w:t xml:space="preserve"> последующим критическим анализом</w:t>
            </w:r>
          </w:p>
        </w:tc>
      </w:tr>
      <w:tr w:rsidR="00A9306F" w:rsidRPr="00A9306F" w14:paraId="6B1A4CD0" w14:textId="77777777" w:rsidTr="009139CA">
        <w:tc>
          <w:tcPr>
            <w:tcW w:w="1951" w:type="dxa"/>
          </w:tcPr>
          <w:p w14:paraId="1C7D93DB" w14:textId="77777777" w:rsidR="00F60BB5" w:rsidRPr="00A9306F" w:rsidRDefault="00F60BB5" w:rsidP="00C6387C">
            <w:pPr>
              <w:ind w:right="-108"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Итоговый</w:t>
            </w:r>
          </w:p>
        </w:tc>
        <w:tc>
          <w:tcPr>
            <w:tcW w:w="1701" w:type="dxa"/>
          </w:tcPr>
          <w:p w14:paraId="36FEB5B0" w14:textId="3FB98AE2" w:rsidR="00F60BB5" w:rsidRPr="00D21042" w:rsidRDefault="00D21042" w:rsidP="00C6387C">
            <w:pPr>
              <w:ind w:firstLine="0"/>
              <w:jc w:val="both"/>
              <w:rPr>
                <w:szCs w:val="24"/>
                <w:highlight w:val="yellow"/>
              </w:rPr>
            </w:pPr>
            <w:r w:rsidRPr="00D21042">
              <w:rPr>
                <w:szCs w:val="24"/>
              </w:rPr>
              <w:t>Кандидатский экзамен</w:t>
            </w:r>
          </w:p>
        </w:tc>
        <w:tc>
          <w:tcPr>
            <w:tcW w:w="2552" w:type="dxa"/>
          </w:tcPr>
          <w:p w14:paraId="7144751B" w14:textId="77777777" w:rsidR="00F60BB5" w:rsidRPr="00A9306F" w:rsidRDefault="00ED73B6" w:rsidP="00C6387C">
            <w:pPr>
              <w:ind w:firstLine="0"/>
              <w:jc w:val="both"/>
              <w:rPr>
                <w:szCs w:val="24"/>
              </w:rPr>
            </w:pPr>
            <w:r w:rsidRPr="00A9306F">
              <w:rPr>
                <w:szCs w:val="24"/>
              </w:rPr>
              <w:t>2</w:t>
            </w:r>
          </w:p>
        </w:tc>
        <w:tc>
          <w:tcPr>
            <w:tcW w:w="3984" w:type="dxa"/>
          </w:tcPr>
          <w:p w14:paraId="33CF33AD" w14:textId="63EA5649" w:rsidR="00F60BB5" w:rsidRPr="00A9306F" w:rsidRDefault="00F60BB5" w:rsidP="00A9306F">
            <w:pPr>
              <w:ind w:firstLine="0"/>
              <w:rPr>
                <w:szCs w:val="24"/>
              </w:rPr>
            </w:pPr>
          </w:p>
        </w:tc>
      </w:tr>
    </w:tbl>
    <w:p w14:paraId="7196D064" w14:textId="2A3B2E94" w:rsidR="00165B30" w:rsidRDefault="00165B30" w:rsidP="00101EA0">
      <w:pPr>
        <w:pStyle w:val="ListParagraph1"/>
        <w:ind w:left="0"/>
        <w:jc w:val="both"/>
        <w:rPr>
          <w:lang w:eastAsia="en-US"/>
        </w:rPr>
      </w:pPr>
    </w:p>
    <w:p w14:paraId="17D08DD4" w14:textId="75F6F204" w:rsidR="00101EA0" w:rsidRDefault="00101EA0" w:rsidP="00101EA0">
      <w:pPr>
        <w:pStyle w:val="ListParagraph1"/>
        <w:ind w:left="0"/>
        <w:jc w:val="both"/>
        <w:rPr>
          <w:b/>
        </w:rPr>
      </w:pPr>
      <w:r>
        <w:rPr>
          <w:b/>
        </w:rPr>
        <w:t>5.1    Критерии оценки знаний, навыков</w:t>
      </w:r>
    </w:p>
    <w:p w14:paraId="1DAF6D8E" w14:textId="77777777" w:rsidR="00101EA0" w:rsidRPr="00101EA0" w:rsidRDefault="00101EA0" w:rsidP="00101EA0">
      <w:pPr>
        <w:pStyle w:val="ListParagraph1"/>
        <w:ind w:left="0"/>
        <w:jc w:val="both"/>
        <w:rPr>
          <w:b/>
          <w:sz w:val="13"/>
          <w:szCs w:val="13"/>
        </w:rPr>
      </w:pPr>
    </w:p>
    <w:p w14:paraId="4BE09FB5" w14:textId="77777777" w:rsidR="00F250F9" w:rsidRPr="00A9306F" w:rsidRDefault="00F250F9" w:rsidP="00C6387C">
      <w:pPr>
        <w:pStyle w:val="ListParagraph1"/>
        <w:ind w:left="0" w:firstLine="180"/>
        <w:jc w:val="both"/>
      </w:pPr>
      <w:r w:rsidRPr="00A9306F">
        <w:rPr>
          <w:b/>
        </w:rPr>
        <w:t>Текущий контроль</w:t>
      </w:r>
      <w:r w:rsidRPr="00A9306F">
        <w:t xml:space="preserve"> знаний по дисциплине «</w:t>
      </w:r>
      <w:r w:rsidR="00B12842" w:rsidRPr="00A9306F">
        <w:t>Исследовательские методы в изучении образования</w:t>
      </w:r>
      <w:r w:rsidRPr="00A9306F">
        <w:t xml:space="preserve">» осуществляется путем оценки </w:t>
      </w:r>
      <w:r w:rsidR="00575915" w:rsidRPr="00A9306F">
        <w:t>выступления с докладом и участия в семинарах.</w:t>
      </w:r>
    </w:p>
    <w:p w14:paraId="34FF1C98" w14:textId="77777777" w:rsidR="002F129E" w:rsidRPr="00690A4A" w:rsidRDefault="002F129E" w:rsidP="00C6387C">
      <w:pPr>
        <w:pStyle w:val="ListParagraph1"/>
        <w:ind w:left="0" w:firstLine="180"/>
        <w:jc w:val="both"/>
        <w:rPr>
          <w:sz w:val="13"/>
          <w:szCs w:val="13"/>
        </w:rPr>
      </w:pPr>
    </w:p>
    <w:p w14:paraId="78AFAC9F" w14:textId="77777777" w:rsidR="002F129E" w:rsidRPr="00A9306F" w:rsidRDefault="002F129E" w:rsidP="00C6387C">
      <w:pPr>
        <w:pStyle w:val="ListParagraph1"/>
        <w:ind w:left="0" w:firstLine="180"/>
        <w:jc w:val="both"/>
      </w:pPr>
      <w:r w:rsidRPr="00A9306F">
        <w:rPr>
          <w:b/>
        </w:rPr>
        <w:t>Итоговый контроль</w:t>
      </w:r>
      <w:r w:rsidRPr="00A9306F">
        <w:t xml:space="preserve"> знаний будет состоять из двух частей: </w:t>
      </w:r>
    </w:p>
    <w:p w14:paraId="3D632452" w14:textId="285F4C1F" w:rsidR="00F250F9" w:rsidRPr="00690A4A" w:rsidRDefault="7B111757" w:rsidP="00C6387C">
      <w:pPr>
        <w:pStyle w:val="ListParagraph1"/>
        <w:numPr>
          <w:ilvl w:val="0"/>
          <w:numId w:val="16"/>
        </w:numPr>
        <w:jc w:val="both"/>
      </w:pPr>
      <w:r>
        <w:t>Индивидуальная презентация исследования на семинаре</w:t>
      </w:r>
    </w:p>
    <w:p w14:paraId="1B325198" w14:textId="16AA6E1E" w:rsidR="00856DDF" w:rsidRPr="00690A4A" w:rsidRDefault="00856DDF" w:rsidP="00C6387C">
      <w:pPr>
        <w:pStyle w:val="ListParagraph1"/>
        <w:numPr>
          <w:ilvl w:val="0"/>
          <w:numId w:val="16"/>
        </w:numPr>
        <w:jc w:val="both"/>
      </w:pPr>
      <w:r w:rsidRPr="00690A4A">
        <w:t>Итоговое эссе на</w:t>
      </w:r>
      <w:r w:rsidR="00225111" w:rsidRPr="00690A4A">
        <w:t xml:space="preserve"> одну из пройденных</w:t>
      </w:r>
      <w:r w:rsidRPr="00690A4A">
        <w:t xml:space="preserve"> тем (выбор и обоснование метода исследования под предложенный исследовательский вопрос, формулировка гипотезы на основе описанного явления, составление дизайна предложенного case study и др.)</w:t>
      </w:r>
    </w:p>
    <w:p w14:paraId="234F2FDE" w14:textId="77777777" w:rsidR="00690A4A" w:rsidRPr="00A9306F" w:rsidRDefault="00690A4A" w:rsidP="00690A4A">
      <w:pPr>
        <w:pStyle w:val="ListParagraph1"/>
        <w:ind w:left="180"/>
        <w:jc w:val="both"/>
        <w:rPr>
          <w:i/>
        </w:rPr>
      </w:pPr>
    </w:p>
    <w:p w14:paraId="3D75A7E0" w14:textId="4AA30E51" w:rsidR="00DA29B2" w:rsidRDefault="00DA29B2" w:rsidP="00690A4A">
      <w:pPr>
        <w:pStyle w:val="1"/>
      </w:pPr>
      <w:r w:rsidRPr="00A9306F">
        <w:t>Содержание дисциплины</w:t>
      </w:r>
    </w:p>
    <w:p w14:paraId="6C691729" w14:textId="77777777" w:rsidR="00690A4A" w:rsidRPr="00690A4A" w:rsidRDefault="00690A4A" w:rsidP="00690A4A">
      <w:pPr>
        <w:rPr>
          <w:lang w:val="x-none" w:eastAsia="x-none"/>
        </w:rPr>
      </w:pPr>
    </w:p>
    <w:p w14:paraId="6D2FC817" w14:textId="77777777" w:rsidR="006F1AAD" w:rsidRPr="00A9306F" w:rsidRDefault="006F1AAD" w:rsidP="00101EA0">
      <w:pPr>
        <w:ind w:left="1304" w:firstLine="0"/>
        <w:jc w:val="both"/>
        <w:rPr>
          <w:b/>
          <w:szCs w:val="24"/>
        </w:rPr>
      </w:pPr>
      <w:r w:rsidRPr="00A9306F">
        <w:rPr>
          <w:b/>
          <w:szCs w:val="24"/>
          <w:lang w:eastAsia="x-none"/>
        </w:rPr>
        <w:t xml:space="preserve">Тема 1. </w:t>
      </w:r>
      <w:r w:rsidRPr="00A9306F">
        <w:rPr>
          <w:b/>
          <w:szCs w:val="24"/>
        </w:rPr>
        <w:t>Определение и специфика исследований в области образования.</w:t>
      </w:r>
    </w:p>
    <w:p w14:paraId="6B2941A7" w14:textId="77777777" w:rsidR="006F1AAD" w:rsidRPr="00A9306F" w:rsidRDefault="006F1AAD" w:rsidP="00101EA0">
      <w:pPr>
        <w:jc w:val="both"/>
        <w:rPr>
          <w:szCs w:val="24"/>
        </w:rPr>
      </w:pPr>
      <w:r w:rsidRPr="00A9306F">
        <w:rPr>
          <w:szCs w:val="24"/>
        </w:rPr>
        <w:t>Постановка исследовательского вопроса. Выбор исследовательского дизайна (эскпериментальный, квази-экспериментальный, неэкспериментальный). Гипотеза. Формулирование и проверка гипотезы. Планирование исследовательского процесса</w:t>
      </w:r>
    </w:p>
    <w:p w14:paraId="03F8CD73" w14:textId="77777777" w:rsidR="00101EA0" w:rsidRDefault="00101EA0" w:rsidP="00C6387C">
      <w:pPr>
        <w:autoSpaceDE w:val="0"/>
        <w:autoSpaceDN w:val="0"/>
        <w:adjustRightInd w:val="0"/>
        <w:ind w:firstLine="0"/>
        <w:jc w:val="both"/>
        <w:rPr>
          <w:b/>
          <w:szCs w:val="24"/>
        </w:rPr>
      </w:pPr>
    </w:p>
    <w:p w14:paraId="1225A5FC" w14:textId="4A6AF2FE" w:rsidR="006F1AAD" w:rsidRPr="00A9306F" w:rsidRDefault="006F1AAD" w:rsidP="00101EA0">
      <w:pPr>
        <w:autoSpaceDE w:val="0"/>
        <w:autoSpaceDN w:val="0"/>
        <w:adjustRightInd w:val="0"/>
        <w:ind w:left="1304"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2. Теория и теоретическая рамка.</w:t>
      </w:r>
    </w:p>
    <w:p w14:paraId="5F912F55" w14:textId="77777777" w:rsidR="006F1AAD" w:rsidRPr="00A9306F" w:rsidRDefault="006F1AAD" w:rsidP="00101EA0">
      <w:pPr>
        <w:autoSpaceDE w:val="0"/>
        <w:autoSpaceDN w:val="0"/>
        <w:adjustRightInd w:val="0"/>
        <w:jc w:val="both"/>
        <w:rPr>
          <w:szCs w:val="24"/>
        </w:rPr>
      </w:pPr>
      <w:r w:rsidRPr="00A9306F">
        <w:rPr>
          <w:szCs w:val="24"/>
        </w:rPr>
        <w:t>Типы научных теорий (эпистемологические, grand и mid-range теории, микросоциологические, психологические, лингвистические теории)</w:t>
      </w:r>
    </w:p>
    <w:p w14:paraId="22008B06" w14:textId="77777777" w:rsidR="00101EA0" w:rsidRDefault="00101EA0" w:rsidP="00C6387C">
      <w:pPr>
        <w:ind w:firstLine="0"/>
        <w:jc w:val="both"/>
        <w:rPr>
          <w:b/>
          <w:szCs w:val="24"/>
        </w:rPr>
      </w:pPr>
    </w:p>
    <w:p w14:paraId="030BF295" w14:textId="28FA3644" w:rsidR="006F1AAD" w:rsidRPr="00A9306F" w:rsidRDefault="006F1AAD" w:rsidP="00101EA0">
      <w:pPr>
        <w:ind w:left="1304"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3. Качественные методы исследования-1.</w:t>
      </w:r>
    </w:p>
    <w:p w14:paraId="5F0FC075" w14:textId="77777777" w:rsidR="00101EA0" w:rsidRDefault="006F1AAD" w:rsidP="00101EA0">
      <w:pPr>
        <w:jc w:val="both"/>
        <w:rPr>
          <w:szCs w:val="24"/>
        </w:rPr>
      </w:pPr>
      <w:r w:rsidRPr="00101EA0">
        <w:rPr>
          <w:szCs w:val="24"/>
          <w:lang w:val="en-US"/>
        </w:rPr>
        <w:t xml:space="preserve">Case study. </w:t>
      </w:r>
      <w:r w:rsidRPr="00A9306F">
        <w:rPr>
          <w:szCs w:val="24"/>
        </w:rPr>
        <w:t>Специфика</w:t>
      </w:r>
      <w:r w:rsidRPr="00A9306F">
        <w:rPr>
          <w:szCs w:val="24"/>
          <w:lang w:val="en-US"/>
        </w:rPr>
        <w:t xml:space="preserve"> single case design. </w:t>
      </w:r>
      <w:r w:rsidRPr="00A9306F">
        <w:rPr>
          <w:szCs w:val="24"/>
        </w:rPr>
        <w:t>Выборка</w:t>
      </w:r>
      <w:r w:rsidRPr="00101EA0">
        <w:rPr>
          <w:szCs w:val="24"/>
        </w:rPr>
        <w:t xml:space="preserve">. </w:t>
      </w:r>
      <w:r w:rsidRPr="00A9306F">
        <w:rPr>
          <w:szCs w:val="24"/>
        </w:rPr>
        <w:t>Репрезентативная выборка.</w:t>
      </w:r>
    </w:p>
    <w:p w14:paraId="4ECFF13A" w14:textId="242CA056" w:rsidR="006F1AAD" w:rsidRPr="00A9306F" w:rsidRDefault="006F1AAD" w:rsidP="00101EA0">
      <w:pPr>
        <w:jc w:val="both"/>
        <w:rPr>
          <w:szCs w:val="24"/>
        </w:rPr>
      </w:pPr>
      <w:r w:rsidRPr="00A9306F">
        <w:rPr>
          <w:szCs w:val="24"/>
        </w:rPr>
        <w:t>Этнография. Включенное наблюдение. Action research.</w:t>
      </w:r>
    </w:p>
    <w:p w14:paraId="5023141B" w14:textId="77777777" w:rsidR="006F1AAD" w:rsidRPr="00E65742" w:rsidRDefault="006F1AAD" w:rsidP="00C6387C">
      <w:pPr>
        <w:ind w:firstLine="0"/>
        <w:jc w:val="both"/>
        <w:rPr>
          <w:szCs w:val="24"/>
        </w:rPr>
      </w:pPr>
    </w:p>
    <w:p w14:paraId="1DB06AA0" w14:textId="77777777" w:rsidR="006F1AAD" w:rsidRPr="00A9306F" w:rsidRDefault="006F1AAD" w:rsidP="00101EA0">
      <w:pPr>
        <w:ind w:left="1304" w:firstLine="0"/>
        <w:jc w:val="both"/>
        <w:rPr>
          <w:b/>
          <w:szCs w:val="24"/>
        </w:rPr>
      </w:pPr>
      <w:r w:rsidRPr="00A9306F">
        <w:rPr>
          <w:b/>
          <w:szCs w:val="24"/>
        </w:rPr>
        <w:t xml:space="preserve">Тема 4. Качественные методы исследования-2. </w:t>
      </w:r>
    </w:p>
    <w:p w14:paraId="79B14E57" w14:textId="77777777" w:rsidR="00101EA0" w:rsidRDefault="006F1AAD" w:rsidP="00101EA0">
      <w:pPr>
        <w:ind w:firstLine="708"/>
        <w:jc w:val="both"/>
        <w:rPr>
          <w:szCs w:val="24"/>
        </w:rPr>
      </w:pPr>
      <w:r w:rsidRPr="00A9306F">
        <w:rPr>
          <w:szCs w:val="24"/>
        </w:rPr>
        <w:t xml:space="preserve">Текстовый анализ и анализ документов. Дискурсный анализ. </w:t>
      </w:r>
    </w:p>
    <w:p w14:paraId="53C6EFE0" w14:textId="5DA763EC" w:rsidR="007F054C" w:rsidRPr="00A9306F" w:rsidRDefault="006F1AAD" w:rsidP="00101EA0">
      <w:pPr>
        <w:ind w:firstLine="708"/>
        <w:jc w:val="both"/>
        <w:rPr>
          <w:szCs w:val="24"/>
          <w:lang w:val="en-US"/>
        </w:rPr>
      </w:pPr>
      <w:r w:rsidRPr="00A9306F">
        <w:rPr>
          <w:szCs w:val="24"/>
        </w:rPr>
        <w:t>Исторические исследования и исследования, основанные на анализе документов. Контент</w:t>
      </w:r>
      <w:r w:rsidRPr="00A9306F">
        <w:rPr>
          <w:szCs w:val="24"/>
          <w:lang w:val="en-US"/>
        </w:rPr>
        <w:t>-</w:t>
      </w:r>
      <w:r w:rsidRPr="00A9306F">
        <w:rPr>
          <w:szCs w:val="24"/>
        </w:rPr>
        <w:t>анализ</w:t>
      </w:r>
      <w:r w:rsidRPr="00A9306F">
        <w:rPr>
          <w:szCs w:val="24"/>
          <w:lang w:val="en-US"/>
        </w:rPr>
        <w:t>.</w:t>
      </w:r>
    </w:p>
    <w:p w14:paraId="7543BA22" w14:textId="77777777" w:rsidR="00101EA0" w:rsidRDefault="00101EA0" w:rsidP="00C6387C">
      <w:pPr>
        <w:ind w:firstLine="0"/>
        <w:jc w:val="both"/>
        <w:rPr>
          <w:szCs w:val="24"/>
        </w:rPr>
      </w:pPr>
    </w:p>
    <w:p w14:paraId="4047757E" w14:textId="77777777" w:rsidR="006F1AAD" w:rsidRPr="00A9306F" w:rsidRDefault="006F1AAD" w:rsidP="00101EA0">
      <w:pPr>
        <w:ind w:left="1304"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5. Количественные методы исследования.</w:t>
      </w:r>
    </w:p>
    <w:p w14:paraId="4EC88535" w14:textId="77777777" w:rsidR="006F1AAD" w:rsidRPr="00A9306F" w:rsidRDefault="006F1AAD" w:rsidP="00101EA0">
      <w:pPr>
        <w:jc w:val="both"/>
        <w:rPr>
          <w:szCs w:val="24"/>
          <w:lang w:val="en-US"/>
        </w:rPr>
      </w:pPr>
      <w:r w:rsidRPr="00A9306F">
        <w:rPr>
          <w:szCs w:val="24"/>
        </w:rPr>
        <w:t xml:space="preserve">Опрос. Составление опросника. Лонгитюдные и кросс-секционные исследования. Attitude и rating scales. Статистические методы. Статистические программы для социальных наук. </w:t>
      </w:r>
      <w:r w:rsidRPr="00A9306F">
        <w:rPr>
          <w:szCs w:val="24"/>
          <w:lang w:val="en-US"/>
        </w:rPr>
        <w:t>SPSS.</w:t>
      </w:r>
    </w:p>
    <w:p w14:paraId="722B00AE" w14:textId="77777777" w:rsidR="007F054C" w:rsidRPr="00A9306F" w:rsidRDefault="007F054C" w:rsidP="00C6387C">
      <w:pPr>
        <w:ind w:firstLine="0"/>
        <w:jc w:val="both"/>
        <w:rPr>
          <w:rFonts w:eastAsia="Times New Roman"/>
          <w:szCs w:val="24"/>
          <w:lang w:val="en-GB"/>
        </w:rPr>
      </w:pPr>
    </w:p>
    <w:p w14:paraId="556162B5" w14:textId="77777777" w:rsidR="006F1AAD" w:rsidRPr="00A9306F" w:rsidRDefault="006F1AAD" w:rsidP="00101EA0">
      <w:pPr>
        <w:ind w:left="1304"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6. Выбор метода под исследовательский вопрос.</w:t>
      </w:r>
    </w:p>
    <w:p w14:paraId="4106D5CD" w14:textId="77777777" w:rsidR="006F1AAD" w:rsidRPr="00A9306F" w:rsidRDefault="006F1AAD" w:rsidP="00101EA0">
      <w:pPr>
        <w:ind w:firstLine="708"/>
        <w:jc w:val="both"/>
        <w:rPr>
          <w:szCs w:val="24"/>
        </w:rPr>
      </w:pPr>
      <w:r w:rsidRPr="00A9306F">
        <w:rPr>
          <w:szCs w:val="24"/>
        </w:rPr>
        <w:t>Смешанные методы. Триангуляция. Grounded theory.</w:t>
      </w:r>
    </w:p>
    <w:p w14:paraId="16287F21" w14:textId="77777777" w:rsidR="007F054C" w:rsidRPr="00A9306F" w:rsidRDefault="007F054C" w:rsidP="00C6387C">
      <w:pPr>
        <w:ind w:firstLine="0"/>
        <w:jc w:val="both"/>
        <w:rPr>
          <w:szCs w:val="24"/>
        </w:rPr>
      </w:pPr>
    </w:p>
    <w:p w14:paraId="7EC77320" w14:textId="77777777" w:rsidR="006F1AAD" w:rsidRPr="00A9306F" w:rsidRDefault="006F1AAD" w:rsidP="00101EA0">
      <w:pPr>
        <w:ind w:left="1304"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7. Виды данных.</w:t>
      </w:r>
    </w:p>
    <w:p w14:paraId="32774312" w14:textId="77777777" w:rsidR="007F054C" w:rsidRPr="00A9306F" w:rsidRDefault="006F1AAD" w:rsidP="00101EA0">
      <w:pPr>
        <w:ind w:firstLine="360"/>
        <w:jc w:val="both"/>
        <w:rPr>
          <w:szCs w:val="24"/>
        </w:rPr>
      </w:pPr>
      <w:r w:rsidRPr="00A9306F">
        <w:rPr>
          <w:szCs w:val="24"/>
        </w:rPr>
        <w:t>Техники и специфика сбора данных. Опросник. Интервью и виды интервью. Наблюдение. Тест. Эксперимент.</w:t>
      </w:r>
    </w:p>
    <w:p w14:paraId="03EFCA41" w14:textId="77777777" w:rsidR="006F1AAD" w:rsidRPr="00A9306F" w:rsidRDefault="006F1AAD" w:rsidP="00C6387C">
      <w:pPr>
        <w:ind w:firstLine="0"/>
        <w:jc w:val="both"/>
        <w:rPr>
          <w:szCs w:val="24"/>
        </w:rPr>
      </w:pPr>
    </w:p>
    <w:p w14:paraId="6EAB22BF" w14:textId="77777777" w:rsidR="006F1AAD" w:rsidRPr="00A9306F" w:rsidRDefault="006F1AAD" w:rsidP="00690A4A">
      <w:pPr>
        <w:ind w:left="1304" w:firstLine="0"/>
        <w:jc w:val="both"/>
        <w:rPr>
          <w:b/>
          <w:szCs w:val="24"/>
        </w:rPr>
      </w:pPr>
      <w:r w:rsidRPr="00A9306F">
        <w:rPr>
          <w:b/>
          <w:szCs w:val="24"/>
        </w:rPr>
        <w:t>Тема 8. Анализ и интерпретация данных.</w:t>
      </w:r>
    </w:p>
    <w:p w14:paraId="5058403A" w14:textId="5385B453" w:rsidR="006F1AAD" w:rsidRDefault="006F1AAD" w:rsidP="00690A4A">
      <w:pPr>
        <w:ind w:firstLine="360"/>
        <w:jc w:val="both"/>
        <w:rPr>
          <w:szCs w:val="24"/>
          <w:lang w:val="en-US"/>
        </w:rPr>
      </w:pPr>
      <w:r w:rsidRPr="00A9306F">
        <w:rPr>
          <w:szCs w:val="24"/>
        </w:rPr>
        <w:t>Кодирование качественных данных. Создание базы данных. Внутрення и внешняя валидность (validity) и надежность (reliability) данных. Проблема</w:t>
      </w:r>
      <w:r w:rsidRPr="00A9306F">
        <w:rPr>
          <w:szCs w:val="24"/>
          <w:lang w:val="en-US"/>
        </w:rPr>
        <w:t xml:space="preserve"> </w:t>
      </w:r>
      <w:r w:rsidRPr="00A9306F">
        <w:rPr>
          <w:szCs w:val="24"/>
        </w:rPr>
        <w:t>генерализации</w:t>
      </w:r>
      <w:r w:rsidRPr="00A9306F">
        <w:rPr>
          <w:szCs w:val="24"/>
          <w:lang w:val="en-US"/>
        </w:rPr>
        <w:t>.</w:t>
      </w:r>
    </w:p>
    <w:p w14:paraId="4B63ACCB" w14:textId="49E8BD04" w:rsidR="00690A4A" w:rsidRDefault="00690A4A" w:rsidP="00690A4A">
      <w:pPr>
        <w:ind w:firstLine="360"/>
        <w:jc w:val="both"/>
        <w:rPr>
          <w:szCs w:val="24"/>
          <w:lang w:val="en-US"/>
        </w:rPr>
      </w:pPr>
    </w:p>
    <w:p w14:paraId="00A8110F" w14:textId="77777777" w:rsidR="00690A4A" w:rsidRPr="00690A4A" w:rsidRDefault="00690A4A" w:rsidP="00690A4A">
      <w:pPr>
        <w:ind w:firstLine="360"/>
        <w:jc w:val="both"/>
        <w:rPr>
          <w:sz w:val="13"/>
          <w:szCs w:val="13"/>
          <w:lang w:val="en-US"/>
        </w:rPr>
      </w:pPr>
    </w:p>
    <w:p w14:paraId="0BA72CC5" w14:textId="77777777" w:rsidR="00DA29B2" w:rsidRPr="00A9306F" w:rsidRDefault="00DA29B2" w:rsidP="00690A4A">
      <w:pPr>
        <w:pStyle w:val="1"/>
      </w:pPr>
      <w:r w:rsidRPr="00A9306F">
        <w:t>Образовательные технологии</w:t>
      </w:r>
    </w:p>
    <w:p w14:paraId="6189B79E" w14:textId="14DD7C2C" w:rsidR="006F1AAD" w:rsidRDefault="00B12842" w:rsidP="00690A4A">
      <w:pPr>
        <w:jc w:val="both"/>
        <w:rPr>
          <w:szCs w:val="24"/>
          <w:lang w:eastAsia="x-none"/>
        </w:rPr>
      </w:pPr>
      <w:r w:rsidRPr="00A9306F">
        <w:rPr>
          <w:szCs w:val="24"/>
          <w:lang w:eastAsia="x-none"/>
        </w:rPr>
        <w:t xml:space="preserve">На лекциях проводится разбор публикаций современных научных исследований. </w:t>
      </w:r>
      <w:r w:rsidR="006F1AAD" w:rsidRPr="00A9306F">
        <w:rPr>
          <w:szCs w:val="24"/>
          <w:lang w:eastAsia="x-none"/>
        </w:rPr>
        <w:t>На</w:t>
      </w:r>
      <w:r w:rsidRPr="00A9306F">
        <w:rPr>
          <w:szCs w:val="24"/>
          <w:lang w:eastAsia="x-none"/>
        </w:rPr>
        <w:t xml:space="preserve"> семинарских занятиях </w:t>
      </w:r>
      <w:r w:rsidR="00D21042">
        <w:rPr>
          <w:szCs w:val="24"/>
          <w:lang w:eastAsia="x-none"/>
        </w:rPr>
        <w:t>аспирант</w:t>
      </w:r>
      <w:r w:rsidRPr="00A9306F">
        <w:rPr>
          <w:szCs w:val="24"/>
          <w:lang w:eastAsia="x-none"/>
        </w:rPr>
        <w:t>ы презентуют результаты исследований с последующим критическим анализом.</w:t>
      </w:r>
      <w:r w:rsidR="006F1AAD" w:rsidRPr="00A9306F">
        <w:rPr>
          <w:szCs w:val="24"/>
          <w:lang w:eastAsia="x-none"/>
        </w:rPr>
        <w:t xml:space="preserve"> </w:t>
      </w:r>
    </w:p>
    <w:p w14:paraId="5325AD78" w14:textId="77777777" w:rsidR="001A110D" w:rsidRPr="00A9306F" w:rsidRDefault="001A110D" w:rsidP="00690A4A">
      <w:pPr>
        <w:jc w:val="both"/>
        <w:rPr>
          <w:szCs w:val="24"/>
          <w:lang w:eastAsia="x-none"/>
        </w:rPr>
      </w:pPr>
    </w:p>
    <w:p w14:paraId="7C1EFFEB" w14:textId="3BDCD733" w:rsidR="009279EB" w:rsidRDefault="009279EB" w:rsidP="00690A4A">
      <w:pPr>
        <w:pStyle w:val="1"/>
      </w:pPr>
      <w:r w:rsidRPr="00A9306F">
        <w:t xml:space="preserve">Оценочные средства для текущего контроля и аттестации </w:t>
      </w:r>
      <w:r w:rsidR="00D21042">
        <w:t>аспирант</w:t>
      </w:r>
      <w:r w:rsidRPr="00A9306F">
        <w:t>а</w:t>
      </w:r>
    </w:p>
    <w:p w14:paraId="49770FC1" w14:textId="77777777" w:rsidR="00690A4A" w:rsidRPr="00690A4A" w:rsidRDefault="00690A4A" w:rsidP="00690A4A">
      <w:pPr>
        <w:rPr>
          <w:sz w:val="13"/>
          <w:szCs w:val="13"/>
          <w:lang w:val="x-none" w:eastAsia="x-none"/>
        </w:rPr>
      </w:pPr>
    </w:p>
    <w:p w14:paraId="58C6E9D8" w14:textId="5BD57688" w:rsidR="00690A4A" w:rsidRPr="00690A4A" w:rsidRDefault="00690A4A" w:rsidP="00690A4A">
      <w:pPr>
        <w:ind w:firstLine="0"/>
        <w:rPr>
          <w:b/>
          <w:lang w:eastAsia="x-none"/>
        </w:rPr>
      </w:pPr>
      <w:r w:rsidRPr="00690A4A">
        <w:rPr>
          <w:b/>
          <w:lang w:eastAsia="x-none"/>
        </w:rPr>
        <w:t>8.1    Тематика заданий текущего контроля</w:t>
      </w:r>
    </w:p>
    <w:p w14:paraId="273119B2" w14:textId="21B396C9" w:rsidR="00690A4A" w:rsidRPr="00690A4A" w:rsidRDefault="00690A4A" w:rsidP="00690A4A">
      <w:pPr>
        <w:ind w:firstLine="0"/>
        <w:rPr>
          <w:sz w:val="13"/>
          <w:szCs w:val="13"/>
          <w:lang w:eastAsia="x-none"/>
        </w:rPr>
      </w:pPr>
    </w:p>
    <w:p w14:paraId="4C92D30C" w14:textId="77A43ECB" w:rsidR="00690A4A" w:rsidRDefault="00690A4A" w:rsidP="00690A4A">
      <w:pPr>
        <w:ind w:firstLine="708"/>
        <w:jc w:val="both"/>
        <w:rPr>
          <w:b/>
          <w:szCs w:val="24"/>
        </w:rPr>
      </w:pPr>
      <w:r w:rsidRPr="00A9306F">
        <w:rPr>
          <w:b/>
          <w:szCs w:val="24"/>
        </w:rPr>
        <w:t>Примеры заданий промежуточного/итогового контроля</w:t>
      </w:r>
    </w:p>
    <w:p w14:paraId="7309F039" w14:textId="77777777" w:rsidR="00690A4A" w:rsidRPr="00690A4A" w:rsidRDefault="00690A4A" w:rsidP="00690A4A">
      <w:pPr>
        <w:ind w:firstLine="708"/>
        <w:jc w:val="both"/>
        <w:rPr>
          <w:b/>
          <w:sz w:val="13"/>
          <w:szCs w:val="13"/>
        </w:rPr>
      </w:pPr>
    </w:p>
    <w:p w14:paraId="37B75059" w14:textId="6F3E29E1" w:rsidR="00690A4A" w:rsidRPr="00690A4A" w:rsidRDefault="00D21042" w:rsidP="00690A4A">
      <w:pPr>
        <w:pStyle w:val="ListParagraph1"/>
        <w:ind w:left="0" w:firstLine="360"/>
        <w:jc w:val="both"/>
      </w:pPr>
      <w:r>
        <w:t>Аспирант</w:t>
      </w:r>
      <w:r w:rsidR="00690A4A" w:rsidRPr="00690A4A">
        <w:t>ам будет предложено написать итоговое эссе в жанре критического анализа (например, выбрать и обосновать метод исследования под конкретный исследовательский вопрос из области образования или сформулировать гипотезу и контр-гипотезу на основе конкретного описанного явления).</w:t>
      </w:r>
    </w:p>
    <w:p w14:paraId="01AC5DB0" w14:textId="77777777" w:rsidR="00690A4A" w:rsidRPr="00690A4A" w:rsidRDefault="00690A4A" w:rsidP="00690A4A">
      <w:pPr>
        <w:ind w:firstLine="0"/>
        <w:rPr>
          <w:lang w:eastAsia="x-none"/>
        </w:rPr>
      </w:pPr>
    </w:p>
    <w:p w14:paraId="2ED70970" w14:textId="70B7F98A" w:rsidR="008F16F4" w:rsidRDefault="008F16F4" w:rsidP="00690A4A">
      <w:pPr>
        <w:pStyle w:val="1"/>
      </w:pPr>
      <w:r w:rsidRPr="00A9306F">
        <w:t>Вопросы для оценки качества освоения дисциплины</w:t>
      </w:r>
    </w:p>
    <w:p w14:paraId="5CED08F5" w14:textId="77777777" w:rsidR="00690A4A" w:rsidRPr="00690A4A" w:rsidRDefault="00690A4A" w:rsidP="00690A4A">
      <w:pPr>
        <w:rPr>
          <w:sz w:val="13"/>
          <w:szCs w:val="13"/>
          <w:lang w:val="x-none" w:eastAsia="x-none"/>
        </w:rPr>
      </w:pPr>
    </w:p>
    <w:p w14:paraId="343566AA" w14:textId="12AB0A79" w:rsidR="008F16F4" w:rsidRDefault="008F16F4" w:rsidP="00C6387C">
      <w:pPr>
        <w:jc w:val="both"/>
        <w:rPr>
          <w:szCs w:val="24"/>
        </w:rPr>
      </w:pPr>
      <w:r w:rsidRPr="00A9306F">
        <w:rPr>
          <w:szCs w:val="24"/>
        </w:rPr>
        <w:t>Примерный перечень вопросов к зачету (экзамену) по всему курсу для самопроверки аспирантов</w:t>
      </w:r>
    </w:p>
    <w:p w14:paraId="46BD8C30" w14:textId="77777777" w:rsidR="00690A4A" w:rsidRPr="00690A4A" w:rsidRDefault="00690A4A" w:rsidP="00C6387C">
      <w:pPr>
        <w:jc w:val="both"/>
        <w:rPr>
          <w:sz w:val="13"/>
          <w:szCs w:val="13"/>
        </w:rPr>
      </w:pPr>
    </w:p>
    <w:p w14:paraId="3CD228CE" w14:textId="77777777" w:rsidR="003F1BAC" w:rsidRPr="00A9306F" w:rsidRDefault="008F16F4" w:rsidP="00690A4A">
      <w:pPr>
        <w:ind w:firstLine="0"/>
        <w:jc w:val="both"/>
        <w:rPr>
          <w:szCs w:val="24"/>
        </w:rPr>
      </w:pPr>
      <w:r w:rsidRPr="00A9306F">
        <w:rPr>
          <w:szCs w:val="24"/>
        </w:rPr>
        <w:t>1.</w:t>
      </w:r>
      <w:r w:rsidR="003F1BAC" w:rsidRPr="00A9306F">
        <w:rPr>
          <w:szCs w:val="24"/>
        </w:rPr>
        <w:t xml:space="preserve"> В чем разница между экспериментальным, квази-экспериментальным и неэкспериментальным исследовательским дизайном?</w:t>
      </w:r>
    </w:p>
    <w:p w14:paraId="4AE16698" w14:textId="77777777" w:rsidR="008F16F4" w:rsidRPr="00A9306F" w:rsidRDefault="008F16F4" w:rsidP="00690A4A">
      <w:pPr>
        <w:ind w:firstLine="0"/>
        <w:jc w:val="both"/>
        <w:rPr>
          <w:szCs w:val="24"/>
        </w:rPr>
      </w:pPr>
      <w:r w:rsidRPr="00A9306F">
        <w:rPr>
          <w:szCs w:val="24"/>
        </w:rPr>
        <w:t>2.</w:t>
      </w:r>
      <w:r w:rsidR="003F1BAC" w:rsidRPr="00A9306F">
        <w:rPr>
          <w:szCs w:val="24"/>
        </w:rPr>
        <w:t xml:space="preserve"> Какие существуют типы научных теорий? Какие из них специфичны для области образования?</w:t>
      </w:r>
    </w:p>
    <w:p w14:paraId="7754BE6A" w14:textId="77777777" w:rsidR="003F1BAC" w:rsidRPr="00A9306F" w:rsidRDefault="003F1BAC" w:rsidP="00690A4A">
      <w:pPr>
        <w:ind w:firstLine="0"/>
        <w:jc w:val="both"/>
        <w:rPr>
          <w:szCs w:val="24"/>
        </w:rPr>
      </w:pPr>
      <w:r w:rsidRPr="00A9306F">
        <w:rPr>
          <w:szCs w:val="24"/>
        </w:rPr>
        <w:t xml:space="preserve">3. </w:t>
      </w:r>
      <w:r w:rsidR="00202DFB" w:rsidRPr="00A9306F">
        <w:rPr>
          <w:szCs w:val="24"/>
        </w:rPr>
        <w:t>Что такое action research и каковы его основные принципы?</w:t>
      </w:r>
    </w:p>
    <w:p w14:paraId="5D100D19" w14:textId="77777777" w:rsidR="00202DFB" w:rsidRPr="00A9306F" w:rsidRDefault="00202DFB" w:rsidP="00690A4A">
      <w:pPr>
        <w:ind w:firstLine="0"/>
        <w:jc w:val="both"/>
        <w:rPr>
          <w:szCs w:val="24"/>
        </w:rPr>
      </w:pPr>
      <w:r w:rsidRPr="00A9306F">
        <w:rPr>
          <w:szCs w:val="24"/>
        </w:rPr>
        <w:t>4. На каких эпистемиологических принципах базируется метод дискурсного анализа?</w:t>
      </w:r>
    </w:p>
    <w:p w14:paraId="6C6329FA" w14:textId="77777777" w:rsidR="00202DFB" w:rsidRPr="00A9306F" w:rsidRDefault="00202DFB" w:rsidP="00690A4A">
      <w:pPr>
        <w:ind w:firstLine="0"/>
        <w:jc w:val="both"/>
        <w:rPr>
          <w:szCs w:val="24"/>
        </w:rPr>
      </w:pPr>
      <w:r w:rsidRPr="00A9306F">
        <w:rPr>
          <w:szCs w:val="24"/>
        </w:rPr>
        <w:t>5. Какие бывают виды данных в исследованиях в области образования?</w:t>
      </w:r>
    </w:p>
    <w:p w14:paraId="0EE2BDB7" w14:textId="32D83385" w:rsidR="003F1BAC" w:rsidRDefault="00202DFB" w:rsidP="00690A4A">
      <w:pPr>
        <w:ind w:firstLine="0"/>
        <w:jc w:val="both"/>
        <w:rPr>
          <w:szCs w:val="24"/>
        </w:rPr>
      </w:pPr>
      <w:r w:rsidRPr="00A9306F">
        <w:rPr>
          <w:szCs w:val="24"/>
        </w:rPr>
        <w:t>6. Чем внутренняя валидность данных отличается от внешней?</w:t>
      </w:r>
    </w:p>
    <w:p w14:paraId="2B3D44D1" w14:textId="6885D50C" w:rsidR="00690A4A" w:rsidRDefault="00690A4A" w:rsidP="00C6387C">
      <w:pPr>
        <w:ind w:left="360" w:firstLine="0"/>
        <w:jc w:val="both"/>
        <w:rPr>
          <w:szCs w:val="24"/>
        </w:rPr>
      </w:pPr>
    </w:p>
    <w:p w14:paraId="714B265E" w14:textId="28D1F2A2" w:rsidR="00690A4A" w:rsidRPr="00A9306F" w:rsidRDefault="00690A4A" w:rsidP="00690A4A">
      <w:pPr>
        <w:pStyle w:val="1"/>
      </w:pPr>
      <w:r>
        <w:rPr>
          <w:lang w:val="ru-RU"/>
        </w:rPr>
        <w:t xml:space="preserve">  Порядок формирования оценок по дисциплине</w:t>
      </w:r>
    </w:p>
    <w:p w14:paraId="13CB595B" w14:textId="77777777" w:rsidR="003F1BAC" w:rsidRPr="00A9306F" w:rsidRDefault="003F1BAC" w:rsidP="00C6387C">
      <w:pPr>
        <w:jc w:val="both"/>
        <w:rPr>
          <w:szCs w:val="24"/>
        </w:rPr>
      </w:pPr>
    </w:p>
    <w:p w14:paraId="5EB8D0F3" w14:textId="77777777" w:rsidR="00DA29B2" w:rsidRPr="00A9306F" w:rsidRDefault="00DA29B2" w:rsidP="00690A4A">
      <w:pPr>
        <w:pStyle w:val="1"/>
      </w:pPr>
      <w:r w:rsidRPr="00A9306F">
        <w:t>Учебно-методическое и информационное обеспечение дисциплины</w:t>
      </w:r>
    </w:p>
    <w:p w14:paraId="7DB3E0BA" w14:textId="3647FDF8" w:rsidR="00DA29B2" w:rsidRPr="001A110D" w:rsidRDefault="00690A4A" w:rsidP="00C6387C">
      <w:pPr>
        <w:pStyle w:val="2"/>
        <w:numPr>
          <w:ilvl w:val="0"/>
          <w:numId w:val="0"/>
        </w:numPr>
        <w:jc w:val="both"/>
        <w:rPr>
          <w:szCs w:val="24"/>
          <w:lang w:val="ru-RU"/>
        </w:rPr>
      </w:pPr>
      <w:r w:rsidRPr="00690A4A">
        <w:rPr>
          <w:szCs w:val="24"/>
          <w:lang w:val="en-US"/>
        </w:rPr>
        <w:t xml:space="preserve">11.1  </w:t>
      </w:r>
      <w:r w:rsidR="001A110D">
        <w:rPr>
          <w:szCs w:val="24"/>
          <w:lang w:val="ru-RU"/>
        </w:rPr>
        <w:t>Основная литература</w:t>
      </w:r>
    </w:p>
    <w:p w14:paraId="51AD83DB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 xml:space="preserve">Campbell, D. T. and Stanley, J. C. Experimental and Quasi-Experimental Designs for Research. 1963: Houghton Mifflin </w:t>
      </w:r>
      <w:r w:rsidR="0013427B" w:rsidRPr="00690A4A">
        <w:rPr>
          <w:rFonts w:eastAsia="Times New Roman"/>
          <w:szCs w:val="24"/>
          <w:lang w:val="en-GB"/>
        </w:rPr>
        <w:t>Company</w:t>
      </w:r>
    </w:p>
    <w:p w14:paraId="02E6ECDD" w14:textId="0F4F5BC4" w:rsidR="001A110D" w:rsidRDefault="001A110D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A9306F">
        <w:rPr>
          <w:szCs w:val="24"/>
          <w:lang w:val="en-US"/>
        </w:rPr>
        <w:t>Cohen, L., Manion, L., Morrison, K. (2011). Research Methods in Education, Routledge; 7</w:t>
      </w:r>
      <w:r w:rsidRPr="00A9306F">
        <w:rPr>
          <w:szCs w:val="24"/>
          <w:vertAlign w:val="superscript"/>
          <w:lang w:val="en-US"/>
        </w:rPr>
        <w:t>th</w:t>
      </w:r>
      <w:r w:rsidRPr="00A9306F">
        <w:rPr>
          <w:szCs w:val="24"/>
          <w:lang w:val="en-US"/>
        </w:rPr>
        <w:t xml:space="preserve">  Edition.</w:t>
      </w:r>
    </w:p>
    <w:p w14:paraId="3BA0D7A2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Scott, D. (2007) Resolving the quantitative-qualitative dilemma: a critical realist approach, International Journal of Research &amp; Method in Education, 30 (1): 3–17</w:t>
      </w:r>
    </w:p>
    <w:p w14:paraId="6CFC6664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Punch, K. (2005) Introduction to social research : quantitative and qualitative approaches. London: Sage</w:t>
      </w:r>
    </w:p>
    <w:p w14:paraId="49388F72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Bassey, M. (1999) Case Study Research in Educational Settings, Buckingham: Open University Press</w:t>
      </w:r>
    </w:p>
    <w:p w14:paraId="49A587E1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shd w:val="clear" w:color="auto" w:fill="FFFFFF"/>
          <w:lang w:val="en-GB"/>
        </w:rPr>
      </w:pPr>
      <w:r w:rsidRPr="00690A4A">
        <w:rPr>
          <w:rFonts w:eastAsia="Times New Roman"/>
          <w:szCs w:val="24"/>
          <w:shd w:val="clear" w:color="auto" w:fill="FFFFFF"/>
          <w:lang w:val="en-GB"/>
        </w:rPr>
        <w:t>Lemke, Jay L. </w:t>
      </w:r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>Textual politics: Discourse and social dynamics</w:t>
      </w:r>
      <w:r w:rsidRPr="00690A4A">
        <w:rPr>
          <w:rFonts w:eastAsia="Times New Roman"/>
          <w:szCs w:val="24"/>
          <w:shd w:val="clear" w:color="auto" w:fill="FFFFFF"/>
          <w:lang w:val="en-GB"/>
        </w:rPr>
        <w:t>. Taylor &amp; Francis, 2005.</w:t>
      </w:r>
    </w:p>
    <w:p w14:paraId="5C6F4438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shd w:val="clear" w:color="auto" w:fill="FFFFFF"/>
          <w:lang w:val="en-GB"/>
        </w:rPr>
      </w:pPr>
      <w:r w:rsidRPr="00690A4A">
        <w:rPr>
          <w:rFonts w:eastAsia="Times New Roman"/>
          <w:szCs w:val="24"/>
          <w:shd w:val="clear" w:color="auto" w:fill="FFFFFF"/>
          <w:lang w:val="en-GB"/>
        </w:rPr>
        <w:t>Wodak, Ruth, and Michael Meyer, eds. </w:t>
      </w:r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>Methods for critical discourse analysis</w:t>
      </w:r>
      <w:r w:rsidRPr="00690A4A">
        <w:rPr>
          <w:rFonts w:eastAsia="Times New Roman"/>
          <w:szCs w:val="24"/>
          <w:shd w:val="clear" w:color="auto" w:fill="FFFFFF"/>
          <w:lang w:val="en-GB"/>
        </w:rPr>
        <w:t>. Sage, 2009.</w:t>
      </w:r>
    </w:p>
    <w:p w14:paraId="0CDABA43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Silverman, D. (2006) Interpreting Qualitative Data, 3rd Edition. London: Sage.</w:t>
      </w:r>
    </w:p>
    <w:p w14:paraId="0269F7B2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Gillham, B. (2008) Small-scale Social Survey Methods, London: Continuum</w:t>
      </w:r>
    </w:p>
    <w:p w14:paraId="59BBC66F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Field, A. (2000) Discovering Statistics: using SPSS for windows, London: SAGE Publications</w:t>
      </w:r>
    </w:p>
    <w:p w14:paraId="06F84CE1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shd w:val="clear" w:color="auto" w:fill="FFFFFF"/>
          <w:lang w:val="en-GB"/>
        </w:rPr>
        <w:t>Foss, Christina, and Bodil Ellefsen. "The value of combining qualitative and quantitative approaches in nursing research by means of method triangulation."</w:t>
      </w:r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>Journal of advanced nursing</w:t>
      </w:r>
      <w:r w:rsidRPr="00690A4A">
        <w:rPr>
          <w:rFonts w:eastAsia="Times New Roman"/>
          <w:szCs w:val="24"/>
          <w:shd w:val="clear" w:color="auto" w:fill="FFFFFF"/>
          <w:lang w:val="en-GB"/>
        </w:rPr>
        <w:t> 40.2 (2002): 242-248.</w:t>
      </w:r>
    </w:p>
    <w:p w14:paraId="0C195AE5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shd w:val="clear" w:color="auto" w:fill="FFFFFF"/>
          <w:lang w:val="en-GB"/>
        </w:rPr>
        <w:t>Starks, Helene, and Susan Brown Trinidad. "Choose your method: A comparison of phenomenology, discourse analysis, and grounded theory."</w:t>
      </w:r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>Qualitative health research</w:t>
      </w:r>
      <w:r w:rsidRPr="00690A4A">
        <w:rPr>
          <w:rFonts w:eastAsia="Times New Roman"/>
          <w:szCs w:val="24"/>
          <w:shd w:val="clear" w:color="auto" w:fill="FFFFFF"/>
          <w:lang w:val="en-GB"/>
        </w:rPr>
        <w:t> 17.10 (2007): 1372-1380.</w:t>
      </w:r>
    </w:p>
    <w:p w14:paraId="2514449F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lang w:val="en-GB"/>
        </w:rPr>
        <w:t>Kvale, S. (2007) Doing Interviews, London: Sage Publications</w:t>
      </w:r>
    </w:p>
    <w:p w14:paraId="31346CB7" w14:textId="77777777" w:rsidR="001D10F6" w:rsidRPr="00690A4A" w:rsidRDefault="001D10F6" w:rsidP="00690A4A">
      <w:pPr>
        <w:pStyle w:val="aff2"/>
        <w:numPr>
          <w:ilvl w:val="0"/>
          <w:numId w:val="49"/>
        </w:numPr>
        <w:jc w:val="both"/>
        <w:rPr>
          <w:rFonts w:eastAsia="Times New Roman"/>
          <w:szCs w:val="24"/>
          <w:lang w:val="en-GB"/>
        </w:rPr>
      </w:pPr>
      <w:r w:rsidRPr="00690A4A">
        <w:rPr>
          <w:rFonts w:eastAsia="Times New Roman"/>
          <w:szCs w:val="24"/>
          <w:shd w:val="clear" w:color="auto" w:fill="FFFFFF"/>
          <w:lang w:val="en-GB"/>
        </w:rPr>
        <w:t>Merriam, Sharan B. </w:t>
      </w:r>
      <w:r w:rsidRPr="00690A4A">
        <w:rPr>
          <w:rFonts w:eastAsia="Times New Roman"/>
          <w:i/>
          <w:iCs/>
          <w:szCs w:val="24"/>
          <w:shd w:val="clear" w:color="auto" w:fill="FFFFFF"/>
          <w:lang w:val="en-GB"/>
        </w:rPr>
        <w:t xml:space="preserve">Qualitative Research and Case Study Applications in Education. </w:t>
      </w:r>
      <w:r w:rsidR="0013427B" w:rsidRPr="00690A4A">
        <w:rPr>
          <w:rFonts w:eastAsia="Times New Roman"/>
          <w:szCs w:val="24"/>
          <w:shd w:val="clear" w:color="auto" w:fill="FFFFFF"/>
          <w:lang w:val="en-GB"/>
        </w:rPr>
        <w:t>Jossey-Bass Publishers:</w:t>
      </w:r>
      <w:r w:rsidRPr="00690A4A">
        <w:rPr>
          <w:rFonts w:eastAsia="Times New Roman"/>
          <w:szCs w:val="24"/>
          <w:shd w:val="clear" w:color="auto" w:fill="FFFFFF"/>
          <w:lang w:val="en-GB"/>
        </w:rPr>
        <w:t xml:space="preserve"> 1998.</w:t>
      </w:r>
    </w:p>
    <w:p w14:paraId="52180DC0" w14:textId="77777777" w:rsidR="001D10F6" w:rsidRPr="00A9306F" w:rsidRDefault="001D10F6" w:rsidP="00C6387C">
      <w:pPr>
        <w:jc w:val="both"/>
        <w:rPr>
          <w:szCs w:val="24"/>
          <w:lang w:val="en-US"/>
        </w:rPr>
      </w:pPr>
      <w:r w:rsidRPr="00A9306F">
        <w:rPr>
          <w:szCs w:val="24"/>
          <w:lang w:val="en-US"/>
        </w:rPr>
        <w:t>`</w:t>
      </w:r>
    </w:p>
    <w:p w14:paraId="2FC88B98" w14:textId="6EFA1ACC" w:rsidR="00F47FE4" w:rsidRPr="00A9306F" w:rsidRDefault="00690A4A" w:rsidP="00C6387C">
      <w:pPr>
        <w:pStyle w:val="11"/>
        <w:spacing w:before="0" w:beforeAutospacing="0" w:after="0" w:afterAutospacing="0"/>
        <w:jc w:val="both"/>
        <w:rPr>
          <w:b/>
          <w:lang w:val="en-US"/>
        </w:rPr>
      </w:pPr>
      <w:r>
        <w:rPr>
          <w:b/>
        </w:rPr>
        <w:t>11.</w:t>
      </w:r>
      <w:r w:rsidR="008C0029">
        <w:rPr>
          <w:b/>
        </w:rPr>
        <w:t>2</w:t>
      </w:r>
      <w:r>
        <w:rPr>
          <w:b/>
        </w:rPr>
        <w:t xml:space="preserve">  </w:t>
      </w:r>
      <w:r w:rsidR="00F47FE4" w:rsidRPr="00A9306F">
        <w:rPr>
          <w:b/>
        </w:rPr>
        <w:t>Дополнительная</w:t>
      </w:r>
      <w:r w:rsidR="00F47FE4" w:rsidRPr="00A9306F">
        <w:rPr>
          <w:b/>
          <w:lang w:val="en-US"/>
        </w:rPr>
        <w:t xml:space="preserve"> </w:t>
      </w:r>
      <w:r w:rsidR="00F47FE4" w:rsidRPr="00A9306F">
        <w:rPr>
          <w:b/>
        </w:rPr>
        <w:t>литература</w:t>
      </w:r>
      <w:r w:rsidR="00F47FE4" w:rsidRPr="00A9306F">
        <w:rPr>
          <w:b/>
          <w:lang w:val="en-US"/>
        </w:rPr>
        <w:t xml:space="preserve"> </w:t>
      </w:r>
    </w:p>
    <w:p w14:paraId="06CED931" w14:textId="77777777" w:rsidR="008B495B" w:rsidRPr="00690A4A" w:rsidRDefault="008B495B" w:rsidP="00690A4A">
      <w:pPr>
        <w:pStyle w:val="aff2"/>
        <w:numPr>
          <w:ilvl w:val="0"/>
          <w:numId w:val="50"/>
        </w:numPr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Miles, M. B., &amp; Huberman, A. M. (2006). Qualitative data analysis: An expanded source</w:t>
      </w:r>
      <w:r w:rsidR="0013427B" w:rsidRPr="00690A4A">
        <w:rPr>
          <w:szCs w:val="24"/>
          <w:lang w:val="en-US"/>
        </w:rPr>
        <w:t>book. London: Sage Publications</w:t>
      </w:r>
    </w:p>
    <w:p w14:paraId="6636F04E" w14:textId="77777777" w:rsidR="008B495B" w:rsidRPr="00690A4A" w:rsidRDefault="008B495B" w:rsidP="00690A4A">
      <w:pPr>
        <w:pStyle w:val="aff2"/>
        <w:numPr>
          <w:ilvl w:val="0"/>
          <w:numId w:val="50"/>
        </w:numPr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Creswell, J. W. (2012). Educational research: Planning, conducting and evaluating quantitative and qualitative rese</w:t>
      </w:r>
      <w:r w:rsidR="0013427B" w:rsidRPr="00690A4A">
        <w:rPr>
          <w:szCs w:val="24"/>
          <w:lang w:val="en-US"/>
        </w:rPr>
        <w:t>arch. Boston: Pearson Education</w:t>
      </w:r>
    </w:p>
    <w:p w14:paraId="41318FF0" w14:textId="77777777" w:rsidR="008B495B" w:rsidRPr="00690A4A" w:rsidRDefault="008B495B" w:rsidP="00690A4A">
      <w:pPr>
        <w:pStyle w:val="aff2"/>
        <w:numPr>
          <w:ilvl w:val="0"/>
          <w:numId w:val="50"/>
        </w:numPr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Creswell, J. W. (2008). Research design: Qualitative, quantitative, and mixed methods approaches. Thous</w:t>
      </w:r>
      <w:r w:rsidR="0013427B" w:rsidRPr="00690A4A">
        <w:rPr>
          <w:szCs w:val="24"/>
          <w:lang w:val="en-US"/>
        </w:rPr>
        <w:t>and Oaks, CA: Sage Publications</w:t>
      </w:r>
    </w:p>
    <w:p w14:paraId="69F2580D" w14:textId="77777777" w:rsidR="008B495B" w:rsidRPr="00690A4A" w:rsidRDefault="008B495B" w:rsidP="00690A4A">
      <w:pPr>
        <w:pStyle w:val="aff2"/>
        <w:numPr>
          <w:ilvl w:val="0"/>
          <w:numId w:val="50"/>
        </w:numPr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Gay, L. R. (1987). Educational research: Competencies for analysis and application. Lon</w:t>
      </w:r>
      <w:r w:rsidR="0013427B" w:rsidRPr="00690A4A">
        <w:rPr>
          <w:szCs w:val="24"/>
          <w:lang w:val="en-US"/>
        </w:rPr>
        <w:t>don: Pearson Longman Publishing</w:t>
      </w:r>
    </w:p>
    <w:p w14:paraId="56D38D3D" w14:textId="77777777" w:rsidR="008B495B" w:rsidRPr="00690A4A" w:rsidRDefault="008B495B" w:rsidP="00690A4A">
      <w:pPr>
        <w:pStyle w:val="aff2"/>
        <w:numPr>
          <w:ilvl w:val="0"/>
          <w:numId w:val="50"/>
        </w:numPr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Lofland, J., Snow A., Anderson, L., &amp; Lofland, L. H. (2006). Analyzing social settings: A guide to qualitative observation and ana</w:t>
      </w:r>
      <w:r w:rsidR="0013427B" w:rsidRPr="00690A4A">
        <w:rPr>
          <w:szCs w:val="24"/>
          <w:lang w:val="en-US"/>
        </w:rPr>
        <w:t>lysis. Boston: Cengage Learning</w:t>
      </w:r>
    </w:p>
    <w:p w14:paraId="405A3352" w14:textId="77777777" w:rsidR="008B495B" w:rsidRPr="00690A4A" w:rsidRDefault="008B495B" w:rsidP="00690A4A">
      <w:pPr>
        <w:pStyle w:val="aff2"/>
        <w:numPr>
          <w:ilvl w:val="0"/>
          <w:numId w:val="50"/>
        </w:numPr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Yin, R. K. (2008). Case study research: Design and methods. Thousand Oaks, CA: Sage Publications.</w:t>
      </w:r>
    </w:p>
    <w:p w14:paraId="20635F6D" w14:textId="77777777" w:rsidR="008B495B" w:rsidRPr="00690A4A" w:rsidRDefault="008B495B" w:rsidP="00690A4A">
      <w:pPr>
        <w:pStyle w:val="aff2"/>
        <w:numPr>
          <w:ilvl w:val="0"/>
          <w:numId w:val="50"/>
        </w:numPr>
        <w:jc w:val="both"/>
        <w:rPr>
          <w:szCs w:val="24"/>
          <w:lang w:val="en-US"/>
        </w:rPr>
      </w:pPr>
      <w:r w:rsidRPr="00690A4A">
        <w:rPr>
          <w:szCs w:val="24"/>
          <w:lang w:val="en-US"/>
        </w:rPr>
        <w:t>Flower, F. J. (2008). Survey research methods: Applied social research methods. Thous</w:t>
      </w:r>
      <w:r w:rsidR="0013427B" w:rsidRPr="00690A4A">
        <w:rPr>
          <w:szCs w:val="24"/>
          <w:lang w:val="en-US"/>
        </w:rPr>
        <w:t>and Oaks, CA: Sage Publications</w:t>
      </w:r>
    </w:p>
    <w:p w14:paraId="11FE89EE" w14:textId="77777777" w:rsidR="00371906" w:rsidRPr="00690A4A" w:rsidRDefault="008B495B" w:rsidP="00690A4A">
      <w:pPr>
        <w:pStyle w:val="aff2"/>
        <w:numPr>
          <w:ilvl w:val="0"/>
          <w:numId w:val="50"/>
        </w:numPr>
        <w:jc w:val="both"/>
        <w:rPr>
          <w:szCs w:val="24"/>
        </w:rPr>
      </w:pPr>
      <w:r w:rsidRPr="00690A4A">
        <w:rPr>
          <w:szCs w:val="24"/>
          <w:lang w:val="en-US"/>
        </w:rPr>
        <w:t xml:space="preserve">Wiersma, W. (2000). Research methods in education. </w:t>
      </w:r>
      <w:r w:rsidRPr="00690A4A">
        <w:rPr>
          <w:szCs w:val="24"/>
        </w:rPr>
        <w:t>Boston: Allyn and Bacon.</w:t>
      </w:r>
    </w:p>
    <w:p w14:paraId="121FD38A" w14:textId="21679E2D" w:rsidR="0013427B" w:rsidRDefault="0013427B" w:rsidP="00C6387C">
      <w:pPr>
        <w:ind w:firstLine="0"/>
        <w:jc w:val="both"/>
        <w:rPr>
          <w:szCs w:val="24"/>
        </w:rPr>
      </w:pPr>
    </w:p>
    <w:p w14:paraId="1F2BF5DF" w14:textId="21F33176" w:rsidR="00690A4A" w:rsidRDefault="00690A4A" w:rsidP="00C6387C">
      <w:pPr>
        <w:ind w:firstLine="0"/>
        <w:jc w:val="both"/>
        <w:rPr>
          <w:b/>
          <w:szCs w:val="24"/>
        </w:rPr>
      </w:pPr>
      <w:r w:rsidRPr="00690A4A">
        <w:rPr>
          <w:b/>
          <w:szCs w:val="24"/>
        </w:rPr>
        <w:t>11.4  Справочники, словари, энциклопедии</w:t>
      </w:r>
    </w:p>
    <w:p w14:paraId="09BD3411" w14:textId="2A695DCA" w:rsidR="00690A4A" w:rsidRDefault="00690A4A" w:rsidP="00C6387C">
      <w:pPr>
        <w:ind w:firstLine="0"/>
        <w:jc w:val="both"/>
        <w:rPr>
          <w:szCs w:val="24"/>
        </w:rPr>
      </w:pPr>
      <w:r w:rsidRPr="00690A4A">
        <w:rPr>
          <w:szCs w:val="24"/>
        </w:rPr>
        <w:t>Нет</w:t>
      </w:r>
    </w:p>
    <w:p w14:paraId="273FE095" w14:textId="77777777" w:rsidR="00690A4A" w:rsidRPr="00690A4A" w:rsidRDefault="00690A4A" w:rsidP="00C6387C">
      <w:pPr>
        <w:ind w:firstLine="0"/>
        <w:jc w:val="both"/>
        <w:rPr>
          <w:szCs w:val="24"/>
        </w:rPr>
      </w:pPr>
    </w:p>
    <w:p w14:paraId="05014636" w14:textId="7517760E" w:rsidR="00DA29B2" w:rsidRPr="00A9306F" w:rsidRDefault="00690A4A" w:rsidP="00C6387C">
      <w:pPr>
        <w:pStyle w:val="2"/>
        <w:numPr>
          <w:ilvl w:val="0"/>
          <w:numId w:val="0"/>
        </w:numPr>
        <w:spacing w:before="0" w:after="0"/>
        <w:jc w:val="both"/>
        <w:rPr>
          <w:szCs w:val="24"/>
        </w:rPr>
      </w:pPr>
      <w:r>
        <w:rPr>
          <w:szCs w:val="24"/>
          <w:lang w:val="ru-RU"/>
        </w:rPr>
        <w:t xml:space="preserve">11.5  </w:t>
      </w:r>
      <w:r w:rsidR="00DA29B2" w:rsidRPr="00A9306F">
        <w:rPr>
          <w:szCs w:val="24"/>
        </w:rPr>
        <w:t>Программные средства</w:t>
      </w:r>
    </w:p>
    <w:p w14:paraId="10423B06" w14:textId="77777777" w:rsidR="00DA29B2" w:rsidRPr="00A9306F" w:rsidRDefault="00DA29B2" w:rsidP="00690A4A">
      <w:pPr>
        <w:ind w:firstLine="568"/>
        <w:jc w:val="both"/>
        <w:rPr>
          <w:szCs w:val="24"/>
        </w:rPr>
      </w:pPr>
      <w:r w:rsidRPr="00A9306F">
        <w:rPr>
          <w:szCs w:val="24"/>
        </w:rPr>
        <w:t xml:space="preserve">Для успешного освоения дисциплины, </w:t>
      </w:r>
      <w:r w:rsidR="002D7F5F" w:rsidRPr="00A9306F">
        <w:rPr>
          <w:szCs w:val="24"/>
        </w:rPr>
        <w:t xml:space="preserve">аспирант </w:t>
      </w:r>
      <w:r w:rsidRPr="00A9306F">
        <w:rPr>
          <w:szCs w:val="24"/>
        </w:rPr>
        <w:t>использует следующие программные средства:</w:t>
      </w:r>
    </w:p>
    <w:p w14:paraId="38CAB9E6" w14:textId="77777777" w:rsidR="00B12842" w:rsidRPr="00A9306F" w:rsidRDefault="00B12842" w:rsidP="00C6387C">
      <w:pPr>
        <w:numPr>
          <w:ilvl w:val="0"/>
          <w:numId w:val="46"/>
        </w:numPr>
        <w:jc w:val="both"/>
        <w:rPr>
          <w:szCs w:val="24"/>
          <w:lang w:val="en-US"/>
        </w:rPr>
      </w:pPr>
      <w:r w:rsidRPr="00A9306F">
        <w:rPr>
          <w:szCs w:val="24"/>
          <w:lang w:val="en-US"/>
        </w:rPr>
        <w:t>SPSS</w:t>
      </w:r>
    </w:p>
    <w:p w14:paraId="3966AB63" w14:textId="77777777" w:rsidR="00CB4EA9" w:rsidRPr="00A9306F" w:rsidRDefault="00B12842" w:rsidP="00C6387C">
      <w:pPr>
        <w:numPr>
          <w:ilvl w:val="0"/>
          <w:numId w:val="46"/>
        </w:numPr>
        <w:jc w:val="both"/>
        <w:rPr>
          <w:szCs w:val="24"/>
        </w:rPr>
      </w:pPr>
      <w:r w:rsidRPr="00A9306F">
        <w:rPr>
          <w:szCs w:val="24"/>
          <w:lang w:val="en-US"/>
        </w:rPr>
        <w:t>MS Power Point</w:t>
      </w:r>
    </w:p>
    <w:p w14:paraId="76F9590A" w14:textId="56D9D7C2" w:rsidR="00690A4A" w:rsidRPr="00690A4A" w:rsidRDefault="00690A4A" w:rsidP="00C6387C">
      <w:pPr>
        <w:pStyle w:val="a1"/>
        <w:numPr>
          <w:ilvl w:val="0"/>
          <w:numId w:val="0"/>
        </w:numPr>
        <w:ind w:left="1429" w:hanging="360"/>
        <w:jc w:val="both"/>
        <w:rPr>
          <w:sz w:val="13"/>
          <w:szCs w:val="13"/>
        </w:rPr>
      </w:pPr>
    </w:p>
    <w:p w14:paraId="7E370284" w14:textId="4F085B02" w:rsidR="00690A4A" w:rsidRDefault="00690A4A" w:rsidP="00690A4A">
      <w:pPr>
        <w:pStyle w:val="2"/>
        <w:numPr>
          <w:ilvl w:val="0"/>
          <w:numId w:val="0"/>
        </w:numPr>
        <w:rPr>
          <w:lang w:val="ru-RU"/>
        </w:rPr>
      </w:pPr>
      <w:r>
        <w:rPr>
          <w:lang w:val="ru-RU"/>
        </w:rPr>
        <w:t>11.6  Дистанционная поддержка дисциплины</w:t>
      </w:r>
    </w:p>
    <w:p w14:paraId="74D350A9" w14:textId="6A98300B" w:rsidR="00690A4A" w:rsidRPr="00690A4A" w:rsidRDefault="00690A4A" w:rsidP="00690A4A">
      <w:pPr>
        <w:ind w:firstLine="0"/>
      </w:pPr>
      <w:r>
        <w:t>Нет</w:t>
      </w:r>
    </w:p>
    <w:p w14:paraId="08449F9F" w14:textId="2E29DAFE" w:rsidR="00690A4A" w:rsidRPr="00A9306F" w:rsidRDefault="00690A4A" w:rsidP="00690A4A">
      <w:pPr>
        <w:pStyle w:val="a1"/>
        <w:numPr>
          <w:ilvl w:val="0"/>
          <w:numId w:val="0"/>
        </w:numPr>
        <w:ind w:left="1429" w:hanging="360"/>
        <w:rPr>
          <w:szCs w:val="24"/>
        </w:rPr>
      </w:pPr>
    </w:p>
    <w:p w14:paraId="503D4CF8" w14:textId="0E98345F" w:rsidR="00617DFC" w:rsidRDefault="00617DFC" w:rsidP="00690A4A">
      <w:pPr>
        <w:pStyle w:val="1"/>
      </w:pPr>
      <w:r w:rsidRPr="00A9306F">
        <w:t>Материально-техническое обеспечение дисциплины</w:t>
      </w:r>
    </w:p>
    <w:p w14:paraId="001DCF6C" w14:textId="77777777" w:rsidR="00690A4A" w:rsidRPr="00690A4A" w:rsidRDefault="00690A4A" w:rsidP="00690A4A">
      <w:pPr>
        <w:rPr>
          <w:sz w:val="13"/>
          <w:szCs w:val="13"/>
          <w:lang w:val="x-none" w:eastAsia="x-none"/>
        </w:rPr>
      </w:pPr>
    </w:p>
    <w:p w14:paraId="4170B77F" w14:textId="77777777" w:rsidR="00B12842" w:rsidRPr="00A9306F" w:rsidRDefault="00B12842" w:rsidP="00C6387C">
      <w:pPr>
        <w:ind w:firstLine="0"/>
        <w:jc w:val="both"/>
        <w:rPr>
          <w:szCs w:val="24"/>
          <w:lang w:eastAsia="x-none"/>
        </w:rPr>
      </w:pPr>
      <w:r w:rsidRPr="00A9306F">
        <w:rPr>
          <w:szCs w:val="24"/>
          <w:lang w:eastAsia="x-none"/>
        </w:rPr>
        <w:t>Стационарный компьютер или ноутбук, проектор.</w:t>
      </w:r>
    </w:p>
    <w:p w14:paraId="27357532" w14:textId="77777777" w:rsidR="00617DFC" w:rsidRPr="00A9306F" w:rsidRDefault="00617DFC" w:rsidP="00C6387C">
      <w:pPr>
        <w:pStyle w:val="a1"/>
        <w:numPr>
          <w:ilvl w:val="0"/>
          <w:numId w:val="0"/>
        </w:numPr>
        <w:ind w:left="1429" w:hanging="360"/>
        <w:jc w:val="both"/>
        <w:rPr>
          <w:szCs w:val="24"/>
        </w:rPr>
      </w:pPr>
    </w:p>
    <w:sectPr w:rsidR="00617DFC" w:rsidRPr="00A9306F" w:rsidSect="003C7667">
      <w:headerReference w:type="default" r:id="rId8"/>
      <w:footerReference w:type="default" r:id="rId9"/>
      <w:headerReference w:type="first" r:id="rId10"/>
      <w:pgSz w:w="11906" w:h="16838"/>
      <w:pgMar w:top="851" w:right="851" w:bottom="851" w:left="1134" w:header="56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5BE9A7" w14:textId="77777777" w:rsidR="00EF38D7" w:rsidRDefault="00EF38D7">
      <w:r>
        <w:separator/>
      </w:r>
    </w:p>
  </w:endnote>
  <w:endnote w:type="continuationSeparator" w:id="0">
    <w:p w14:paraId="61384197" w14:textId="77777777" w:rsidR="00EF38D7" w:rsidRDefault="00EF3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7CE2FB" w14:textId="77777777" w:rsidR="003F1BAC" w:rsidRDefault="003F1BAC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2B3884">
      <w:rPr>
        <w:noProof/>
      </w:rPr>
      <w:t>1</w:t>
    </w:r>
    <w:r>
      <w:fldChar w:fldCharType="end"/>
    </w:r>
  </w:p>
  <w:p w14:paraId="464FCBC1" w14:textId="77777777" w:rsidR="003F1BAC" w:rsidRDefault="003F1BAC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29441D" w14:textId="77777777" w:rsidR="00EF38D7" w:rsidRDefault="00EF38D7">
      <w:r>
        <w:separator/>
      </w:r>
    </w:p>
  </w:footnote>
  <w:footnote w:type="continuationSeparator" w:id="0">
    <w:p w14:paraId="4446E3B6" w14:textId="77777777" w:rsidR="00EF38D7" w:rsidRDefault="00EF38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201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2012"/>
      <w:gridCol w:w="8189"/>
    </w:tblGrid>
    <w:tr w:rsidR="003F1BAC" w14:paraId="1BD55D68" w14:textId="77777777" w:rsidTr="00E65742">
      <w:trPr>
        <w:trHeight w:val="841"/>
      </w:trPr>
      <w:tc>
        <w:tcPr>
          <w:tcW w:w="2012" w:type="dxa"/>
        </w:tcPr>
        <w:p w14:paraId="07F023C8" w14:textId="77777777" w:rsidR="003F1BAC" w:rsidRDefault="002D25CA" w:rsidP="00DA29B2">
          <w:pPr>
            <w:pStyle w:val="a7"/>
            <w:ind w:firstLine="0"/>
          </w:pPr>
          <w:r w:rsidRPr="009B35C2">
            <w:rPr>
              <w:noProof/>
              <w:lang w:eastAsia="ru-RU"/>
            </w:rPr>
            <w:drawing>
              <wp:inline distT="0" distB="0" distL="0" distR="0" wp14:anchorId="3033FB89" wp14:editId="07777777">
                <wp:extent cx="523875" cy="504825"/>
                <wp:effectExtent l="0" t="0" r="0" b="0"/>
                <wp:docPr id="1" name="Рисунок 1" descr="logo_с_hse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с_hse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387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89" w:type="dxa"/>
          <w:vAlign w:val="center"/>
        </w:tcPr>
        <w:p w14:paraId="2349AAAE" w14:textId="28B783E6" w:rsidR="003F1BAC" w:rsidRPr="007B0C51" w:rsidRDefault="003F1BAC" w:rsidP="00E65742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университет </w:t>
          </w:r>
          <w:r w:rsidRPr="00060113">
            <w:rPr>
              <w:sz w:val="20"/>
              <w:szCs w:val="20"/>
            </w:rPr>
            <w:t>Высшая школа экономики</w:t>
          </w:r>
          <w:r w:rsidRPr="00060113">
            <w:rPr>
              <w:sz w:val="20"/>
              <w:szCs w:val="20"/>
            </w:rPr>
            <w:br/>
            <w:t xml:space="preserve">Программа дисциплины </w:t>
          </w:r>
          <w:r w:rsidRPr="007B0C51">
            <w:rPr>
              <w:sz w:val="20"/>
              <w:szCs w:val="20"/>
            </w:rPr>
            <w:t>«</w:t>
          </w:r>
          <w:r w:rsidR="00E65742" w:rsidRPr="00E65742">
            <w:rPr>
              <w:sz w:val="20"/>
              <w:szCs w:val="20"/>
            </w:rPr>
            <w:t>Методы научного исследования в образовании</w:t>
          </w:r>
          <w:r w:rsidRPr="007B0C51">
            <w:rPr>
              <w:sz w:val="20"/>
              <w:szCs w:val="20"/>
            </w:rPr>
            <w:t xml:space="preserve">» </w:t>
          </w:r>
        </w:p>
      </w:tc>
    </w:tr>
  </w:tbl>
  <w:p w14:paraId="4BDB5498" w14:textId="77777777" w:rsidR="003F1BAC" w:rsidRPr="0068711A" w:rsidRDefault="003F1BAC">
    <w:pPr>
      <w:pStyle w:val="a7"/>
      <w:rPr>
        <w:sz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3F1BAC" w14:paraId="4CA141C4" w14:textId="77777777">
      <w:tc>
        <w:tcPr>
          <w:tcW w:w="872" w:type="dxa"/>
        </w:tcPr>
        <w:p w14:paraId="46ABBD8F" w14:textId="77777777" w:rsidR="003F1BAC" w:rsidRDefault="002D25CA" w:rsidP="00DA29B2">
          <w:pPr>
            <w:pStyle w:val="a7"/>
            <w:ind w:firstLine="0"/>
          </w:pPr>
          <w:r w:rsidRPr="00060113">
            <w:rPr>
              <w:rFonts w:ascii="Tahoma" w:hAnsi="Tahoma" w:cs="Tahoma"/>
              <w:noProof/>
              <w:sz w:val="20"/>
              <w:szCs w:val="20"/>
              <w:lang w:eastAsia="ru-RU"/>
            </w:rPr>
            <w:drawing>
              <wp:inline distT="0" distB="0" distL="0" distR="0" wp14:anchorId="6B1C913E" wp14:editId="07777777">
                <wp:extent cx="419100" cy="457200"/>
                <wp:effectExtent l="0" t="0" r="0" b="0"/>
                <wp:docPr id="2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91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42" w:type="dxa"/>
        </w:tcPr>
        <w:p w14:paraId="0B77CEDE" w14:textId="77777777" w:rsidR="003F1BAC" w:rsidRPr="00060113" w:rsidRDefault="003F1BAC" w:rsidP="003C7667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Национальный исследовательский</w:t>
          </w:r>
          <w:r w:rsidRPr="00060113">
            <w:rPr>
              <w:sz w:val="20"/>
              <w:szCs w:val="20"/>
            </w:rPr>
            <w:t xml:space="preserve"> университет Высшая школа экономики</w:t>
          </w:r>
          <w:r w:rsidRPr="00060113">
            <w:rPr>
              <w:sz w:val="20"/>
              <w:szCs w:val="20"/>
            </w:rPr>
            <w:br/>
            <w:t xml:space="preserve">Программа дисциплины </w:t>
          </w:r>
          <w:r>
            <w:rPr>
              <w:sz w:val="20"/>
              <w:szCs w:val="20"/>
            </w:rPr>
            <w:t>«… »</w:t>
          </w:r>
          <w:r w:rsidRPr="00060113">
            <w:rPr>
              <w:sz w:val="20"/>
              <w:szCs w:val="20"/>
            </w:rPr>
            <w:fldChar w:fldCharType="begin"/>
          </w:r>
          <w:r w:rsidRPr="00060113">
            <w:rPr>
              <w:sz w:val="20"/>
              <w:szCs w:val="20"/>
            </w:rPr>
            <w:instrText xml:space="preserve"> FILLIN   \* MERGEFORMAT </w:instrText>
          </w:r>
          <w:r w:rsidRPr="00060113">
            <w:rPr>
              <w:sz w:val="20"/>
              <w:szCs w:val="20"/>
            </w:rPr>
            <w:fldChar w:fldCharType="end"/>
          </w:r>
          <w:r w:rsidRPr="00060113">
            <w:rPr>
              <w:sz w:val="20"/>
              <w:szCs w:val="20"/>
            </w:rPr>
            <w:t xml:space="preserve"> для направления </w:t>
          </w:r>
          <w:r>
            <w:rPr>
              <w:sz w:val="20"/>
              <w:szCs w:val="20"/>
            </w:rPr>
            <w:t xml:space="preserve">…, профиль …. </w:t>
          </w:r>
          <w:r w:rsidRPr="00586D58">
            <w:rPr>
              <w:sz w:val="20"/>
              <w:szCs w:val="20"/>
            </w:rPr>
            <w:t xml:space="preserve"> </w:t>
          </w:r>
          <w:r w:rsidRPr="00060113">
            <w:rPr>
              <w:sz w:val="20"/>
              <w:szCs w:val="20"/>
            </w:rPr>
            <w:t xml:space="preserve">подготовки </w:t>
          </w:r>
          <w:r>
            <w:rPr>
              <w:sz w:val="20"/>
              <w:szCs w:val="20"/>
            </w:rPr>
            <w:t>кадров высшей квалификации</w:t>
          </w:r>
        </w:p>
      </w:tc>
    </w:tr>
  </w:tbl>
  <w:p w14:paraId="06BBA33E" w14:textId="77777777" w:rsidR="003F1BAC" w:rsidRPr="0068711A" w:rsidRDefault="003F1BAC">
    <w:pPr>
      <w:pStyle w:val="a7"/>
      <w:rPr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6.2pt;height:25.8pt" o:bullet="t">
        <v:imagedata r:id="rId1" o:title="artFCB0"/>
      </v:shape>
    </w:pict>
  </w:numPicBullet>
  <w:abstractNum w:abstractNumId="0" w15:restartNumberingAfterBreak="0">
    <w:nsid w:val="FFFFFF1D"/>
    <w:multiLevelType w:val="multilevel"/>
    <w:tmpl w:val="ECE256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333D5A"/>
    <w:multiLevelType w:val="hybridMultilevel"/>
    <w:tmpl w:val="DFEE4E0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4B240AA"/>
    <w:multiLevelType w:val="hybridMultilevel"/>
    <w:tmpl w:val="E7DC6F72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EA1197"/>
    <w:multiLevelType w:val="hybridMultilevel"/>
    <w:tmpl w:val="96E2FEA2"/>
    <w:lvl w:ilvl="0" w:tplc="16122268">
      <w:start w:val="1"/>
      <w:numFmt w:val="decimal"/>
      <w:lvlText w:val="%1."/>
      <w:lvlJc w:val="left"/>
      <w:pPr>
        <w:ind w:left="1069" w:hanging="360"/>
      </w:pPr>
      <w:rPr>
        <w:rFonts w:hint="default"/>
        <w:lang w:val="ru-RU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CB52833"/>
    <w:multiLevelType w:val="hybridMultilevel"/>
    <w:tmpl w:val="61A222F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854962"/>
    <w:multiLevelType w:val="hybridMultilevel"/>
    <w:tmpl w:val="CE9E2C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8A37F4"/>
    <w:multiLevelType w:val="multilevel"/>
    <w:tmpl w:val="00C628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143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30C572B"/>
    <w:multiLevelType w:val="hybridMultilevel"/>
    <w:tmpl w:val="AF107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1B2347"/>
    <w:multiLevelType w:val="hybridMultilevel"/>
    <w:tmpl w:val="4B82094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3432332"/>
    <w:multiLevelType w:val="hybridMultilevel"/>
    <w:tmpl w:val="DC72864E"/>
    <w:lvl w:ilvl="0" w:tplc="EFB0B502">
      <w:start w:val="1"/>
      <w:numFmt w:val="decimal"/>
      <w:lvlText w:val="%1."/>
      <w:lvlJc w:val="left"/>
      <w:pPr>
        <w:ind w:left="1413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39" w:hanging="360"/>
      </w:pPr>
    </w:lvl>
    <w:lvl w:ilvl="2" w:tplc="0419001B" w:tentative="1">
      <w:start w:val="1"/>
      <w:numFmt w:val="lowerRoman"/>
      <w:lvlText w:val="%3."/>
      <w:lvlJc w:val="right"/>
      <w:pPr>
        <w:ind w:left="2159" w:hanging="180"/>
      </w:pPr>
    </w:lvl>
    <w:lvl w:ilvl="3" w:tplc="0419000F" w:tentative="1">
      <w:start w:val="1"/>
      <w:numFmt w:val="decimal"/>
      <w:lvlText w:val="%4."/>
      <w:lvlJc w:val="left"/>
      <w:pPr>
        <w:ind w:left="2879" w:hanging="360"/>
      </w:pPr>
    </w:lvl>
    <w:lvl w:ilvl="4" w:tplc="04190019" w:tentative="1">
      <w:start w:val="1"/>
      <w:numFmt w:val="lowerLetter"/>
      <w:lvlText w:val="%5."/>
      <w:lvlJc w:val="left"/>
      <w:pPr>
        <w:ind w:left="3599" w:hanging="360"/>
      </w:pPr>
    </w:lvl>
    <w:lvl w:ilvl="5" w:tplc="0419001B" w:tentative="1">
      <w:start w:val="1"/>
      <w:numFmt w:val="lowerRoman"/>
      <w:lvlText w:val="%6."/>
      <w:lvlJc w:val="right"/>
      <w:pPr>
        <w:ind w:left="4319" w:hanging="180"/>
      </w:pPr>
    </w:lvl>
    <w:lvl w:ilvl="6" w:tplc="0419000F" w:tentative="1">
      <w:start w:val="1"/>
      <w:numFmt w:val="decimal"/>
      <w:lvlText w:val="%7."/>
      <w:lvlJc w:val="left"/>
      <w:pPr>
        <w:ind w:left="5039" w:hanging="360"/>
      </w:pPr>
    </w:lvl>
    <w:lvl w:ilvl="7" w:tplc="04190019" w:tentative="1">
      <w:start w:val="1"/>
      <w:numFmt w:val="lowerLetter"/>
      <w:lvlText w:val="%8."/>
      <w:lvlJc w:val="left"/>
      <w:pPr>
        <w:ind w:left="5759" w:hanging="360"/>
      </w:pPr>
    </w:lvl>
    <w:lvl w:ilvl="8" w:tplc="041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10" w15:restartNumberingAfterBreak="0">
    <w:nsid w:val="134735D7"/>
    <w:multiLevelType w:val="hybridMultilevel"/>
    <w:tmpl w:val="D0B0700E"/>
    <w:lvl w:ilvl="0" w:tplc="6D6C3BF8">
      <w:start w:val="1"/>
      <w:numFmt w:val="decimal"/>
      <w:pStyle w:val="a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41C3083"/>
    <w:multiLevelType w:val="hybridMultilevel"/>
    <w:tmpl w:val="807C722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53C5F17"/>
    <w:multiLevelType w:val="hybridMultilevel"/>
    <w:tmpl w:val="977847B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E56B5A"/>
    <w:multiLevelType w:val="hybridMultilevel"/>
    <w:tmpl w:val="3604BC9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37501"/>
    <w:multiLevelType w:val="hybridMultilevel"/>
    <w:tmpl w:val="FF4A6734"/>
    <w:lvl w:ilvl="0" w:tplc="AE1C11BC">
      <w:start w:val="1"/>
      <w:numFmt w:val="decimal"/>
      <w:lvlText w:val="%1."/>
      <w:lvlJc w:val="left"/>
      <w:pPr>
        <w:ind w:left="207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50" w:hanging="360"/>
      </w:pPr>
    </w:lvl>
    <w:lvl w:ilvl="2" w:tplc="0419001B" w:tentative="1">
      <w:start w:val="1"/>
      <w:numFmt w:val="lowerRoman"/>
      <w:lvlText w:val="%3."/>
      <w:lvlJc w:val="right"/>
      <w:pPr>
        <w:ind w:left="3170" w:hanging="180"/>
      </w:pPr>
    </w:lvl>
    <w:lvl w:ilvl="3" w:tplc="0419000F" w:tentative="1">
      <w:start w:val="1"/>
      <w:numFmt w:val="decimal"/>
      <w:lvlText w:val="%4."/>
      <w:lvlJc w:val="left"/>
      <w:pPr>
        <w:ind w:left="3890" w:hanging="360"/>
      </w:pPr>
    </w:lvl>
    <w:lvl w:ilvl="4" w:tplc="04190019" w:tentative="1">
      <w:start w:val="1"/>
      <w:numFmt w:val="lowerLetter"/>
      <w:lvlText w:val="%5."/>
      <w:lvlJc w:val="left"/>
      <w:pPr>
        <w:ind w:left="4610" w:hanging="360"/>
      </w:pPr>
    </w:lvl>
    <w:lvl w:ilvl="5" w:tplc="0419001B" w:tentative="1">
      <w:start w:val="1"/>
      <w:numFmt w:val="lowerRoman"/>
      <w:lvlText w:val="%6."/>
      <w:lvlJc w:val="right"/>
      <w:pPr>
        <w:ind w:left="5330" w:hanging="180"/>
      </w:pPr>
    </w:lvl>
    <w:lvl w:ilvl="6" w:tplc="0419000F" w:tentative="1">
      <w:start w:val="1"/>
      <w:numFmt w:val="decimal"/>
      <w:lvlText w:val="%7."/>
      <w:lvlJc w:val="left"/>
      <w:pPr>
        <w:ind w:left="6050" w:hanging="360"/>
      </w:pPr>
    </w:lvl>
    <w:lvl w:ilvl="7" w:tplc="04190019" w:tentative="1">
      <w:start w:val="1"/>
      <w:numFmt w:val="lowerLetter"/>
      <w:lvlText w:val="%8."/>
      <w:lvlJc w:val="left"/>
      <w:pPr>
        <w:ind w:left="6770" w:hanging="360"/>
      </w:pPr>
    </w:lvl>
    <w:lvl w:ilvl="8" w:tplc="0419001B" w:tentative="1">
      <w:start w:val="1"/>
      <w:numFmt w:val="lowerRoman"/>
      <w:lvlText w:val="%9."/>
      <w:lvlJc w:val="right"/>
      <w:pPr>
        <w:ind w:left="7490" w:hanging="180"/>
      </w:pPr>
    </w:lvl>
  </w:abstractNum>
  <w:abstractNum w:abstractNumId="15" w15:restartNumberingAfterBreak="0">
    <w:nsid w:val="1B9A0AD4"/>
    <w:multiLevelType w:val="hybridMultilevel"/>
    <w:tmpl w:val="0ABE7CD0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6" w15:restartNumberingAfterBreak="0">
    <w:nsid w:val="1D7D0913"/>
    <w:multiLevelType w:val="hybridMultilevel"/>
    <w:tmpl w:val="B3D8056A"/>
    <w:lvl w:ilvl="0" w:tplc="5CDCECC4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1E776CCB"/>
    <w:multiLevelType w:val="multilevel"/>
    <w:tmpl w:val="EDD83C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20DF431E"/>
    <w:multiLevelType w:val="hybridMultilevel"/>
    <w:tmpl w:val="A19E96E6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2177037C"/>
    <w:multiLevelType w:val="hybridMultilevel"/>
    <w:tmpl w:val="CFBE51D0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0" w15:restartNumberingAfterBreak="0">
    <w:nsid w:val="22A67020"/>
    <w:multiLevelType w:val="hybridMultilevel"/>
    <w:tmpl w:val="A15839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813776"/>
    <w:multiLevelType w:val="hybridMultilevel"/>
    <w:tmpl w:val="F25A1548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2722761C"/>
    <w:multiLevelType w:val="hybridMultilevel"/>
    <w:tmpl w:val="DDB29F3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38E7D46"/>
    <w:multiLevelType w:val="hybridMultilevel"/>
    <w:tmpl w:val="6B62ED6A"/>
    <w:lvl w:ilvl="0" w:tplc="6A3AB070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34D57B01"/>
    <w:multiLevelType w:val="hybridMultilevel"/>
    <w:tmpl w:val="4D8098A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63A0CEE"/>
    <w:multiLevelType w:val="hybridMultilevel"/>
    <w:tmpl w:val="5B72C1A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A48293A"/>
    <w:multiLevelType w:val="hybridMultilevel"/>
    <w:tmpl w:val="A1B4F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471840"/>
    <w:multiLevelType w:val="hybridMultilevel"/>
    <w:tmpl w:val="F5E4F10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0792B6C"/>
    <w:multiLevelType w:val="multilevel"/>
    <w:tmpl w:val="456E246A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ABC5915"/>
    <w:multiLevelType w:val="hybridMultilevel"/>
    <w:tmpl w:val="E2186C2C"/>
    <w:lvl w:ilvl="0" w:tplc="AE1C11B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4C8D08F2"/>
    <w:multiLevelType w:val="hybridMultilevel"/>
    <w:tmpl w:val="A40CFD2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F29244B"/>
    <w:multiLevelType w:val="hybridMultilevel"/>
    <w:tmpl w:val="2C1226B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53386066"/>
    <w:multiLevelType w:val="hybridMultilevel"/>
    <w:tmpl w:val="D524620A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3D02888"/>
    <w:multiLevelType w:val="hybridMultilevel"/>
    <w:tmpl w:val="4C96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5705BE"/>
    <w:multiLevelType w:val="hybridMultilevel"/>
    <w:tmpl w:val="FA982544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7671AE"/>
    <w:multiLevelType w:val="hybridMultilevel"/>
    <w:tmpl w:val="DD2C5EB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5CA330C7"/>
    <w:multiLevelType w:val="hybridMultilevel"/>
    <w:tmpl w:val="0ED453A2"/>
    <w:lvl w:ilvl="0" w:tplc="BDC600A0">
      <w:start w:val="1"/>
      <w:numFmt w:val="bullet"/>
      <w:pStyle w:val="a1"/>
      <w:lvlText w:val=""/>
      <w:lvlJc w:val="left"/>
      <w:pPr>
        <w:ind w:left="1353" w:hanging="360"/>
      </w:pPr>
      <w:rPr>
        <w:rFonts w:ascii="Symbol" w:hAnsi="Symbol" w:hint="default"/>
        <w:color w:val="auto"/>
      </w:rPr>
    </w:lvl>
    <w:lvl w:ilvl="1" w:tplc="04190001">
      <w:start w:val="1"/>
      <w:numFmt w:val="bullet"/>
      <w:lvlText w:val=""/>
      <w:lvlJc w:val="left"/>
      <w:pPr>
        <w:tabs>
          <w:tab w:val="num" w:pos="2073"/>
        </w:tabs>
        <w:ind w:left="2073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7" w15:restartNumberingAfterBreak="0">
    <w:nsid w:val="60CD5677"/>
    <w:multiLevelType w:val="hybridMultilevel"/>
    <w:tmpl w:val="A8C4D67E"/>
    <w:lvl w:ilvl="0" w:tplc="0419000F">
      <w:start w:val="1"/>
      <w:numFmt w:val="decimal"/>
      <w:lvlText w:val="%1."/>
      <w:lvlJc w:val="left"/>
      <w:pPr>
        <w:ind w:left="757" w:hanging="360"/>
      </w:p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8" w15:restartNumberingAfterBreak="0">
    <w:nsid w:val="655F3E29"/>
    <w:multiLevelType w:val="hybridMultilevel"/>
    <w:tmpl w:val="A0FEAE66"/>
    <w:lvl w:ilvl="0" w:tplc="EFB0B50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67CD6742"/>
    <w:multiLevelType w:val="hybridMultilevel"/>
    <w:tmpl w:val="4332361C"/>
    <w:lvl w:ilvl="0" w:tplc="041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0" w15:restartNumberingAfterBreak="0">
    <w:nsid w:val="6C10685F"/>
    <w:multiLevelType w:val="hybridMultilevel"/>
    <w:tmpl w:val="E2847254"/>
    <w:lvl w:ilvl="0" w:tplc="9CC24644">
      <w:start w:val="1"/>
      <w:numFmt w:val="bullet"/>
      <w:pStyle w:val="a2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D04732"/>
    <w:multiLevelType w:val="hybridMultilevel"/>
    <w:tmpl w:val="18F23F34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2" w15:restartNumberingAfterBreak="0">
    <w:nsid w:val="725D24BB"/>
    <w:multiLevelType w:val="hybridMultilevel"/>
    <w:tmpl w:val="23E2EC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7F4E40"/>
    <w:multiLevelType w:val="hybridMultilevel"/>
    <w:tmpl w:val="6910E310"/>
    <w:lvl w:ilvl="0" w:tplc="EFB0B50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91" w:hanging="360"/>
      </w:pPr>
    </w:lvl>
    <w:lvl w:ilvl="2" w:tplc="0419001B" w:tentative="1">
      <w:start w:val="1"/>
      <w:numFmt w:val="lowerRoman"/>
      <w:lvlText w:val="%3."/>
      <w:lvlJc w:val="right"/>
      <w:pPr>
        <w:ind w:left="1811" w:hanging="180"/>
      </w:pPr>
    </w:lvl>
    <w:lvl w:ilvl="3" w:tplc="0419000F" w:tentative="1">
      <w:start w:val="1"/>
      <w:numFmt w:val="decimal"/>
      <w:lvlText w:val="%4."/>
      <w:lvlJc w:val="left"/>
      <w:pPr>
        <w:ind w:left="2531" w:hanging="360"/>
      </w:pPr>
    </w:lvl>
    <w:lvl w:ilvl="4" w:tplc="04190019" w:tentative="1">
      <w:start w:val="1"/>
      <w:numFmt w:val="lowerLetter"/>
      <w:lvlText w:val="%5."/>
      <w:lvlJc w:val="left"/>
      <w:pPr>
        <w:ind w:left="3251" w:hanging="360"/>
      </w:pPr>
    </w:lvl>
    <w:lvl w:ilvl="5" w:tplc="0419001B" w:tentative="1">
      <w:start w:val="1"/>
      <w:numFmt w:val="lowerRoman"/>
      <w:lvlText w:val="%6."/>
      <w:lvlJc w:val="right"/>
      <w:pPr>
        <w:ind w:left="3971" w:hanging="180"/>
      </w:pPr>
    </w:lvl>
    <w:lvl w:ilvl="6" w:tplc="0419000F" w:tentative="1">
      <w:start w:val="1"/>
      <w:numFmt w:val="decimal"/>
      <w:lvlText w:val="%7."/>
      <w:lvlJc w:val="left"/>
      <w:pPr>
        <w:ind w:left="4691" w:hanging="360"/>
      </w:pPr>
    </w:lvl>
    <w:lvl w:ilvl="7" w:tplc="04190019" w:tentative="1">
      <w:start w:val="1"/>
      <w:numFmt w:val="lowerLetter"/>
      <w:lvlText w:val="%8."/>
      <w:lvlJc w:val="left"/>
      <w:pPr>
        <w:ind w:left="5411" w:hanging="360"/>
      </w:pPr>
    </w:lvl>
    <w:lvl w:ilvl="8" w:tplc="041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4" w15:restartNumberingAfterBreak="0">
    <w:nsid w:val="734E522E"/>
    <w:multiLevelType w:val="hybridMultilevel"/>
    <w:tmpl w:val="088892CC"/>
    <w:lvl w:ilvl="0" w:tplc="AE1C11B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92378C"/>
    <w:multiLevelType w:val="hybridMultilevel"/>
    <w:tmpl w:val="D3029B86"/>
    <w:lvl w:ilvl="0" w:tplc="AE1C11B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6" w15:restartNumberingAfterBreak="0">
    <w:nsid w:val="7AA56DEE"/>
    <w:multiLevelType w:val="multilevel"/>
    <w:tmpl w:val="AE685F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7B606783"/>
    <w:multiLevelType w:val="hybridMultilevel"/>
    <w:tmpl w:val="B8E2267E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8" w15:restartNumberingAfterBreak="0">
    <w:nsid w:val="7EB06EA1"/>
    <w:multiLevelType w:val="hybridMultilevel"/>
    <w:tmpl w:val="BCB88D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8"/>
  </w:num>
  <w:num w:numId="3">
    <w:abstractNumId w:val="10"/>
  </w:num>
  <w:num w:numId="4">
    <w:abstractNumId w:val="6"/>
  </w:num>
  <w:num w:numId="5">
    <w:abstractNumId w:val="40"/>
  </w:num>
  <w:num w:numId="6">
    <w:abstractNumId w:val="5"/>
  </w:num>
  <w:num w:numId="7">
    <w:abstractNumId w:val="13"/>
  </w:num>
  <w:num w:numId="8">
    <w:abstractNumId w:val="11"/>
  </w:num>
  <w:num w:numId="9">
    <w:abstractNumId w:val="42"/>
  </w:num>
  <w:num w:numId="10">
    <w:abstractNumId w:val="12"/>
  </w:num>
  <w:num w:numId="11">
    <w:abstractNumId w:val="24"/>
  </w:num>
  <w:num w:numId="12">
    <w:abstractNumId w:val="4"/>
  </w:num>
  <w:num w:numId="13">
    <w:abstractNumId w:val="34"/>
  </w:num>
  <w:num w:numId="14">
    <w:abstractNumId w:val="25"/>
  </w:num>
  <w:num w:numId="15">
    <w:abstractNumId w:val="20"/>
  </w:num>
  <w:num w:numId="16">
    <w:abstractNumId w:val="16"/>
  </w:num>
  <w:num w:numId="17">
    <w:abstractNumId w:val="46"/>
  </w:num>
  <w:num w:numId="18">
    <w:abstractNumId w:val="28"/>
  </w:num>
  <w:num w:numId="19">
    <w:abstractNumId w:val="17"/>
  </w:num>
  <w:num w:numId="20">
    <w:abstractNumId w:val="2"/>
  </w:num>
  <w:num w:numId="21">
    <w:abstractNumId w:val="29"/>
  </w:num>
  <w:num w:numId="22">
    <w:abstractNumId w:val="45"/>
  </w:num>
  <w:num w:numId="23">
    <w:abstractNumId w:val="3"/>
  </w:num>
  <w:num w:numId="24">
    <w:abstractNumId w:val="14"/>
  </w:num>
  <w:num w:numId="25">
    <w:abstractNumId w:val="44"/>
  </w:num>
  <w:num w:numId="26">
    <w:abstractNumId w:val="23"/>
  </w:num>
  <w:num w:numId="27">
    <w:abstractNumId w:val="30"/>
  </w:num>
  <w:num w:numId="28">
    <w:abstractNumId w:val="28"/>
  </w:num>
  <w:num w:numId="29">
    <w:abstractNumId w:val="37"/>
  </w:num>
  <w:num w:numId="30">
    <w:abstractNumId w:val="31"/>
  </w:num>
  <w:num w:numId="31">
    <w:abstractNumId w:val="32"/>
  </w:num>
  <w:num w:numId="32">
    <w:abstractNumId w:val="47"/>
  </w:num>
  <w:num w:numId="33">
    <w:abstractNumId w:val="1"/>
  </w:num>
  <w:num w:numId="34">
    <w:abstractNumId w:val="35"/>
  </w:num>
  <w:num w:numId="35">
    <w:abstractNumId w:val="38"/>
  </w:num>
  <w:num w:numId="36">
    <w:abstractNumId w:val="43"/>
  </w:num>
  <w:num w:numId="37">
    <w:abstractNumId w:val="9"/>
  </w:num>
  <w:num w:numId="38">
    <w:abstractNumId w:val="26"/>
  </w:num>
  <w:num w:numId="39">
    <w:abstractNumId w:val="48"/>
  </w:num>
  <w:num w:numId="40">
    <w:abstractNumId w:val="15"/>
  </w:num>
  <w:num w:numId="41">
    <w:abstractNumId w:val="19"/>
  </w:num>
  <w:num w:numId="42">
    <w:abstractNumId w:val="41"/>
  </w:num>
  <w:num w:numId="43">
    <w:abstractNumId w:val="22"/>
  </w:num>
  <w:num w:numId="44">
    <w:abstractNumId w:val="7"/>
  </w:num>
  <w:num w:numId="45">
    <w:abstractNumId w:val="33"/>
  </w:num>
  <w:num w:numId="46">
    <w:abstractNumId w:val="21"/>
  </w:num>
  <w:num w:numId="47">
    <w:abstractNumId w:val="0"/>
  </w:num>
  <w:num w:numId="48">
    <w:abstractNumId w:val="39"/>
  </w:num>
  <w:num w:numId="49">
    <w:abstractNumId w:val="27"/>
  </w:num>
  <w:num w:numId="50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YxNTE3N7E0MzZS0lEKTi0uzszPAykwrAUAt8PkpSwAAAA="/>
  </w:docVars>
  <w:rsids>
    <w:rsidRoot w:val="00DA29B2"/>
    <w:rsid w:val="00000981"/>
    <w:rsid w:val="0000323E"/>
    <w:rsid w:val="000037F2"/>
    <w:rsid w:val="0000510D"/>
    <w:rsid w:val="000123CD"/>
    <w:rsid w:val="00014404"/>
    <w:rsid w:val="00016671"/>
    <w:rsid w:val="000212DC"/>
    <w:rsid w:val="00025D20"/>
    <w:rsid w:val="00030BFB"/>
    <w:rsid w:val="00030CCE"/>
    <w:rsid w:val="000350ED"/>
    <w:rsid w:val="00035BC9"/>
    <w:rsid w:val="000371A1"/>
    <w:rsid w:val="0004065C"/>
    <w:rsid w:val="000426C7"/>
    <w:rsid w:val="000437FF"/>
    <w:rsid w:val="00045101"/>
    <w:rsid w:val="00045844"/>
    <w:rsid w:val="000470A6"/>
    <w:rsid w:val="000552F2"/>
    <w:rsid w:val="000566DA"/>
    <w:rsid w:val="00057F65"/>
    <w:rsid w:val="00061546"/>
    <w:rsid w:val="00063D45"/>
    <w:rsid w:val="00063EAC"/>
    <w:rsid w:val="00065031"/>
    <w:rsid w:val="000653F1"/>
    <w:rsid w:val="00065BB3"/>
    <w:rsid w:val="00066366"/>
    <w:rsid w:val="000714BE"/>
    <w:rsid w:val="000722AD"/>
    <w:rsid w:val="000724FC"/>
    <w:rsid w:val="00072D05"/>
    <w:rsid w:val="000730C2"/>
    <w:rsid w:val="00074678"/>
    <w:rsid w:val="00077AD0"/>
    <w:rsid w:val="00080855"/>
    <w:rsid w:val="00081748"/>
    <w:rsid w:val="00084960"/>
    <w:rsid w:val="0008542F"/>
    <w:rsid w:val="00090D06"/>
    <w:rsid w:val="00091EE0"/>
    <w:rsid w:val="0009202C"/>
    <w:rsid w:val="00097D3A"/>
    <w:rsid w:val="000A0883"/>
    <w:rsid w:val="000A2382"/>
    <w:rsid w:val="000A611C"/>
    <w:rsid w:val="000A75E9"/>
    <w:rsid w:val="000B0165"/>
    <w:rsid w:val="000B2917"/>
    <w:rsid w:val="000B2C31"/>
    <w:rsid w:val="000B2C9D"/>
    <w:rsid w:val="000B493D"/>
    <w:rsid w:val="000C00D8"/>
    <w:rsid w:val="000C1CB6"/>
    <w:rsid w:val="000C2F36"/>
    <w:rsid w:val="000C3FEE"/>
    <w:rsid w:val="000C49ED"/>
    <w:rsid w:val="000C5628"/>
    <w:rsid w:val="000C6B92"/>
    <w:rsid w:val="000C7D1E"/>
    <w:rsid w:val="000D1B51"/>
    <w:rsid w:val="000D1CAF"/>
    <w:rsid w:val="000D4E17"/>
    <w:rsid w:val="000D63A6"/>
    <w:rsid w:val="000D722F"/>
    <w:rsid w:val="000D72D5"/>
    <w:rsid w:val="000D7F76"/>
    <w:rsid w:val="000E0CF9"/>
    <w:rsid w:val="000E3DFB"/>
    <w:rsid w:val="000E639E"/>
    <w:rsid w:val="000F523E"/>
    <w:rsid w:val="00100226"/>
    <w:rsid w:val="0010133D"/>
    <w:rsid w:val="00101EA0"/>
    <w:rsid w:val="0010247D"/>
    <w:rsid w:val="00102ECB"/>
    <w:rsid w:val="00103101"/>
    <w:rsid w:val="001046EF"/>
    <w:rsid w:val="0011351F"/>
    <w:rsid w:val="00123D13"/>
    <w:rsid w:val="00131A31"/>
    <w:rsid w:val="0013399A"/>
    <w:rsid w:val="0013427B"/>
    <w:rsid w:val="00137B70"/>
    <w:rsid w:val="00140693"/>
    <w:rsid w:val="001430B1"/>
    <w:rsid w:val="001431A6"/>
    <w:rsid w:val="001449FB"/>
    <w:rsid w:val="00145948"/>
    <w:rsid w:val="00150D3D"/>
    <w:rsid w:val="00152FA0"/>
    <w:rsid w:val="001556EF"/>
    <w:rsid w:val="001566D0"/>
    <w:rsid w:val="00157A3A"/>
    <w:rsid w:val="00160142"/>
    <w:rsid w:val="00161ECD"/>
    <w:rsid w:val="001648D4"/>
    <w:rsid w:val="00165B30"/>
    <w:rsid w:val="00167A3E"/>
    <w:rsid w:val="00170149"/>
    <w:rsid w:val="001703B2"/>
    <w:rsid w:val="00171433"/>
    <w:rsid w:val="001751D0"/>
    <w:rsid w:val="00175807"/>
    <w:rsid w:val="00177929"/>
    <w:rsid w:val="00180EFF"/>
    <w:rsid w:val="0018143C"/>
    <w:rsid w:val="0018155F"/>
    <w:rsid w:val="00181E28"/>
    <w:rsid w:val="001822A3"/>
    <w:rsid w:val="00186F83"/>
    <w:rsid w:val="00187FAD"/>
    <w:rsid w:val="0019086F"/>
    <w:rsid w:val="001970C1"/>
    <w:rsid w:val="001A0570"/>
    <w:rsid w:val="001A110D"/>
    <w:rsid w:val="001A1B9E"/>
    <w:rsid w:val="001A1E9E"/>
    <w:rsid w:val="001A2A2A"/>
    <w:rsid w:val="001A2F3B"/>
    <w:rsid w:val="001A69F1"/>
    <w:rsid w:val="001A7CE9"/>
    <w:rsid w:val="001B378B"/>
    <w:rsid w:val="001B3A0E"/>
    <w:rsid w:val="001B3E98"/>
    <w:rsid w:val="001B5004"/>
    <w:rsid w:val="001C1EA2"/>
    <w:rsid w:val="001C214E"/>
    <w:rsid w:val="001C6A72"/>
    <w:rsid w:val="001C7E82"/>
    <w:rsid w:val="001D10F6"/>
    <w:rsid w:val="001D1856"/>
    <w:rsid w:val="001D54CE"/>
    <w:rsid w:val="001D6E2A"/>
    <w:rsid w:val="001E2887"/>
    <w:rsid w:val="001E2C48"/>
    <w:rsid w:val="001E7A2F"/>
    <w:rsid w:val="001F0622"/>
    <w:rsid w:val="001F0F13"/>
    <w:rsid w:val="001F2A01"/>
    <w:rsid w:val="001F2BA3"/>
    <w:rsid w:val="001F3C70"/>
    <w:rsid w:val="001F3E11"/>
    <w:rsid w:val="001F6369"/>
    <w:rsid w:val="002007F8"/>
    <w:rsid w:val="0020100D"/>
    <w:rsid w:val="002016A9"/>
    <w:rsid w:val="002017DF"/>
    <w:rsid w:val="00201B1D"/>
    <w:rsid w:val="00202DFB"/>
    <w:rsid w:val="002031CA"/>
    <w:rsid w:val="00204061"/>
    <w:rsid w:val="002061C0"/>
    <w:rsid w:val="0021056F"/>
    <w:rsid w:val="002114F0"/>
    <w:rsid w:val="00212623"/>
    <w:rsid w:val="00212784"/>
    <w:rsid w:val="0021490D"/>
    <w:rsid w:val="00215CF0"/>
    <w:rsid w:val="0021612B"/>
    <w:rsid w:val="002205F2"/>
    <w:rsid w:val="00220620"/>
    <w:rsid w:val="0022071B"/>
    <w:rsid w:val="002226D7"/>
    <w:rsid w:val="00225111"/>
    <w:rsid w:val="00227F27"/>
    <w:rsid w:val="00230C87"/>
    <w:rsid w:val="0023218E"/>
    <w:rsid w:val="00235C8C"/>
    <w:rsid w:val="00240F4A"/>
    <w:rsid w:val="002419CD"/>
    <w:rsid w:val="00241DD1"/>
    <w:rsid w:val="00242101"/>
    <w:rsid w:val="00243417"/>
    <w:rsid w:val="00250F6C"/>
    <w:rsid w:val="002524A3"/>
    <w:rsid w:val="00252C4A"/>
    <w:rsid w:val="00263B55"/>
    <w:rsid w:val="002706FB"/>
    <w:rsid w:val="00275742"/>
    <w:rsid w:val="00276062"/>
    <w:rsid w:val="0027743B"/>
    <w:rsid w:val="00280D27"/>
    <w:rsid w:val="00281479"/>
    <w:rsid w:val="00282BBF"/>
    <w:rsid w:val="00282FE3"/>
    <w:rsid w:val="002846B5"/>
    <w:rsid w:val="00284E6A"/>
    <w:rsid w:val="0029085A"/>
    <w:rsid w:val="00291C2C"/>
    <w:rsid w:val="002A60B8"/>
    <w:rsid w:val="002A6899"/>
    <w:rsid w:val="002B04B6"/>
    <w:rsid w:val="002B1BB8"/>
    <w:rsid w:val="002B3884"/>
    <w:rsid w:val="002B3F1F"/>
    <w:rsid w:val="002B62FA"/>
    <w:rsid w:val="002C1EDD"/>
    <w:rsid w:val="002C209A"/>
    <w:rsid w:val="002C2AB4"/>
    <w:rsid w:val="002C400A"/>
    <w:rsid w:val="002C47CF"/>
    <w:rsid w:val="002C4EDF"/>
    <w:rsid w:val="002C52A9"/>
    <w:rsid w:val="002C68AD"/>
    <w:rsid w:val="002C6EF6"/>
    <w:rsid w:val="002C7A36"/>
    <w:rsid w:val="002C7E69"/>
    <w:rsid w:val="002D0184"/>
    <w:rsid w:val="002D25CA"/>
    <w:rsid w:val="002D3207"/>
    <w:rsid w:val="002D597D"/>
    <w:rsid w:val="002D68D3"/>
    <w:rsid w:val="002D7F5F"/>
    <w:rsid w:val="002E0445"/>
    <w:rsid w:val="002E2150"/>
    <w:rsid w:val="002E6D91"/>
    <w:rsid w:val="002E6FB4"/>
    <w:rsid w:val="002F0C9A"/>
    <w:rsid w:val="002F129E"/>
    <w:rsid w:val="002F7446"/>
    <w:rsid w:val="002F7C33"/>
    <w:rsid w:val="003036DD"/>
    <w:rsid w:val="0030560D"/>
    <w:rsid w:val="00306810"/>
    <w:rsid w:val="00307AF6"/>
    <w:rsid w:val="00310472"/>
    <w:rsid w:val="00311640"/>
    <w:rsid w:val="00311AC9"/>
    <w:rsid w:val="003123B3"/>
    <w:rsid w:val="00313DC4"/>
    <w:rsid w:val="00316797"/>
    <w:rsid w:val="00317777"/>
    <w:rsid w:val="00317D00"/>
    <w:rsid w:val="0032083A"/>
    <w:rsid w:val="0032309A"/>
    <w:rsid w:val="003235B5"/>
    <w:rsid w:val="00323669"/>
    <w:rsid w:val="00326B99"/>
    <w:rsid w:val="00331A05"/>
    <w:rsid w:val="00332B3C"/>
    <w:rsid w:val="003404CA"/>
    <w:rsid w:val="00343DF0"/>
    <w:rsid w:val="003441AE"/>
    <w:rsid w:val="0034638D"/>
    <w:rsid w:val="00346546"/>
    <w:rsid w:val="003466AD"/>
    <w:rsid w:val="0034799F"/>
    <w:rsid w:val="0035443F"/>
    <w:rsid w:val="0035510C"/>
    <w:rsid w:val="00357F26"/>
    <w:rsid w:val="003649FC"/>
    <w:rsid w:val="00366347"/>
    <w:rsid w:val="00366F2F"/>
    <w:rsid w:val="00367253"/>
    <w:rsid w:val="00371393"/>
    <w:rsid w:val="0037164E"/>
    <w:rsid w:val="00371906"/>
    <w:rsid w:val="00371AD3"/>
    <w:rsid w:val="00373861"/>
    <w:rsid w:val="00375518"/>
    <w:rsid w:val="00376A06"/>
    <w:rsid w:val="0038357D"/>
    <w:rsid w:val="0039136C"/>
    <w:rsid w:val="003916CD"/>
    <w:rsid w:val="00391894"/>
    <w:rsid w:val="00393DAE"/>
    <w:rsid w:val="003965B7"/>
    <w:rsid w:val="00397CE7"/>
    <w:rsid w:val="003A0820"/>
    <w:rsid w:val="003A1A10"/>
    <w:rsid w:val="003A36A9"/>
    <w:rsid w:val="003A3AC4"/>
    <w:rsid w:val="003A4C2A"/>
    <w:rsid w:val="003A58C8"/>
    <w:rsid w:val="003B1B00"/>
    <w:rsid w:val="003B441B"/>
    <w:rsid w:val="003C063E"/>
    <w:rsid w:val="003C0A6E"/>
    <w:rsid w:val="003C0AED"/>
    <w:rsid w:val="003C32FF"/>
    <w:rsid w:val="003C3459"/>
    <w:rsid w:val="003C5978"/>
    <w:rsid w:val="003C5F90"/>
    <w:rsid w:val="003C7667"/>
    <w:rsid w:val="003D3728"/>
    <w:rsid w:val="003D3A08"/>
    <w:rsid w:val="003D4F7B"/>
    <w:rsid w:val="003E00CE"/>
    <w:rsid w:val="003E2686"/>
    <w:rsid w:val="003E579F"/>
    <w:rsid w:val="003F0199"/>
    <w:rsid w:val="003F0F5F"/>
    <w:rsid w:val="003F1561"/>
    <w:rsid w:val="003F1B1E"/>
    <w:rsid w:val="003F1BAC"/>
    <w:rsid w:val="003F29D4"/>
    <w:rsid w:val="003F3B97"/>
    <w:rsid w:val="003F4562"/>
    <w:rsid w:val="003F5141"/>
    <w:rsid w:val="0040192A"/>
    <w:rsid w:val="00401FFD"/>
    <w:rsid w:val="00403CC7"/>
    <w:rsid w:val="0040635C"/>
    <w:rsid w:val="00406538"/>
    <w:rsid w:val="00407034"/>
    <w:rsid w:val="00407BAD"/>
    <w:rsid w:val="00410242"/>
    <w:rsid w:val="004119E3"/>
    <w:rsid w:val="00414194"/>
    <w:rsid w:val="004152EE"/>
    <w:rsid w:val="00415B3C"/>
    <w:rsid w:val="0041639A"/>
    <w:rsid w:val="00420561"/>
    <w:rsid w:val="004208D2"/>
    <w:rsid w:val="00421A46"/>
    <w:rsid w:val="00425590"/>
    <w:rsid w:val="0042779B"/>
    <w:rsid w:val="00433299"/>
    <w:rsid w:val="0043592D"/>
    <w:rsid w:val="00435B58"/>
    <w:rsid w:val="00436D40"/>
    <w:rsid w:val="00444906"/>
    <w:rsid w:val="00450145"/>
    <w:rsid w:val="00451D50"/>
    <w:rsid w:val="00453AA4"/>
    <w:rsid w:val="0045511A"/>
    <w:rsid w:val="004555BC"/>
    <w:rsid w:val="0045797C"/>
    <w:rsid w:val="004658B3"/>
    <w:rsid w:val="00465F57"/>
    <w:rsid w:val="0046731D"/>
    <w:rsid w:val="00470681"/>
    <w:rsid w:val="00470761"/>
    <w:rsid w:val="004725E5"/>
    <w:rsid w:val="00476B7E"/>
    <w:rsid w:val="00477086"/>
    <w:rsid w:val="004812FD"/>
    <w:rsid w:val="0048401C"/>
    <w:rsid w:val="0048417D"/>
    <w:rsid w:val="00490042"/>
    <w:rsid w:val="00493343"/>
    <w:rsid w:val="00497C01"/>
    <w:rsid w:val="004A0814"/>
    <w:rsid w:val="004A0AD9"/>
    <w:rsid w:val="004A12CA"/>
    <w:rsid w:val="004A3B10"/>
    <w:rsid w:val="004A605B"/>
    <w:rsid w:val="004A65AA"/>
    <w:rsid w:val="004B01C8"/>
    <w:rsid w:val="004B2090"/>
    <w:rsid w:val="004B2265"/>
    <w:rsid w:val="004B4E38"/>
    <w:rsid w:val="004B67FA"/>
    <w:rsid w:val="004C1DA9"/>
    <w:rsid w:val="004C69BB"/>
    <w:rsid w:val="004C72A8"/>
    <w:rsid w:val="004D1425"/>
    <w:rsid w:val="004D37FF"/>
    <w:rsid w:val="004D3C88"/>
    <w:rsid w:val="004D5464"/>
    <w:rsid w:val="004D58C4"/>
    <w:rsid w:val="004D5FA7"/>
    <w:rsid w:val="004E12D0"/>
    <w:rsid w:val="004E49E9"/>
    <w:rsid w:val="004E61C0"/>
    <w:rsid w:val="004F6B14"/>
    <w:rsid w:val="004F74B4"/>
    <w:rsid w:val="0050046A"/>
    <w:rsid w:val="00500726"/>
    <w:rsid w:val="00500A9A"/>
    <w:rsid w:val="005024E5"/>
    <w:rsid w:val="00503AE8"/>
    <w:rsid w:val="00503CCA"/>
    <w:rsid w:val="00507CF4"/>
    <w:rsid w:val="00510D0F"/>
    <w:rsid w:val="00514DE1"/>
    <w:rsid w:val="00514E1B"/>
    <w:rsid w:val="00517791"/>
    <w:rsid w:val="00522100"/>
    <w:rsid w:val="005324E3"/>
    <w:rsid w:val="00535047"/>
    <w:rsid w:val="0053627C"/>
    <w:rsid w:val="0053710B"/>
    <w:rsid w:val="00544FB5"/>
    <w:rsid w:val="00545625"/>
    <w:rsid w:val="00547725"/>
    <w:rsid w:val="005506C0"/>
    <w:rsid w:val="00553CDF"/>
    <w:rsid w:val="00556422"/>
    <w:rsid w:val="00556A51"/>
    <w:rsid w:val="005643CF"/>
    <w:rsid w:val="005644CF"/>
    <w:rsid w:val="005659D1"/>
    <w:rsid w:val="005726DA"/>
    <w:rsid w:val="005745F8"/>
    <w:rsid w:val="00575915"/>
    <w:rsid w:val="0057607E"/>
    <w:rsid w:val="0057781A"/>
    <w:rsid w:val="00581495"/>
    <w:rsid w:val="00583688"/>
    <w:rsid w:val="00586D58"/>
    <w:rsid w:val="005A619F"/>
    <w:rsid w:val="005A662D"/>
    <w:rsid w:val="005B1EB6"/>
    <w:rsid w:val="005B4A33"/>
    <w:rsid w:val="005B53BE"/>
    <w:rsid w:val="005B6AC9"/>
    <w:rsid w:val="005C1951"/>
    <w:rsid w:val="005C1D8F"/>
    <w:rsid w:val="005C2C47"/>
    <w:rsid w:val="005C395A"/>
    <w:rsid w:val="005C3E2B"/>
    <w:rsid w:val="005C55B5"/>
    <w:rsid w:val="005C6E44"/>
    <w:rsid w:val="005C6F1E"/>
    <w:rsid w:val="005D12ED"/>
    <w:rsid w:val="005D41EE"/>
    <w:rsid w:val="005D4B79"/>
    <w:rsid w:val="005D5210"/>
    <w:rsid w:val="005D528C"/>
    <w:rsid w:val="005D60AB"/>
    <w:rsid w:val="005E13BD"/>
    <w:rsid w:val="005E1701"/>
    <w:rsid w:val="005E2168"/>
    <w:rsid w:val="005E3905"/>
    <w:rsid w:val="005E6F46"/>
    <w:rsid w:val="005F65A6"/>
    <w:rsid w:val="0060233C"/>
    <w:rsid w:val="00603519"/>
    <w:rsid w:val="0060359A"/>
    <w:rsid w:val="00605B5A"/>
    <w:rsid w:val="006174CE"/>
    <w:rsid w:val="006178C3"/>
    <w:rsid w:val="00617DFC"/>
    <w:rsid w:val="00620447"/>
    <w:rsid w:val="006240F4"/>
    <w:rsid w:val="006248DD"/>
    <w:rsid w:val="00627C6E"/>
    <w:rsid w:val="00627D6F"/>
    <w:rsid w:val="00632602"/>
    <w:rsid w:val="006347EE"/>
    <w:rsid w:val="0063784F"/>
    <w:rsid w:val="00640074"/>
    <w:rsid w:val="00640222"/>
    <w:rsid w:val="00641A9D"/>
    <w:rsid w:val="00642A27"/>
    <w:rsid w:val="00643AE9"/>
    <w:rsid w:val="00645F0D"/>
    <w:rsid w:val="00646474"/>
    <w:rsid w:val="00652349"/>
    <w:rsid w:val="00653B29"/>
    <w:rsid w:val="00654303"/>
    <w:rsid w:val="00657EA0"/>
    <w:rsid w:val="006633B2"/>
    <w:rsid w:val="00667F11"/>
    <w:rsid w:val="00672EC5"/>
    <w:rsid w:val="00673488"/>
    <w:rsid w:val="00685219"/>
    <w:rsid w:val="00686230"/>
    <w:rsid w:val="00690A4A"/>
    <w:rsid w:val="006959AA"/>
    <w:rsid w:val="006966BC"/>
    <w:rsid w:val="006975E5"/>
    <w:rsid w:val="006A119C"/>
    <w:rsid w:val="006A28DD"/>
    <w:rsid w:val="006A2AB2"/>
    <w:rsid w:val="006A7CCD"/>
    <w:rsid w:val="006B0AA0"/>
    <w:rsid w:val="006B619B"/>
    <w:rsid w:val="006B6D10"/>
    <w:rsid w:val="006C2F23"/>
    <w:rsid w:val="006C2FE6"/>
    <w:rsid w:val="006C3053"/>
    <w:rsid w:val="006C363D"/>
    <w:rsid w:val="006C5754"/>
    <w:rsid w:val="006D1D60"/>
    <w:rsid w:val="006D51F0"/>
    <w:rsid w:val="006D6C6E"/>
    <w:rsid w:val="006E1DAC"/>
    <w:rsid w:val="006E3960"/>
    <w:rsid w:val="006E496C"/>
    <w:rsid w:val="006E64B4"/>
    <w:rsid w:val="006E7201"/>
    <w:rsid w:val="006F1AAD"/>
    <w:rsid w:val="007024C8"/>
    <w:rsid w:val="00704AFA"/>
    <w:rsid w:val="00704B7A"/>
    <w:rsid w:val="00705AA5"/>
    <w:rsid w:val="00707E05"/>
    <w:rsid w:val="00710880"/>
    <w:rsid w:val="00710A24"/>
    <w:rsid w:val="00710E09"/>
    <w:rsid w:val="00710FD7"/>
    <w:rsid w:val="00711B33"/>
    <w:rsid w:val="00712706"/>
    <w:rsid w:val="00713067"/>
    <w:rsid w:val="00713738"/>
    <w:rsid w:val="007137DA"/>
    <w:rsid w:val="00715E81"/>
    <w:rsid w:val="0071743D"/>
    <w:rsid w:val="00723DE9"/>
    <w:rsid w:val="00725165"/>
    <w:rsid w:val="00733058"/>
    <w:rsid w:val="00736DF1"/>
    <w:rsid w:val="00736FD6"/>
    <w:rsid w:val="007412E9"/>
    <w:rsid w:val="00741E8F"/>
    <w:rsid w:val="00743CF1"/>
    <w:rsid w:val="007473CB"/>
    <w:rsid w:val="0074780E"/>
    <w:rsid w:val="00747E2C"/>
    <w:rsid w:val="00747F80"/>
    <w:rsid w:val="00750F36"/>
    <w:rsid w:val="00751C58"/>
    <w:rsid w:val="00752075"/>
    <w:rsid w:val="00754607"/>
    <w:rsid w:val="00754C9D"/>
    <w:rsid w:val="007558B5"/>
    <w:rsid w:val="00757CCC"/>
    <w:rsid w:val="00762BC3"/>
    <w:rsid w:val="00763E36"/>
    <w:rsid w:val="00765944"/>
    <w:rsid w:val="007677DD"/>
    <w:rsid w:val="00776D26"/>
    <w:rsid w:val="007801A3"/>
    <w:rsid w:val="0078131B"/>
    <w:rsid w:val="00782DBD"/>
    <w:rsid w:val="00784D0A"/>
    <w:rsid w:val="00784F66"/>
    <w:rsid w:val="00786CCE"/>
    <w:rsid w:val="00791929"/>
    <w:rsid w:val="00791DF9"/>
    <w:rsid w:val="00792062"/>
    <w:rsid w:val="00793D57"/>
    <w:rsid w:val="00796F56"/>
    <w:rsid w:val="007A0D95"/>
    <w:rsid w:val="007A0F88"/>
    <w:rsid w:val="007A111B"/>
    <w:rsid w:val="007A1527"/>
    <w:rsid w:val="007A3995"/>
    <w:rsid w:val="007A414E"/>
    <w:rsid w:val="007A66E9"/>
    <w:rsid w:val="007A6D28"/>
    <w:rsid w:val="007A6F57"/>
    <w:rsid w:val="007A702A"/>
    <w:rsid w:val="007A792D"/>
    <w:rsid w:val="007B077D"/>
    <w:rsid w:val="007B0A39"/>
    <w:rsid w:val="007B0C51"/>
    <w:rsid w:val="007B283B"/>
    <w:rsid w:val="007B316A"/>
    <w:rsid w:val="007B333A"/>
    <w:rsid w:val="007B4674"/>
    <w:rsid w:val="007B7D52"/>
    <w:rsid w:val="007D17B1"/>
    <w:rsid w:val="007D224E"/>
    <w:rsid w:val="007D32E9"/>
    <w:rsid w:val="007D5DA6"/>
    <w:rsid w:val="007D647A"/>
    <w:rsid w:val="007E0509"/>
    <w:rsid w:val="007E3625"/>
    <w:rsid w:val="007E378B"/>
    <w:rsid w:val="007E44B0"/>
    <w:rsid w:val="007E4AF9"/>
    <w:rsid w:val="007E7128"/>
    <w:rsid w:val="007F054C"/>
    <w:rsid w:val="007F0DCC"/>
    <w:rsid w:val="007F2FFD"/>
    <w:rsid w:val="007F553E"/>
    <w:rsid w:val="007F75F2"/>
    <w:rsid w:val="008005F1"/>
    <w:rsid w:val="00802BA6"/>
    <w:rsid w:val="0080469D"/>
    <w:rsid w:val="00804CF6"/>
    <w:rsid w:val="008102BD"/>
    <w:rsid w:val="008116DF"/>
    <w:rsid w:val="00814245"/>
    <w:rsid w:val="00814DDB"/>
    <w:rsid w:val="00820FC1"/>
    <w:rsid w:val="00823DD0"/>
    <w:rsid w:val="008256A4"/>
    <w:rsid w:val="00826F5C"/>
    <w:rsid w:val="00832DBD"/>
    <w:rsid w:val="0083408A"/>
    <w:rsid w:val="0083771F"/>
    <w:rsid w:val="0084051E"/>
    <w:rsid w:val="00840DCD"/>
    <w:rsid w:val="0084160F"/>
    <w:rsid w:val="00842A68"/>
    <w:rsid w:val="008442A2"/>
    <w:rsid w:val="00844540"/>
    <w:rsid w:val="00845783"/>
    <w:rsid w:val="00846BF6"/>
    <w:rsid w:val="0085146B"/>
    <w:rsid w:val="00856DDF"/>
    <w:rsid w:val="0085742D"/>
    <w:rsid w:val="008605AF"/>
    <w:rsid w:val="00863A87"/>
    <w:rsid w:val="00864FD5"/>
    <w:rsid w:val="00866F9E"/>
    <w:rsid w:val="0086746E"/>
    <w:rsid w:val="00870683"/>
    <w:rsid w:val="00871906"/>
    <w:rsid w:val="00874BE5"/>
    <w:rsid w:val="00875BED"/>
    <w:rsid w:val="00876356"/>
    <w:rsid w:val="008767DC"/>
    <w:rsid w:val="00877173"/>
    <w:rsid w:val="008810CD"/>
    <w:rsid w:val="0088276D"/>
    <w:rsid w:val="00882E1B"/>
    <w:rsid w:val="00884078"/>
    <w:rsid w:val="0089189E"/>
    <w:rsid w:val="00894608"/>
    <w:rsid w:val="00894A20"/>
    <w:rsid w:val="008966C1"/>
    <w:rsid w:val="008969C4"/>
    <w:rsid w:val="008A33C1"/>
    <w:rsid w:val="008A3C26"/>
    <w:rsid w:val="008B1CDC"/>
    <w:rsid w:val="008B2C82"/>
    <w:rsid w:val="008B34D6"/>
    <w:rsid w:val="008B4641"/>
    <w:rsid w:val="008B495B"/>
    <w:rsid w:val="008B5A38"/>
    <w:rsid w:val="008B6CAA"/>
    <w:rsid w:val="008C0029"/>
    <w:rsid w:val="008C16E6"/>
    <w:rsid w:val="008C1EE3"/>
    <w:rsid w:val="008C4CEE"/>
    <w:rsid w:val="008D16BC"/>
    <w:rsid w:val="008D33E8"/>
    <w:rsid w:val="008D5647"/>
    <w:rsid w:val="008E02DF"/>
    <w:rsid w:val="008E0B23"/>
    <w:rsid w:val="008E0B40"/>
    <w:rsid w:val="008E3816"/>
    <w:rsid w:val="008E75CC"/>
    <w:rsid w:val="008F0A46"/>
    <w:rsid w:val="008F16F4"/>
    <w:rsid w:val="008F21AB"/>
    <w:rsid w:val="008F4D0E"/>
    <w:rsid w:val="008F579A"/>
    <w:rsid w:val="008F68A7"/>
    <w:rsid w:val="008F7180"/>
    <w:rsid w:val="00901D24"/>
    <w:rsid w:val="00902F17"/>
    <w:rsid w:val="00904684"/>
    <w:rsid w:val="00906340"/>
    <w:rsid w:val="009139CA"/>
    <w:rsid w:val="00915714"/>
    <w:rsid w:val="009168A9"/>
    <w:rsid w:val="00922361"/>
    <w:rsid w:val="0092306B"/>
    <w:rsid w:val="00924DE7"/>
    <w:rsid w:val="009253ED"/>
    <w:rsid w:val="009279EB"/>
    <w:rsid w:val="009304E8"/>
    <w:rsid w:val="00932398"/>
    <w:rsid w:val="0093285C"/>
    <w:rsid w:val="00934CEC"/>
    <w:rsid w:val="00934F3E"/>
    <w:rsid w:val="00935445"/>
    <w:rsid w:val="0094137B"/>
    <w:rsid w:val="00942B5C"/>
    <w:rsid w:val="00942FEF"/>
    <w:rsid w:val="00945103"/>
    <w:rsid w:val="0094762E"/>
    <w:rsid w:val="009504D6"/>
    <w:rsid w:val="009522C2"/>
    <w:rsid w:val="009534A6"/>
    <w:rsid w:val="009537A4"/>
    <w:rsid w:val="0095445D"/>
    <w:rsid w:val="0095553B"/>
    <w:rsid w:val="00955D88"/>
    <w:rsid w:val="0096164E"/>
    <w:rsid w:val="00961BD9"/>
    <w:rsid w:val="009622B2"/>
    <w:rsid w:val="00963285"/>
    <w:rsid w:val="009662B0"/>
    <w:rsid w:val="00967300"/>
    <w:rsid w:val="00973457"/>
    <w:rsid w:val="00973AA1"/>
    <w:rsid w:val="009763EF"/>
    <w:rsid w:val="00980E42"/>
    <w:rsid w:val="00981099"/>
    <w:rsid w:val="009919EF"/>
    <w:rsid w:val="009930CE"/>
    <w:rsid w:val="009967A1"/>
    <w:rsid w:val="009A1554"/>
    <w:rsid w:val="009A1AD1"/>
    <w:rsid w:val="009A2F17"/>
    <w:rsid w:val="009A57EE"/>
    <w:rsid w:val="009B08AB"/>
    <w:rsid w:val="009B302E"/>
    <w:rsid w:val="009B35C2"/>
    <w:rsid w:val="009B4770"/>
    <w:rsid w:val="009C2ED8"/>
    <w:rsid w:val="009C48BA"/>
    <w:rsid w:val="009C5D7D"/>
    <w:rsid w:val="009D17AF"/>
    <w:rsid w:val="009D3943"/>
    <w:rsid w:val="009D42BB"/>
    <w:rsid w:val="009D47FC"/>
    <w:rsid w:val="009D59AB"/>
    <w:rsid w:val="009E1DCB"/>
    <w:rsid w:val="009E2A51"/>
    <w:rsid w:val="009E32E5"/>
    <w:rsid w:val="009E36C9"/>
    <w:rsid w:val="009E5AC7"/>
    <w:rsid w:val="009E791B"/>
    <w:rsid w:val="009F03B9"/>
    <w:rsid w:val="009F6467"/>
    <w:rsid w:val="00A02AD8"/>
    <w:rsid w:val="00A12319"/>
    <w:rsid w:val="00A13214"/>
    <w:rsid w:val="00A164BB"/>
    <w:rsid w:val="00A16C16"/>
    <w:rsid w:val="00A208E4"/>
    <w:rsid w:val="00A26189"/>
    <w:rsid w:val="00A2716A"/>
    <w:rsid w:val="00A33213"/>
    <w:rsid w:val="00A34B33"/>
    <w:rsid w:val="00A351C1"/>
    <w:rsid w:val="00A35E3A"/>
    <w:rsid w:val="00A36BD2"/>
    <w:rsid w:val="00A40F2E"/>
    <w:rsid w:val="00A41466"/>
    <w:rsid w:val="00A42377"/>
    <w:rsid w:val="00A44F27"/>
    <w:rsid w:val="00A4524F"/>
    <w:rsid w:val="00A5594A"/>
    <w:rsid w:val="00A55A91"/>
    <w:rsid w:val="00A62662"/>
    <w:rsid w:val="00A62D17"/>
    <w:rsid w:val="00A6303F"/>
    <w:rsid w:val="00A64822"/>
    <w:rsid w:val="00A65D99"/>
    <w:rsid w:val="00A70BF2"/>
    <w:rsid w:val="00A70F5F"/>
    <w:rsid w:val="00A80693"/>
    <w:rsid w:val="00A822D9"/>
    <w:rsid w:val="00A82ACB"/>
    <w:rsid w:val="00A8661F"/>
    <w:rsid w:val="00A86AFF"/>
    <w:rsid w:val="00A8703E"/>
    <w:rsid w:val="00A9306F"/>
    <w:rsid w:val="00A93EE4"/>
    <w:rsid w:val="00AA0857"/>
    <w:rsid w:val="00AA31CA"/>
    <w:rsid w:val="00AA3820"/>
    <w:rsid w:val="00AB136C"/>
    <w:rsid w:val="00AB1748"/>
    <w:rsid w:val="00AB1A63"/>
    <w:rsid w:val="00AB1B2E"/>
    <w:rsid w:val="00AB1FA8"/>
    <w:rsid w:val="00AB3214"/>
    <w:rsid w:val="00AB421E"/>
    <w:rsid w:val="00AB78C2"/>
    <w:rsid w:val="00AB7D1A"/>
    <w:rsid w:val="00AC0732"/>
    <w:rsid w:val="00AC1966"/>
    <w:rsid w:val="00AC1B3F"/>
    <w:rsid w:val="00AC37C3"/>
    <w:rsid w:val="00AC3D63"/>
    <w:rsid w:val="00AD0BC9"/>
    <w:rsid w:val="00AD5BE1"/>
    <w:rsid w:val="00AD5C83"/>
    <w:rsid w:val="00AD5F69"/>
    <w:rsid w:val="00AD7F6E"/>
    <w:rsid w:val="00AE28A2"/>
    <w:rsid w:val="00AE444F"/>
    <w:rsid w:val="00AE47F2"/>
    <w:rsid w:val="00AE6F9D"/>
    <w:rsid w:val="00AF0D90"/>
    <w:rsid w:val="00AF2D04"/>
    <w:rsid w:val="00AF3489"/>
    <w:rsid w:val="00AF3B25"/>
    <w:rsid w:val="00AF7BA8"/>
    <w:rsid w:val="00B019CB"/>
    <w:rsid w:val="00B027C2"/>
    <w:rsid w:val="00B0321B"/>
    <w:rsid w:val="00B03CB6"/>
    <w:rsid w:val="00B03E1A"/>
    <w:rsid w:val="00B04180"/>
    <w:rsid w:val="00B05858"/>
    <w:rsid w:val="00B10AD9"/>
    <w:rsid w:val="00B10B79"/>
    <w:rsid w:val="00B12842"/>
    <w:rsid w:val="00B14CC3"/>
    <w:rsid w:val="00B16339"/>
    <w:rsid w:val="00B16727"/>
    <w:rsid w:val="00B22AF2"/>
    <w:rsid w:val="00B23384"/>
    <w:rsid w:val="00B255F1"/>
    <w:rsid w:val="00B26057"/>
    <w:rsid w:val="00B26B4A"/>
    <w:rsid w:val="00B26C0F"/>
    <w:rsid w:val="00B317B4"/>
    <w:rsid w:val="00B322AB"/>
    <w:rsid w:val="00B32EEE"/>
    <w:rsid w:val="00B333D3"/>
    <w:rsid w:val="00B409B4"/>
    <w:rsid w:val="00B43969"/>
    <w:rsid w:val="00B47025"/>
    <w:rsid w:val="00B50B12"/>
    <w:rsid w:val="00B535AE"/>
    <w:rsid w:val="00B55654"/>
    <w:rsid w:val="00B55B42"/>
    <w:rsid w:val="00B55D82"/>
    <w:rsid w:val="00B56C63"/>
    <w:rsid w:val="00B61082"/>
    <w:rsid w:val="00B63FAA"/>
    <w:rsid w:val="00B67724"/>
    <w:rsid w:val="00B7066D"/>
    <w:rsid w:val="00B7292F"/>
    <w:rsid w:val="00B73DA3"/>
    <w:rsid w:val="00B764F2"/>
    <w:rsid w:val="00B76B8B"/>
    <w:rsid w:val="00B7736A"/>
    <w:rsid w:val="00B81556"/>
    <w:rsid w:val="00B8195E"/>
    <w:rsid w:val="00B922D8"/>
    <w:rsid w:val="00B93563"/>
    <w:rsid w:val="00B93844"/>
    <w:rsid w:val="00B966ED"/>
    <w:rsid w:val="00B97BED"/>
    <w:rsid w:val="00BA06F1"/>
    <w:rsid w:val="00BA3AA7"/>
    <w:rsid w:val="00BA4E29"/>
    <w:rsid w:val="00BA55DD"/>
    <w:rsid w:val="00BA5E1B"/>
    <w:rsid w:val="00BA7719"/>
    <w:rsid w:val="00BA7981"/>
    <w:rsid w:val="00BA7E06"/>
    <w:rsid w:val="00BB02C8"/>
    <w:rsid w:val="00BB0528"/>
    <w:rsid w:val="00BB310F"/>
    <w:rsid w:val="00BB38D8"/>
    <w:rsid w:val="00BB5209"/>
    <w:rsid w:val="00BC1693"/>
    <w:rsid w:val="00BC2F04"/>
    <w:rsid w:val="00BC490B"/>
    <w:rsid w:val="00BC6801"/>
    <w:rsid w:val="00BC6F43"/>
    <w:rsid w:val="00BC7B75"/>
    <w:rsid w:val="00BD0771"/>
    <w:rsid w:val="00BD0F43"/>
    <w:rsid w:val="00BD1662"/>
    <w:rsid w:val="00BD1ED6"/>
    <w:rsid w:val="00BD1F51"/>
    <w:rsid w:val="00BD3E25"/>
    <w:rsid w:val="00BD4BA2"/>
    <w:rsid w:val="00BE1A54"/>
    <w:rsid w:val="00BE45C6"/>
    <w:rsid w:val="00BF12B7"/>
    <w:rsid w:val="00BF1BD9"/>
    <w:rsid w:val="00BF2DF0"/>
    <w:rsid w:val="00BF2FC2"/>
    <w:rsid w:val="00BF3079"/>
    <w:rsid w:val="00BF3505"/>
    <w:rsid w:val="00BF7C3A"/>
    <w:rsid w:val="00C0143A"/>
    <w:rsid w:val="00C0329E"/>
    <w:rsid w:val="00C04DEF"/>
    <w:rsid w:val="00C051FD"/>
    <w:rsid w:val="00C07341"/>
    <w:rsid w:val="00C1209B"/>
    <w:rsid w:val="00C1639B"/>
    <w:rsid w:val="00C1659C"/>
    <w:rsid w:val="00C22854"/>
    <w:rsid w:val="00C27CF4"/>
    <w:rsid w:val="00C36B15"/>
    <w:rsid w:val="00C371CD"/>
    <w:rsid w:val="00C37C1C"/>
    <w:rsid w:val="00C413E0"/>
    <w:rsid w:val="00C45102"/>
    <w:rsid w:val="00C46555"/>
    <w:rsid w:val="00C47A89"/>
    <w:rsid w:val="00C5028C"/>
    <w:rsid w:val="00C51F38"/>
    <w:rsid w:val="00C5214A"/>
    <w:rsid w:val="00C540B1"/>
    <w:rsid w:val="00C54CCA"/>
    <w:rsid w:val="00C55177"/>
    <w:rsid w:val="00C57A9B"/>
    <w:rsid w:val="00C60DA0"/>
    <w:rsid w:val="00C613EB"/>
    <w:rsid w:val="00C6387C"/>
    <w:rsid w:val="00C638B8"/>
    <w:rsid w:val="00C644D6"/>
    <w:rsid w:val="00C71B82"/>
    <w:rsid w:val="00C74DAC"/>
    <w:rsid w:val="00C7520A"/>
    <w:rsid w:val="00C75D13"/>
    <w:rsid w:val="00C826A1"/>
    <w:rsid w:val="00C83C2B"/>
    <w:rsid w:val="00C864E4"/>
    <w:rsid w:val="00C87698"/>
    <w:rsid w:val="00C903CC"/>
    <w:rsid w:val="00C927BC"/>
    <w:rsid w:val="00C92E27"/>
    <w:rsid w:val="00C93B26"/>
    <w:rsid w:val="00C94ACE"/>
    <w:rsid w:val="00C96204"/>
    <w:rsid w:val="00C97903"/>
    <w:rsid w:val="00CA1378"/>
    <w:rsid w:val="00CA2E9A"/>
    <w:rsid w:val="00CA48D3"/>
    <w:rsid w:val="00CA7ED6"/>
    <w:rsid w:val="00CB093D"/>
    <w:rsid w:val="00CB1AF1"/>
    <w:rsid w:val="00CB28C4"/>
    <w:rsid w:val="00CB4EA9"/>
    <w:rsid w:val="00CB4EF3"/>
    <w:rsid w:val="00CB616B"/>
    <w:rsid w:val="00CB7987"/>
    <w:rsid w:val="00CC2799"/>
    <w:rsid w:val="00CC4009"/>
    <w:rsid w:val="00CC5834"/>
    <w:rsid w:val="00CC584A"/>
    <w:rsid w:val="00CC5D06"/>
    <w:rsid w:val="00CC61B8"/>
    <w:rsid w:val="00CD3D14"/>
    <w:rsid w:val="00CD6B44"/>
    <w:rsid w:val="00CD7B19"/>
    <w:rsid w:val="00CE6622"/>
    <w:rsid w:val="00CE6C8B"/>
    <w:rsid w:val="00CE7FF5"/>
    <w:rsid w:val="00CF1D7D"/>
    <w:rsid w:val="00CF250B"/>
    <w:rsid w:val="00CF61D2"/>
    <w:rsid w:val="00CF673A"/>
    <w:rsid w:val="00CF7BB3"/>
    <w:rsid w:val="00D0157C"/>
    <w:rsid w:val="00D01704"/>
    <w:rsid w:val="00D05355"/>
    <w:rsid w:val="00D07946"/>
    <w:rsid w:val="00D12A49"/>
    <w:rsid w:val="00D141C9"/>
    <w:rsid w:val="00D14DC0"/>
    <w:rsid w:val="00D169DF"/>
    <w:rsid w:val="00D204FC"/>
    <w:rsid w:val="00D21042"/>
    <w:rsid w:val="00D211CC"/>
    <w:rsid w:val="00D25463"/>
    <w:rsid w:val="00D261B3"/>
    <w:rsid w:val="00D262F8"/>
    <w:rsid w:val="00D26310"/>
    <w:rsid w:val="00D27DDD"/>
    <w:rsid w:val="00D27F8B"/>
    <w:rsid w:val="00D30088"/>
    <w:rsid w:val="00D34ED5"/>
    <w:rsid w:val="00D40777"/>
    <w:rsid w:val="00D439D0"/>
    <w:rsid w:val="00D4668B"/>
    <w:rsid w:val="00D47B87"/>
    <w:rsid w:val="00D54878"/>
    <w:rsid w:val="00D55A60"/>
    <w:rsid w:val="00D57C7C"/>
    <w:rsid w:val="00D604E5"/>
    <w:rsid w:val="00D630F7"/>
    <w:rsid w:val="00D657B2"/>
    <w:rsid w:val="00D6784F"/>
    <w:rsid w:val="00D74A48"/>
    <w:rsid w:val="00D80670"/>
    <w:rsid w:val="00D8213A"/>
    <w:rsid w:val="00D83396"/>
    <w:rsid w:val="00D83C92"/>
    <w:rsid w:val="00D8732F"/>
    <w:rsid w:val="00D90565"/>
    <w:rsid w:val="00D91DD1"/>
    <w:rsid w:val="00D91FDE"/>
    <w:rsid w:val="00D93320"/>
    <w:rsid w:val="00D93BF9"/>
    <w:rsid w:val="00D96CDB"/>
    <w:rsid w:val="00D978C7"/>
    <w:rsid w:val="00DA29B2"/>
    <w:rsid w:val="00DA3C85"/>
    <w:rsid w:val="00DA5581"/>
    <w:rsid w:val="00DA5FFE"/>
    <w:rsid w:val="00DA6581"/>
    <w:rsid w:val="00DB03B0"/>
    <w:rsid w:val="00DB222C"/>
    <w:rsid w:val="00DB29C9"/>
    <w:rsid w:val="00DB4762"/>
    <w:rsid w:val="00DB4A00"/>
    <w:rsid w:val="00DB5699"/>
    <w:rsid w:val="00DB570F"/>
    <w:rsid w:val="00DB6CA3"/>
    <w:rsid w:val="00DC011D"/>
    <w:rsid w:val="00DC5D03"/>
    <w:rsid w:val="00DC6794"/>
    <w:rsid w:val="00DC70C3"/>
    <w:rsid w:val="00DD079F"/>
    <w:rsid w:val="00DD0A1C"/>
    <w:rsid w:val="00DD0A9A"/>
    <w:rsid w:val="00DD1D53"/>
    <w:rsid w:val="00DD41EB"/>
    <w:rsid w:val="00DD777C"/>
    <w:rsid w:val="00DE0457"/>
    <w:rsid w:val="00DE31E7"/>
    <w:rsid w:val="00DE5B17"/>
    <w:rsid w:val="00DF10FE"/>
    <w:rsid w:val="00DF14DC"/>
    <w:rsid w:val="00DF1B0F"/>
    <w:rsid w:val="00DF1F93"/>
    <w:rsid w:val="00DF2030"/>
    <w:rsid w:val="00DF2DD4"/>
    <w:rsid w:val="00DF5012"/>
    <w:rsid w:val="00DF7B41"/>
    <w:rsid w:val="00E02C70"/>
    <w:rsid w:val="00E12772"/>
    <w:rsid w:val="00E127C9"/>
    <w:rsid w:val="00E142A3"/>
    <w:rsid w:val="00E1589D"/>
    <w:rsid w:val="00E1678B"/>
    <w:rsid w:val="00E16944"/>
    <w:rsid w:val="00E205B8"/>
    <w:rsid w:val="00E2282A"/>
    <w:rsid w:val="00E2566F"/>
    <w:rsid w:val="00E263C3"/>
    <w:rsid w:val="00E27B15"/>
    <w:rsid w:val="00E30CD3"/>
    <w:rsid w:val="00E313B0"/>
    <w:rsid w:val="00E3277D"/>
    <w:rsid w:val="00E3387E"/>
    <w:rsid w:val="00E36105"/>
    <w:rsid w:val="00E375D9"/>
    <w:rsid w:val="00E40F6A"/>
    <w:rsid w:val="00E43D3B"/>
    <w:rsid w:val="00E4520F"/>
    <w:rsid w:val="00E46D33"/>
    <w:rsid w:val="00E46D9A"/>
    <w:rsid w:val="00E47E82"/>
    <w:rsid w:val="00E525B5"/>
    <w:rsid w:val="00E55259"/>
    <w:rsid w:val="00E61532"/>
    <w:rsid w:val="00E61AE4"/>
    <w:rsid w:val="00E63254"/>
    <w:rsid w:val="00E65076"/>
    <w:rsid w:val="00E65500"/>
    <w:rsid w:val="00E6569E"/>
    <w:rsid w:val="00E65742"/>
    <w:rsid w:val="00E6622B"/>
    <w:rsid w:val="00E6721F"/>
    <w:rsid w:val="00E720BC"/>
    <w:rsid w:val="00E72887"/>
    <w:rsid w:val="00E734F6"/>
    <w:rsid w:val="00E83B9E"/>
    <w:rsid w:val="00E854AB"/>
    <w:rsid w:val="00E87A53"/>
    <w:rsid w:val="00E97BD3"/>
    <w:rsid w:val="00EA0B1A"/>
    <w:rsid w:val="00EA3286"/>
    <w:rsid w:val="00EA6D38"/>
    <w:rsid w:val="00EA7398"/>
    <w:rsid w:val="00EA76BF"/>
    <w:rsid w:val="00EB448F"/>
    <w:rsid w:val="00EB4A38"/>
    <w:rsid w:val="00EB5643"/>
    <w:rsid w:val="00EC01A0"/>
    <w:rsid w:val="00EC1788"/>
    <w:rsid w:val="00EC2B07"/>
    <w:rsid w:val="00EC3A87"/>
    <w:rsid w:val="00EC4E82"/>
    <w:rsid w:val="00EC5940"/>
    <w:rsid w:val="00EC5A16"/>
    <w:rsid w:val="00ED1396"/>
    <w:rsid w:val="00ED329E"/>
    <w:rsid w:val="00ED4A50"/>
    <w:rsid w:val="00ED4D3E"/>
    <w:rsid w:val="00ED4E41"/>
    <w:rsid w:val="00ED5A5E"/>
    <w:rsid w:val="00ED73B6"/>
    <w:rsid w:val="00EE377B"/>
    <w:rsid w:val="00EE499F"/>
    <w:rsid w:val="00EE79D0"/>
    <w:rsid w:val="00EF38D7"/>
    <w:rsid w:val="00EF40F9"/>
    <w:rsid w:val="00EF515D"/>
    <w:rsid w:val="00F039F3"/>
    <w:rsid w:val="00F0518A"/>
    <w:rsid w:val="00F06197"/>
    <w:rsid w:val="00F126ED"/>
    <w:rsid w:val="00F159E6"/>
    <w:rsid w:val="00F166DC"/>
    <w:rsid w:val="00F21ACA"/>
    <w:rsid w:val="00F224AC"/>
    <w:rsid w:val="00F22937"/>
    <w:rsid w:val="00F250F9"/>
    <w:rsid w:val="00F25EA2"/>
    <w:rsid w:val="00F26A64"/>
    <w:rsid w:val="00F26EAB"/>
    <w:rsid w:val="00F307D7"/>
    <w:rsid w:val="00F40686"/>
    <w:rsid w:val="00F41952"/>
    <w:rsid w:val="00F41E5C"/>
    <w:rsid w:val="00F42C6A"/>
    <w:rsid w:val="00F43795"/>
    <w:rsid w:val="00F4508B"/>
    <w:rsid w:val="00F47FE4"/>
    <w:rsid w:val="00F53057"/>
    <w:rsid w:val="00F535BE"/>
    <w:rsid w:val="00F5568B"/>
    <w:rsid w:val="00F60BB5"/>
    <w:rsid w:val="00F63484"/>
    <w:rsid w:val="00F64719"/>
    <w:rsid w:val="00F6783E"/>
    <w:rsid w:val="00F679F4"/>
    <w:rsid w:val="00F71610"/>
    <w:rsid w:val="00F72525"/>
    <w:rsid w:val="00F72F43"/>
    <w:rsid w:val="00F75150"/>
    <w:rsid w:val="00F75DDC"/>
    <w:rsid w:val="00F77ACC"/>
    <w:rsid w:val="00F81710"/>
    <w:rsid w:val="00F8232B"/>
    <w:rsid w:val="00F828A2"/>
    <w:rsid w:val="00F82ECF"/>
    <w:rsid w:val="00F85A93"/>
    <w:rsid w:val="00F90304"/>
    <w:rsid w:val="00F93080"/>
    <w:rsid w:val="00F9490B"/>
    <w:rsid w:val="00FA304A"/>
    <w:rsid w:val="00FA3B04"/>
    <w:rsid w:val="00FB1D5C"/>
    <w:rsid w:val="00FB1E5E"/>
    <w:rsid w:val="00FB23F0"/>
    <w:rsid w:val="00FB259C"/>
    <w:rsid w:val="00FB5D12"/>
    <w:rsid w:val="00FC013E"/>
    <w:rsid w:val="00FC21D0"/>
    <w:rsid w:val="00FC2593"/>
    <w:rsid w:val="00FD0F85"/>
    <w:rsid w:val="00FD11D7"/>
    <w:rsid w:val="00FD2192"/>
    <w:rsid w:val="00FD42F3"/>
    <w:rsid w:val="00FD6C49"/>
    <w:rsid w:val="00FE04DD"/>
    <w:rsid w:val="00FE0F6F"/>
    <w:rsid w:val="00FE5281"/>
    <w:rsid w:val="00FF0B94"/>
    <w:rsid w:val="00FF1290"/>
    <w:rsid w:val="00FF1956"/>
    <w:rsid w:val="00FF1E94"/>
    <w:rsid w:val="00FF272B"/>
    <w:rsid w:val="00FF3D51"/>
    <w:rsid w:val="00FF75DE"/>
    <w:rsid w:val="08731A58"/>
    <w:rsid w:val="303CB25D"/>
    <w:rsid w:val="48BF0135"/>
    <w:rsid w:val="4B62E7D9"/>
    <w:rsid w:val="55880F68"/>
    <w:rsid w:val="7B111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AC53ED"/>
  <w15:chartTrackingRefBased/>
  <w15:docId w15:val="{17FEA525-3192-4A01-AFB1-57CCFBBE7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DF7B41"/>
    <w:pPr>
      <w:ind w:firstLine="709"/>
    </w:pPr>
    <w:rPr>
      <w:rFonts w:eastAsia="Calibri"/>
      <w:sz w:val="24"/>
      <w:szCs w:val="22"/>
      <w:lang w:eastAsia="en-US"/>
    </w:rPr>
  </w:style>
  <w:style w:type="paragraph" w:styleId="1">
    <w:name w:val="heading 1"/>
    <w:basedOn w:val="a3"/>
    <w:next w:val="a3"/>
    <w:link w:val="10"/>
    <w:autoRedefine/>
    <w:qFormat/>
    <w:rsid w:val="00690A4A"/>
    <w:pPr>
      <w:keepNext/>
      <w:numPr>
        <w:numId w:val="18"/>
      </w:numPr>
      <w:jc w:val="both"/>
      <w:outlineLvl w:val="0"/>
    </w:pPr>
    <w:rPr>
      <w:rFonts w:eastAsia="Times New Roman"/>
      <w:b/>
      <w:bCs/>
      <w:kern w:val="32"/>
      <w:sz w:val="28"/>
      <w:szCs w:val="28"/>
      <w:lang w:val="x-none" w:eastAsia="x-none"/>
    </w:rPr>
  </w:style>
  <w:style w:type="paragraph" w:styleId="2">
    <w:name w:val="heading 2"/>
    <w:basedOn w:val="a3"/>
    <w:next w:val="a3"/>
    <w:link w:val="20"/>
    <w:qFormat/>
    <w:rsid w:val="00DA29B2"/>
    <w:pPr>
      <w:keepNext/>
      <w:numPr>
        <w:ilvl w:val="1"/>
        <w:numId w:val="4"/>
      </w:numPr>
      <w:spacing w:before="120" w:after="60"/>
      <w:outlineLvl w:val="1"/>
    </w:pPr>
    <w:rPr>
      <w:rFonts w:eastAsia="Times New Roman"/>
      <w:b/>
      <w:bCs/>
      <w:iCs/>
      <w:szCs w:val="28"/>
      <w:lang w:val="x-none"/>
    </w:rPr>
  </w:style>
  <w:style w:type="paragraph" w:styleId="3">
    <w:name w:val="heading 3"/>
    <w:basedOn w:val="a3"/>
    <w:next w:val="a3"/>
    <w:link w:val="30"/>
    <w:qFormat/>
    <w:rsid w:val="00DA29B2"/>
    <w:pPr>
      <w:keepNext/>
      <w:numPr>
        <w:ilvl w:val="2"/>
        <w:numId w:val="4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3"/>
    <w:next w:val="a3"/>
    <w:link w:val="40"/>
    <w:qFormat/>
    <w:rsid w:val="00DA29B2"/>
    <w:pPr>
      <w:keepNext/>
      <w:numPr>
        <w:ilvl w:val="3"/>
        <w:numId w:val="4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5">
    <w:name w:val="heading 5"/>
    <w:basedOn w:val="a3"/>
    <w:next w:val="a3"/>
    <w:link w:val="50"/>
    <w:qFormat/>
    <w:rsid w:val="00DA29B2"/>
    <w:pPr>
      <w:numPr>
        <w:ilvl w:val="4"/>
        <w:numId w:val="4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6">
    <w:name w:val="heading 6"/>
    <w:basedOn w:val="a3"/>
    <w:next w:val="a3"/>
    <w:link w:val="60"/>
    <w:qFormat/>
    <w:rsid w:val="00DA29B2"/>
    <w:pPr>
      <w:numPr>
        <w:ilvl w:val="5"/>
        <w:numId w:val="4"/>
      </w:numPr>
      <w:spacing w:before="240" w:after="60"/>
      <w:outlineLvl w:val="5"/>
    </w:pPr>
    <w:rPr>
      <w:rFonts w:ascii="Calibri" w:eastAsia="Times New Roman" w:hAnsi="Calibri"/>
      <w:b/>
      <w:bCs/>
      <w:sz w:val="22"/>
    </w:rPr>
  </w:style>
  <w:style w:type="paragraph" w:styleId="7">
    <w:name w:val="heading 7"/>
    <w:basedOn w:val="a3"/>
    <w:next w:val="a3"/>
    <w:link w:val="70"/>
    <w:qFormat/>
    <w:rsid w:val="00DA29B2"/>
    <w:pPr>
      <w:numPr>
        <w:ilvl w:val="6"/>
        <w:numId w:val="4"/>
      </w:numPr>
      <w:spacing w:before="240" w:after="60"/>
      <w:outlineLvl w:val="6"/>
    </w:pPr>
    <w:rPr>
      <w:rFonts w:ascii="Calibri" w:eastAsia="Times New Roman" w:hAnsi="Calibri"/>
      <w:szCs w:val="24"/>
    </w:rPr>
  </w:style>
  <w:style w:type="paragraph" w:styleId="8">
    <w:name w:val="heading 8"/>
    <w:basedOn w:val="a3"/>
    <w:next w:val="a3"/>
    <w:link w:val="80"/>
    <w:qFormat/>
    <w:rsid w:val="00DA29B2"/>
    <w:pPr>
      <w:numPr>
        <w:ilvl w:val="7"/>
        <w:numId w:val="4"/>
      </w:numPr>
      <w:spacing w:before="240" w:after="60"/>
      <w:outlineLvl w:val="7"/>
    </w:pPr>
    <w:rPr>
      <w:rFonts w:ascii="Calibri" w:eastAsia="Times New Roman" w:hAnsi="Calibri"/>
      <w:i/>
      <w:iCs/>
      <w:szCs w:val="24"/>
    </w:rPr>
  </w:style>
  <w:style w:type="paragraph" w:styleId="9">
    <w:name w:val="heading 9"/>
    <w:basedOn w:val="a3"/>
    <w:next w:val="a3"/>
    <w:link w:val="90"/>
    <w:qFormat/>
    <w:rsid w:val="00DA29B2"/>
    <w:pPr>
      <w:numPr>
        <w:ilvl w:val="8"/>
        <w:numId w:val="4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690A4A"/>
    <w:rPr>
      <w:b/>
      <w:bCs/>
      <w:kern w:val="32"/>
      <w:sz w:val="28"/>
      <w:szCs w:val="28"/>
      <w:lang w:val="x-none" w:eastAsia="x-none"/>
    </w:rPr>
  </w:style>
  <w:style w:type="character" w:customStyle="1" w:styleId="20">
    <w:name w:val="Заголовок 2 Знак"/>
    <w:link w:val="2"/>
    <w:rsid w:val="00DA29B2"/>
    <w:rPr>
      <w:b/>
      <w:bCs/>
      <w:iCs/>
      <w:sz w:val="24"/>
      <w:szCs w:val="28"/>
      <w:lang w:val="x-none" w:eastAsia="en-US"/>
    </w:rPr>
  </w:style>
  <w:style w:type="character" w:customStyle="1" w:styleId="30">
    <w:name w:val="Заголовок 3 Знак"/>
    <w:link w:val="3"/>
    <w:rsid w:val="00DA29B2"/>
    <w:rPr>
      <w:rFonts w:ascii="Cambria" w:hAnsi="Cambria"/>
      <w:b/>
      <w:bCs/>
      <w:sz w:val="26"/>
      <w:szCs w:val="26"/>
      <w:lang w:eastAsia="en-US"/>
    </w:rPr>
  </w:style>
  <w:style w:type="character" w:customStyle="1" w:styleId="40">
    <w:name w:val="Заголовок 4 Знак"/>
    <w:link w:val="4"/>
    <w:rsid w:val="00DA29B2"/>
    <w:rPr>
      <w:rFonts w:ascii="Calibri" w:hAnsi="Calibri"/>
      <w:b/>
      <w:bCs/>
      <w:sz w:val="28"/>
      <w:szCs w:val="28"/>
      <w:lang w:eastAsia="en-US"/>
    </w:rPr>
  </w:style>
  <w:style w:type="character" w:customStyle="1" w:styleId="50">
    <w:name w:val="Заголовок 5 Знак"/>
    <w:link w:val="5"/>
    <w:rsid w:val="00DA29B2"/>
    <w:rPr>
      <w:rFonts w:ascii="Calibri" w:hAnsi="Calibri"/>
      <w:b/>
      <w:bCs/>
      <w:i/>
      <w:iCs/>
      <w:sz w:val="26"/>
      <w:szCs w:val="26"/>
      <w:lang w:eastAsia="en-US"/>
    </w:rPr>
  </w:style>
  <w:style w:type="character" w:customStyle="1" w:styleId="60">
    <w:name w:val="Заголовок 6 Знак"/>
    <w:link w:val="6"/>
    <w:rsid w:val="00DA29B2"/>
    <w:rPr>
      <w:rFonts w:ascii="Calibri" w:hAnsi="Calibri"/>
      <w:b/>
      <w:bCs/>
      <w:sz w:val="22"/>
      <w:szCs w:val="22"/>
      <w:lang w:eastAsia="en-US"/>
    </w:rPr>
  </w:style>
  <w:style w:type="character" w:customStyle="1" w:styleId="70">
    <w:name w:val="Заголовок 7 Знак"/>
    <w:link w:val="7"/>
    <w:rsid w:val="00DA29B2"/>
    <w:rPr>
      <w:rFonts w:ascii="Calibri" w:hAnsi="Calibri"/>
      <w:sz w:val="24"/>
      <w:szCs w:val="24"/>
      <w:lang w:eastAsia="en-US"/>
    </w:rPr>
  </w:style>
  <w:style w:type="character" w:customStyle="1" w:styleId="80">
    <w:name w:val="Заголовок 8 Знак"/>
    <w:link w:val="8"/>
    <w:rsid w:val="00DA29B2"/>
    <w:rPr>
      <w:rFonts w:ascii="Calibri" w:hAnsi="Calibri"/>
      <w:i/>
      <w:iCs/>
      <w:sz w:val="24"/>
      <w:szCs w:val="24"/>
      <w:lang w:eastAsia="en-US"/>
    </w:rPr>
  </w:style>
  <w:style w:type="character" w:customStyle="1" w:styleId="90">
    <w:name w:val="Заголовок 9 Знак"/>
    <w:link w:val="9"/>
    <w:rsid w:val="00DA29B2"/>
    <w:rPr>
      <w:rFonts w:ascii="Cambria" w:hAnsi="Cambria"/>
      <w:sz w:val="22"/>
      <w:szCs w:val="22"/>
      <w:lang w:eastAsia="en-US"/>
    </w:rPr>
  </w:style>
  <w:style w:type="paragraph" w:customStyle="1" w:styleId="a1">
    <w:name w:val="Маркированный."/>
    <w:basedOn w:val="a3"/>
    <w:rsid w:val="00DA29B2"/>
    <w:pPr>
      <w:numPr>
        <w:numId w:val="1"/>
      </w:numPr>
    </w:pPr>
  </w:style>
  <w:style w:type="paragraph" w:customStyle="1" w:styleId="a0">
    <w:name w:val="нумерованный"/>
    <w:basedOn w:val="a3"/>
    <w:rsid w:val="00DA29B2"/>
    <w:pPr>
      <w:numPr>
        <w:numId w:val="2"/>
      </w:numPr>
      <w:ind w:left="1066" w:hanging="357"/>
    </w:pPr>
  </w:style>
  <w:style w:type="paragraph" w:customStyle="1" w:styleId="a">
    <w:name w:val="нумерованный содержание"/>
    <w:basedOn w:val="a3"/>
    <w:rsid w:val="00DA29B2"/>
    <w:pPr>
      <w:numPr>
        <w:numId w:val="3"/>
      </w:numPr>
    </w:pPr>
  </w:style>
  <w:style w:type="paragraph" w:styleId="a7">
    <w:name w:val="header"/>
    <w:basedOn w:val="a3"/>
    <w:link w:val="a8"/>
    <w:unhideWhenUsed/>
    <w:rsid w:val="00DA29B2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link w:val="a7"/>
    <w:rsid w:val="00DA29B2"/>
    <w:rPr>
      <w:rFonts w:eastAsia="Calibri"/>
      <w:sz w:val="24"/>
      <w:szCs w:val="22"/>
      <w:lang w:val="ru-RU" w:eastAsia="en-US" w:bidi="ar-SA"/>
    </w:rPr>
  </w:style>
  <w:style w:type="paragraph" w:styleId="a9">
    <w:name w:val="footer"/>
    <w:basedOn w:val="a3"/>
    <w:link w:val="aa"/>
    <w:unhideWhenUsed/>
    <w:rsid w:val="00DA29B2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link w:val="a9"/>
    <w:rsid w:val="00DA29B2"/>
    <w:rPr>
      <w:rFonts w:eastAsia="Calibri"/>
      <w:sz w:val="24"/>
      <w:szCs w:val="22"/>
      <w:lang w:val="ru-RU" w:eastAsia="en-US" w:bidi="ar-SA"/>
    </w:rPr>
  </w:style>
  <w:style w:type="paragraph" w:customStyle="1" w:styleId="ab">
    <w:name w:val="Заголовок в тексте"/>
    <w:basedOn w:val="a3"/>
    <w:next w:val="a3"/>
    <w:rsid w:val="00DA29B2"/>
    <w:pPr>
      <w:spacing w:before="120" w:after="120" w:line="276" w:lineRule="auto"/>
    </w:pPr>
    <w:rPr>
      <w:rFonts w:eastAsia="Times New Roman"/>
      <w:b/>
      <w:bCs/>
      <w:sz w:val="26"/>
      <w:szCs w:val="20"/>
    </w:rPr>
  </w:style>
  <w:style w:type="paragraph" w:customStyle="1" w:styleId="ac">
    <w:name w:val="Текст таблица одинарный интервал"/>
    <w:basedOn w:val="a3"/>
    <w:rsid w:val="00DA29B2"/>
    <w:pPr>
      <w:ind w:firstLine="0"/>
    </w:pPr>
    <w:rPr>
      <w:rFonts w:eastAsia="Times New Roman"/>
      <w:sz w:val="26"/>
      <w:szCs w:val="20"/>
    </w:rPr>
  </w:style>
  <w:style w:type="character" w:styleId="ad">
    <w:name w:val="Hyperlink"/>
    <w:unhideWhenUsed/>
    <w:rsid w:val="00DA29B2"/>
    <w:rPr>
      <w:color w:val="0000FF"/>
      <w:u w:val="single"/>
    </w:rPr>
  </w:style>
  <w:style w:type="paragraph" w:styleId="ae">
    <w:name w:val="Balloon Text"/>
    <w:basedOn w:val="a3"/>
    <w:link w:val="af"/>
    <w:semiHidden/>
    <w:unhideWhenUsed/>
    <w:rsid w:val="00DA29B2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link w:val="ae"/>
    <w:semiHidden/>
    <w:rsid w:val="00DA29B2"/>
    <w:rPr>
      <w:rFonts w:ascii="Tahoma" w:eastAsia="Calibri" w:hAnsi="Tahoma" w:cs="Tahoma"/>
      <w:sz w:val="16"/>
      <w:szCs w:val="16"/>
      <w:lang w:val="ru-RU" w:eastAsia="en-US" w:bidi="ar-SA"/>
    </w:rPr>
  </w:style>
  <w:style w:type="table" w:styleId="af0">
    <w:name w:val="Table Grid"/>
    <w:basedOn w:val="a5"/>
    <w:uiPriority w:val="59"/>
    <w:rsid w:val="00BF35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2">
    <w:name w:val="список без выступа"/>
    <w:basedOn w:val="a3"/>
    <w:rsid w:val="00C07341"/>
    <w:pPr>
      <w:numPr>
        <w:numId w:val="5"/>
      </w:numPr>
      <w:tabs>
        <w:tab w:val="left" w:pos="0"/>
        <w:tab w:val="left" w:pos="357"/>
      </w:tabs>
      <w:jc w:val="both"/>
    </w:pPr>
    <w:rPr>
      <w:rFonts w:eastAsia="Times New Roman"/>
      <w:szCs w:val="24"/>
      <w:lang w:eastAsia="ru-RU"/>
    </w:rPr>
  </w:style>
  <w:style w:type="paragraph" w:customStyle="1" w:styleId="af1">
    <w:name w:val="таблица текст"/>
    <w:basedOn w:val="a3"/>
    <w:rsid w:val="00C07341"/>
    <w:pPr>
      <w:ind w:firstLine="0"/>
    </w:pPr>
    <w:rPr>
      <w:rFonts w:eastAsia="Times New Roman"/>
      <w:szCs w:val="20"/>
      <w:lang w:eastAsia="ru-RU"/>
    </w:rPr>
  </w:style>
  <w:style w:type="paragraph" w:styleId="af2">
    <w:name w:val="Document Map"/>
    <w:basedOn w:val="a3"/>
    <w:link w:val="af3"/>
    <w:rsid w:val="00280D27"/>
    <w:rPr>
      <w:rFonts w:ascii="Tahoma" w:hAnsi="Tahoma"/>
      <w:sz w:val="16"/>
      <w:szCs w:val="16"/>
      <w:lang w:val="x-none"/>
    </w:rPr>
  </w:style>
  <w:style w:type="character" w:customStyle="1" w:styleId="af3">
    <w:name w:val="Схема документа Знак"/>
    <w:link w:val="af2"/>
    <w:rsid w:val="00280D27"/>
    <w:rPr>
      <w:rFonts w:ascii="Tahoma" w:eastAsia="Calibri" w:hAnsi="Tahoma" w:cs="Tahoma"/>
      <w:sz w:val="16"/>
      <w:szCs w:val="16"/>
      <w:lang w:eastAsia="en-US"/>
    </w:rPr>
  </w:style>
  <w:style w:type="paragraph" w:customStyle="1" w:styleId="-11">
    <w:name w:val="Цветной список - Акцент 11"/>
    <w:basedOn w:val="a3"/>
    <w:uiPriority w:val="34"/>
    <w:qFormat/>
    <w:rsid w:val="00BA06F1"/>
    <w:pPr>
      <w:spacing w:after="200" w:line="276" w:lineRule="auto"/>
      <w:ind w:left="720" w:firstLine="0"/>
      <w:contextualSpacing/>
    </w:pPr>
    <w:rPr>
      <w:rFonts w:ascii="Calibri" w:hAnsi="Calibri"/>
      <w:sz w:val="22"/>
    </w:rPr>
  </w:style>
  <w:style w:type="paragraph" w:styleId="af4">
    <w:name w:val="footnote text"/>
    <w:basedOn w:val="a3"/>
    <w:link w:val="af5"/>
    <w:rsid w:val="00E4520F"/>
    <w:rPr>
      <w:sz w:val="20"/>
      <w:szCs w:val="20"/>
      <w:lang w:val="x-none"/>
    </w:rPr>
  </w:style>
  <w:style w:type="character" w:customStyle="1" w:styleId="af5">
    <w:name w:val="Текст сноски Знак"/>
    <w:link w:val="af4"/>
    <w:rsid w:val="00E4520F"/>
    <w:rPr>
      <w:rFonts w:eastAsia="Calibri"/>
      <w:lang w:eastAsia="en-US"/>
    </w:rPr>
  </w:style>
  <w:style w:type="character" w:styleId="af6">
    <w:name w:val="footnote reference"/>
    <w:rsid w:val="00E4520F"/>
    <w:rPr>
      <w:vertAlign w:val="superscript"/>
    </w:rPr>
  </w:style>
  <w:style w:type="character" w:styleId="af7">
    <w:name w:val="annotation reference"/>
    <w:semiHidden/>
    <w:rsid w:val="006C2F23"/>
    <w:rPr>
      <w:sz w:val="16"/>
      <w:szCs w:val="16"/>
    </w:rPr>
  </w:style>
  <w:style w:type="paragraph" w:styleId="af8">
    <w:name w:val="annotation text"/>
    <w:basedOn w:val="a3"/>
    <w:semiHidden/>
    <w:rsid w:val="006C2F23"/>
    <w:rPr>
      <w:sz w:val="20"/>
      <w:szCs w:val="20"/>
    </w:rPr>
  </w:style>
  <w:style w:type="paragraph" w:styleId="af9">
    <w:name w:val="annotation subject"/>
    <w:basedOn w:val="af8"/>
    <w:next w:val="af8"/>
    <w:semiHidden/>
    <w:rsid w:val="006C2F23"/>
    <w:rPr>
      <w:b/>
      <w:bCs/>
    </w:rPr>
  </w:style>
  <w:style w:type="paragraph" w:customStyle="1" w:styleId="-12">
    <w:name w:val="Цветной список - Акцент 12"/>
    <w:basedOn w:val="a3"/>
    <w:uiPriority w:val="34"/>
    <w:qFormat/>
    <w:rsid w:val="00F166DC"/>
    <w:pPr>
      <w:spacing w:after="200" w:line="276" w:lineRule="auto"/>
      <w:ind w:left="720" w:firstLine="0"/>
      <w:contextualSpacing/>
    </w:pPr>
    <w:rPr>
      <w:rFonts w:ascii="Calibri" w:hAnsi="Calibri"/>
      <w:sz w:val="22"/>
    </w:rPr>
  </w:style>
  <w:style w:type="paragraph" w:styleId="afa">
    <w:name w:val="Plain Text"/>
    <w:aliases w:val=" Знак"/>
    <w:basedOn w:val="a3"/>
    <w:link w:val="afb"/>
    <w:uiPriority w:val="99"/>
    <w:unhideWhenUsed/>
    <w:rsid w:val="00ED4D3E"/>
    <w:pPr>
      <w:ind w:firstLine="0"/>
    </w:pPr>
    <w:rPr>
      <w:rFonts w:ascii="Consolas" w:hAnsi="Consolas"/>
      <w:sz w:val="21"/>
      <w:szCs w:val="21"/>
    </w:rPr>
  </w:style>
  <w:style w:type="character" w:customStyle="1" w:styleId="afb">
    <w:name w:val="Текст Знак"/>
    <w:aliases w:val=" Знак Знак"/>
    <w:link w:val="afa"/>
    <w:uiPriority w:val="99"/>
    <w:rsid w:val="00ED4D3E"/>
    <w:rPr>
      <w:rFonts w:ascii="Consolas" w:eastAsia="Calibri" w:hAnsi="Consolas"/>
      <w:sz w:val="21"/>
      <w:szCs w:val="21"/>
      <w:lang w:eastAsia="en-US"/>
    </w:rPr>
  </w:style>
  <w:style w:type="paragraph" w:customStyle="1" w:styleId="Default">
    <w:name w:val="Default"/>
    <w:rsid w:val="001431A6"/>
    <w:pPr>
      <w:autoSpaceDE w:val="0"/>
      <w:autoSpaceDN w:val="0"/>
      <w:adjustRightInd w:val="0"/>
    </w:pPr>
    <w:rPr>
      <w:color w:val="000000"/>
      <w:sz w:val="24"/>
      <w:szCs w:val="24"/>
      <w:lang w:eastAsia="ru-RU"/>
    </w:rPr>
  </w:style>
  <w:style w:type="paragraph" w:customStyle="1" w:styleId="byline">
    <w:name w:val="byline"/>
    <w:basedOn w:val="a3"/>
    <w:rsid w:val="00F41E5C"/>
    <w:pPr>
      <w:spacing w:before="100" w:beforeAutospacing="1" w:after="100" w:afterAutospacing="1"/>
      <w:ind w:firstLine="0"/>
    </w:pPr>
    <w:rPr>
      <w:rFonts w:eastAsia="Times New Roman"/>
      <w:szCs w:val="24"/>
      <w:lang w:eastAsia="ru-RU"/>
    </w:rPr>
  </w:style>
  <w:style w:type="paragraph" w:styleId="afc">
    <w:name w:val="Block Text"/>
    <w:basedOn w:val="a3"/>
    <w:rsid w:val="0034638D"/>
    <w:pPr>
      <w:spacing w:before="100" w:beforeAutospacing="1" w:after="100" w:afterAutospacing="1"/>
      <w:ind w:firstLine="0"/>
    </w:pPr>
    <w:rPr>
      <w:rFonts w:eastAsia="SimSun"/>
      <w:szCs w:val="24"/>
      <w:lang w:eastAsia="zh-CN"/>
    </w:rPr>
  </w:style>
  <w:style w:type="character" w:styleId="afd">
    <w:name w:val="FollowedHyperlink"/>
    <w:rsid w:val="00175807"/>
    <w:rPr>
      <w:color w:val="800080"/>
      <w:u w:val="single"/>
    </w:rPr>
  </w:style>
  <w:style w:type="paragraph" w:styleId="afe">
    <w:name w:val="Normal (Web)"/>
    <w:basedOn w:val="a3"/>
    <w:uiPriority w:val="99"/>
    <w:unhideWhenUsed/>
    <w:rsid w:val="00EE499F"/>
    <w:pPr>
      <w:spacing w:before="100" w:beforeAutospacing="1" w:after="100" w:afterAutospacing="1"/>
      <w:ind w:firstLine="0"/>
    </w:pPr>
    <w:rPr>
      <w:rFonts w:eastAsia="Times New Roman"/>
      <w:szCs w:val="24"/>
      <w:lang w:eastAsia="ru-RU"/>
    </w:rPr>
  </w:style>
  <w:style w:type="character" w:styleId="aff">
    <w:name w:val="Strong"/>
    <w:uiPriority w:val="22"/>
    <w:qFormat/>
    <w:rsid w:val="00EE499F"/>
    <w:rPr>
      <w:b/>
      <w:bCs/>
    </w:rPr>
  </w:style>
  <w:style w:type="character" w:customStyle="1" w:styleId="rvts6">
    <w:name w:val="rvts6"/>
    <w:basedOn w:val="a4"/>
    <w:rsid w:val="00EE499F"/>
  </w:style>
  <w:style w:type="paragraph" w:customStyle="1" w:styleId="ListParagraph1">
    <w:name w:val="List Paragraph1"/>
    <w:basedOn w:val="a3"/>
    <w:rsid w:val="00791DF9"/>
    <w:pPr>
      <w:ind w:left="720" w:firstLine="0"/>
    </w:pPr>
    <w:rPr>
      <w:szCs w:val="24"/>
      <w:lang w:eastAsia="ru-RU"/>
    </w:rPr>
  </w:style>
  <w:style w:type="character" w:customStyle="1" w:styleId="spelle">
    <w:name w:val="spelle"/>
    <w:basedOn w:val="a4"/>
    <w:rsid w:val="00EA7398"/>
  </w:style>
  <w:style w:type="paragraph" w:styleId="aff0">
    <w:name w:val="Body Text"/>
    <w:basedOn w:val="a3"/>
    <w:link w:val="aff1"/>
    <w:rsid w:val="00713067"/>
    <w:pPr>
      <w:spacing w:after="120"/>
      <w:ind w:firstLine="0"/>
    </w:pPr>
    <w:rPr>
      <w:rFonts w:eastAsia="Times New Roman"/>
      <w:sz w:val="20"/>
      <w:szCs w:val="20"/>
      <w:lang w:eastAsia="ru-RU"/>
    </w:rPr>
  </w:style>
  <w:style w:type="character" w:customStyle="1" w:styleId="aff1">
    <w:name w:val="Основной текст Знак"/>
    <w:basedOn w:val="a4"/>
    <w:link w:val="aff0"/>
    <w:rsid w:val="00713067"/>
  </w:style>
  <w:style w:type="paragraph" w:customStyle="1" w:styleId="11">
    <w:name w:val="1"/>
    <w:basedOn w:val="a3"/>
    <w:rsid w:val="00F47FE4"/>
    <w:pPr>
      <w:spacing w:before="100" w:beforeAutospacing="1" w:after="100" w:afterAutospacing="1"/>
      <w:ind w:firstLine="0"/>
    </w:pPr>
    <w:rPr>
      <w:rFonts w:eastAsia="Times New Roman"/>
      <w:szCs w:val="24"/>
      <w:lang w:eastAsia="ru-RU"/>
    </w:rPr>
  </w:style>
  <w:style w:type="paragraph" w:styleId="31">
    <w:name w:val="Body Text 3"/>
    <w:basedOn w:val="a3"/>
    <w:link w:val="32"/>
    <w:rsid w:val="00F47FE4"/>
    <w:pPr>
      <w:spacing w:after="120"/>
      <w:ind w:firstLine="0"/>
    </w:pPr>
    <w:rPr>
      <w:rFonts w:eastAsia="Times New Roman"/>
      <w:sz w:val="16"/>
      <w:szCs w:val="16"/>
      <w:lang w:eastAsia="ru-RU"/>
    </w:rPr>
  </w:style>
  <w:style w:type="character" w:customStyle="1" w:styleId="32">
    <w:name w:val="Основной текст 3 Знак"/>
    <w:link w:val="31"/>
    <w:rsid w:val="00F47FE4"/>
    <w:rPr>
      <w:sz w:val="16"/>
      <w:szCs w:val="16"/>
    </w:rPr>
  </w:style>
  <w:style w:type="character" w:customStyle="1" w:styleId="apple-converted-space">
    <w:name w:val="apple-converted-space"/>
    <w:rsid w:val="007F054C"/>
  </w:style>
  <w:style w:type="paragraph" w:styleId="aff2">
    <w:name w:val="List Paragraph"/>
    <w:basedOn w:val="a3"/>
    <w:uiPriority w:val="34"/>
    <w:qFormat/>
    <w:rsid w:val="00101E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0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56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150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900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99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4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7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hse.ru/text/image/4011945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08283C-30E3-49AA-9B07-1B58DB878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910</Words>
  <Characters>10892</Characters>
  <Application>Microsoft Office Word</Application>
  <DocSecurity>0</DocSecurity>
  <Lines>90</Lines>
  <Paragraphs>25</Paragraphs>
  <ScaleCrop>false</ScaleCrop>
  <Company>TOSHIBA</Company>
  <LinksUpToDate>false</LinksUpToDate>
  <CharactersWithSpaces>12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Оставьте этот титульный лист для дисциплины, закрепленной за одной кафедрой]</dc:title>
  <dc:subject/>
  <dc:creator>Admin</dc:creator>
  <cp:keywords/>
  <cp:lastModifiedBy>Надежда</cp:lastModifiedBy>
  <cp:revision>19</cp:revision>
  <cp:lastPrinted>2012-09-29T05:59:00Z</cp:lastPrinted>
  <dcterms:created xsi:type="dcterms:W3CDTF">2019-01-21T08:21:00Z</dcterms:created>
  <dcterms:modified xsi:type="dcterms:W3CDTF">2019-01-27T22:11:00Z</dcterms:modified>
</cp:coreProperties>
</file>